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7B2DF" w14:textId="77777777" w:rsidR="00AE5E72" w:rsidRPr="00362ACB" w:rsidRDefault="00AE5E72" w:rsidP="00AE5E72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362ACB">
        <w:rPr>
          <w:rFonts w:ascii="Arial" w:hAnsi="Arial" w:cs="Arial"/>
          <w:b/>
          <w:sz w:val="32"/>
          <w:szCs w:val="32"/>
        </w:rPr>
        <w:t xml:space="preserve">Action Agreement </w:t>
      </w:r>
      <w:r w:rsidR="0034687A" w:rsidRPr="00362ACB">
        <w:rPr>
          <w:rFonts w:ascii="Arial" w:hAnsi="Arial" w:cs="Arial"/>
          <w:b/>
          <w:sz w:val="32"/>
          <w:szCs w:val="32"/>
        </w:rPr>
        <w:t xml:space="preserve"> </w:t>
      </w:r>
    </w:p>
    <w:p w14:paraId="779A122F" w14:textId="5AF88301" w:rsidR="007F4EE5" w:rsidRPr="00362ACB" w:rsidRDefault="000B402F" w:rsidP="00AE5E72">
      <w:pPr>
        <w:jc w:val="center"/>
        <w:rPr>
          <w:rFonts w:ascii="Arial" w:hAnsi="Arial" w:cs="Arial"/>
          <w:sz w:val="28"/>
          <w:szCs w:val="28"/>
        </w:rPr>
      </w:pPr>
      <w:r w:rsidRPr="00362ACB">
        <w:rPr>
          <w:rFonts w:ascii="Arial" w:hAnsi="Arial" w:cs="Arial"/>
          <w:sz w:val="28"/>
          <w:szCs w:val="28"/>
        </w:rPr>
        <w:t>Production Manager Roundt</w:t>
      </w:r>
      <w:r w:rsidR="0034687A" w:rsidRPr="00362ACB">
        <w:rPr>
          <w:rFonts w:ascii="Arial" w:hAnsi="Arial" w:cs="Arial"/>
          <w:sz w:val="28"/>
          <w:szCs w:val="28"/>
        </w:rPr>
        <w:t>ables</w:t>
      </w:r>
    </w:p>
    <w:p w14:paraId="6CB88DA2" w14:textId="77777777" w:rsidR="0034687A" w:rsidRPr="00362ACB" w:rsidRDefault="0034687A">
      <w:pPr>
        <w:rPr>
          <w:rFonts w:ascii="Arial" w:hAnsi="Arial" w:cs="Arial"/>
        </w:rPr>
      </w:pPr>
    </w:p>
    <w:p w14:paraId="7F1E63BA" w14:textId="6766196D" w:rsidR="0034687A" w:rsidRPr="00362ACB" w:rsidRDefault="0034687A">
      <w:pPr>
        <w:rPr>
          <w:rFonts w:ascii="Arial" w:hAnsi="Arial" w:cs="Arial"/>
        </w:rPr>
      </w:pPr>
      <w:r w:rsidRPr="00362ACB">
        <w:rPr>
          <w:rFonts w:ascii="Arial" w:hAnsi="Arial" w:cs="Arial"/>
        </w:rPr>
        <w:t>This Action Agreement betwe</w:t>
      </w:r>
      <w:r w:rsidR="00AE5E72" w:rsidRPr="00362ACB">
        <w:rPr>
          <w:rFonts w:ascii="Arial" w:hAnsi="Arial" w:cs="Arial"/>
        </w:rPr>
        <w:t>en the company owner</w:t>
      </w:r>
      <w:r w:rsidRPr="00362ACB">
        <w:rPr>
          <w:rFonts w:ascii="Arial" w:hAnsi="Arial" w:cs="Arial"/>
        </w:rPr>
        <w:t xml:space="preserve"> and </w:t>
      </w:r>
      <w:r w:rsidR="00AE5E72" w:rsidRPr="00362ACB">
        <w:rPr>
          <w:rFonts w:ascii="Arial" w:hAnsi="Arial" w:cs="Arial"/>
        </w:rPr>
        <w:t>the Production Manager</w:t>
      </w:r>
      <w:r w:rsidRPr="00362ACB">
        <w:rPr>
          <w:rFonts w:ascii="Arial" w:hAnsi="Arial" w:cs="Arial"/>
        </w:rPr>
        <w:t xml:space="preserve"> </w:t>
      </w:r>
      <w:r w:rsidR="00DA216D" w:rsidRPr="00362ACB">
        <w:rPr>
          <w:rFonts w:ascii="Arial" w:hAnsi="Arial" w:cs="Arial"/>
        </w:rPr>
        <w:t>is designed to facilitate a cooperative arrangement for real growth in the company.  Please complete the following to ensure that Remodeler</w:t>
      </w:r>
      <w:r w:rsidR="00DB22AD" w:rsidRPr="00362ACB">
        <w:rPr>
          <w:rFonts w:ascii="Arial" w:hAnsi="Arial" w:cs="Arial"/>
        </w:rPr>
        <w:t>s</w:t>
      </w:r>
      <w:r w:rsidR="00DA216D" w:rsidRPr="00362ACB">
        <w:rPr>
          <w:rFonts w:ascii="Arial" w:hAnsi="Arial" w:cs="Arial"/>
        </w:rPr>
        <w:t xml:space="preserve"> Advantage can provide the help needed and </w:t>
      </w:r>
      <w:r w:rsidR="00DA216D" w:rsidRPr="009D44FA">
        <w:rPr>
          <w:rFonts w:ascii="Arial" w:hAnsi="Arial" w:cs="Arial"/>
          <w:u w:val="single"/>
        </w:rPr>
        <w:t>agreed on by</w:t>
      </w:r>
      <w:r w:rsidR="000B402F" w:rsidRPr="009D44FA">
        <w:rPr>
          <w:rFonts w:ascii="Arial" w:hAnsi="Arial" w:cs="Arial"/>
          <w:u w:val="single"/>
        </w:rPr>
        <w:t xml:space="preserve"> both </w:t>
      </w:r>
      <w:r w:rsidR="00C27B99" w:rsidRPr="009D44FA">
        <w:rPr>
          <w:rFonts w:ascii="Arial" w:hAnsi="Arial" w:cs="Arial"/>
          <w:u w:val="single"/>
        </w:rPr>
        <w:t>the Business Owner and Roundtables member</w:t>
      </w:r>
      <w:r w:rsidR="000B402F" w:rsidRPr="00362ACB">
        <w:rPr>
          <w:rFonts w:ascii="Arial" w:hAnsi="Arial" w:cs="Arial"/>
        </w:rPr>
        <w:t xml:space="preserve"> at the next Roundt</w:t>
      </w:r>
      <w:r w:rsidR="00DA216D" w:rsidRPr="00362ACB">
        <w:rPr>
          <w:rFonts w:ascii="Arial" w:hAnsi="Arial" w:cs="Arial"/>
        </w:rPr>
        <w:t>able</w:t>
      </w:r>
      <w:r w:rsidR="000B402F" w:rsidRPr="00362ACB">
        <w:rPr>
          <w:rFonts w:ascii="Arial" w:hAnsi="Arial" w:cs="Arial"/>
        </w:rPr>
        <w:t>s</w:t>
      </w:r>
      <w:r w:rsidR="00DA216D" w:rsidRPr="00362ACB">
        <w:rPr>
          <w:rFonts w:ascii="Arial" w:hAnsi="Arial" w:cs="Arial"/>
        </w:rPr>
        <w:t xml:space="preserve"> meeting.</w:t>
      </w:r>
      <w:r w:rsidR="00AE5E72" w:rsidRPr="00362ACB">
        <w:rPr>
          <w:rFonts w:ascii="Arial" w:hAnsi="Arial" w:cs="Arial"/>
        </w:rPr>
        <w:t xml:space="preserve">  This Action Agreement is to be completed </w:t>
      </w:r>
      <w:r w:rsidR="001F47C6" w:rsidRPr="00362ACB">
        <w:rPr>
          <w:rFonts w:ascii="Arial" w:hAnsi="Arial" w:cs="Arial"/>
        </w:rPr>
        <w:t>and uploaded with the rest of the</w:t>
      </w:r>
      <w:r w:rsidR="002B1ABD" w:rsidRPr="00362ACB">
        <w:rPr>
          <w:rFonts w:ascii="Arial" w:hAnsi="Arial" w:cs="Arial"/>
        </w:rPr>
        <w:t xml:space="preserve"> meeting documents.</w:t>
      </w:r>
    </w:p>
    <w:p w14:paraId="4BE4DBB8" w14:textId="77777777" w:rsidR="00DA216D" w:rsidRPr="00362ACB" w:rsidRDefault="00DA216D">
      <w:pPr>
        <w:rPr>
          <w:rFonts w:ascii="Arial" w:hAnsi="Arial" w:cs="Arial"/>
        </w:rPr>
      </w:pPr>
    </w:p>
    <w:p w14:paraId="25CDF325" w14:textId="54118C7A" w:rsidR="00DA216D" w:rsidRPr="00362ACB" w:rsidRDefault="00DA216D">
      <w:pPr>
        <w:rPr>
          <w:rFonts w:ascii="Arial" w:hAnsi="Arial" w:cs="Arial"/>
        </w:rPr>
      </w:pPr>
      <w:r w:rsidRPr="00362ACB">
        <w:rPr>
          <w:rFonts w:ascii="Arial" w:hAnsi="Arial" w:cs="Arial"/>
        </w:rPr>
        <w:t>Production Manager</w:t>
      </w:r>
      <w:r w:rsidR="00D81FFD"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 xml:space="preserve"> </w:t>
      </w:r>
      <w:r w:rsidR="002C4FF8" w:rsidRPr="00362ACB">
        <w:rPr>
          <w:rFonts w:ascii="Arial" w:hAnsi="Arial" w:cs="Arial"/>
        </w:rPr>
        <w:tab/>
      </w:r>
      <w:r w:rsidR="002C4FF8"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>______________________________</w:t>
      </w:r>
    </w:p>
    <w:p w14:paraId="68F588FD" w14:textId="1E378C64" w:rsidR="00DA216D" w:rsidRPr="00362ACB" w:rsidRDefault="00DA216D">
      <w:pPr>
        <w:rPr>
          <w:rFonts w:ascii="Arial" w:hAnsi="Arial" w:cs="Arial"/>
        </w:rPr>
      </w:pPr>
      <w:r w:rsidRPr="00362ACB">
        <w:rPr>
          <w:rFonts w:ascii="Arial" w:hAnsi="Arial" w:cs="Arial"/>
        </w:rPr>
        <w:t xml:space="preserve">Company </w:t>
      </w:r>
      <w:r w:rsidR="00D81FFD" w:rsidRPr="00362ACB">
        <w:rPr>
          <w:rFonts w:ascii="Arial" w:hAnsi="Arial" w:cs="Arial"/>
        </w:rPr>
        <w:t xml:space="preserve">Business </w:t>
      </w:r>
      <w:r w:rsidRPr="00362ACB">
        <w:rPr>
          <w:rFonts w:ascii="Arial" w:hAnsi="Arial" w:cs="Arial"/>
        </w:rPr>
        <w:t xml:space="preserve">Owner </w:t>
      </w:r>
      <w:r w:rsidR="002C4FF8" w:rsidRPr="00362ACB">
        <w:rPr>
          <w:rFonts w:ascii="Arial" w:hAnsi="Arial" w:cs="Arial"/>
        </w:rPr>
        <w:tab/>
      </w:r>
      <w:r w:rsidR="002C4FF8"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>____________________________</w:t>
      </w:r>
      <w:r w:rsidR="002C4FF8" w:rsidRPr="00362ACB">
        <w:rPr>
          <w:rFonts w:ascii="Arial" w:hAnsi="Arial" w:cs="Arial"/>
        </w:rPr>
        <w:t>__</w:t>
      </w:r>
    </w:p>
    <w:p w14:paraId="2E9534BE" w14:textId="2F29373C" w:rsidR="00DA216D" w:rsidRPr="00362ACB" w:rsidRDefault="00DA216D">
      <w:pPr>
        <w:rPr>
          <w:rFonts w:ascii="Arial" w:hAnsi="Arial" w:cs="Arial"/>
        </w:rPr>
      </w:pPr>
      <w:r w:rsidRPr="00362ACB">
        <w:rPr>
          <w:rFonts w:ascii="Arial" w:hAnsi="Arial" w:cs="Arial"/>
        </w:rPr>
        <w:t>Round</w:t>
      </w:r>
      <w:r w:rsidR="000B402F" w:rsidRPr="00362ACB">
        <w:rPr>
          <w:rFonts w:ascii="Arial" w:hAnsi="Arial" w:cs="Arial"/>
        </w:rPr>
        <w:t>t</w:t>
      </w:r>
      <w:r w:rsidRPr="00362ACB">
        <w:rPr>
          <w:rFonts w:ascii="Arial" w:hAnsi="Arial" w:cs="Arial"/>
        </w:rPr>
        <w:t>able</w:t>
      </w:r>
      <w:r w:rsidR="000B402F" w:rsidRPr="00362ACB">
        <w:rPr>
          <w:rFonts w:ascii="Arial" w:hAnsi="Arial" w:cs="Arial"/>
        </w:rPr>
        <w:t>s</w:t>
      </w:r>
      <w:r w:rsidRPr="00362ACB">
        <w:rPr>
          <w:rFonts w:ascii="Arial" w:hAnsi="Arial" w:cs="Arial"/>
        </w:rPr>
        <w:t xml:space="preserve"> Group </w:t>
      </w:r>
      <w:r w:rsidR="002C4FF8" w:rsidRPr="00362ACB">
        <w:rPr>
          <w:rFonts w:ascii="Arial" w:hAnsi="Arial" w:cs="Arial"/>
        </w:rPr>
        <w:tab/>
      </w:r>
      <w:r w:rsidR="00D81FFD" w:rsidRPr="00362ACB">
        <w:rPr>
          <w:rFonts w:ascii="Arial" w:hAnsi="Arial" w:cs="Arial"/>
        </w:rPr>
        <w:tab/>
      </w:r>
      <w:r w:rsidR="002C4FF8" w:rsidRPr="00362ACB">
        <w:rPr>
          <w:rFonts w:ascii="Arial" w:hAnsi="Arial" w:cs="Arial"/>
        </w:rPr>
        <w:tab/>
      </w:r>
      <w:r w:rsid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>_________________________</w:t>
      </w:r>
      <w:r w:rsidR="002C4FF8" w:rsidRPr="00362ACB">
        <w:rPr>
          <w:rFonts w:ascii="Arial" w:hAnsi="Arial" w:cs="Arial"/>
        </w:rPr>
        <w:t>_____</w:t>
      </w:r>
    </w:p>
    <w:p w14:paraId="2D1526E7" w14:textId="2B5AA6E4" w:rsidR="00DA216D" w:rsidRPr="00362ACB" w:rsidRDefault="00DA216D">
      <w:pPr>
        <w:rPr>
          <w:rFonts w:ascii="Arial" w:hAnsi="Arial" w:cs="Arial"/>
        </w:rPr>
      </w:pPr>
      <w:r w:rsidRPr="00362ACB">
        <w:rPr>
          <w:rFonts w:ascii="Arial" w:hAnsi="Arial" w:cs="Arial"/>
        </w:rPr>
        <w:t xml:space="preserve">Meeting Dates </w:t>
      </w:r>
      <w:r w:rsidR="002C4FF8" w:rsidRPr="00362ACB">
        <w:rPr>
          <w:rFonts w:ascii="Arial" w:hAnsi="Arial" w:cs="Arial"/>
        </w:rPr>
        <w:tab/>
      </w:r>
      <w:r w:rsidR="002C4FF8" w:rsidRPr="00362ACB">
        <w:rPr>
          <w:rFonts w:ascii="Arial" w:hAnsi="Arial" w:cs="Arial"/>
        </w:rPr>
        <w:tab/>
      </w:r>
      <w:r w:rsidR="00D81FFD" w:rsidRPr="00362ACB">
        <w:rPr>
          <w:rFonts w:ascii="Arial" w:hAnsi="Arial" w:cs="Arial"/>
        </w:rPr>
        <w:tab/>
      </w:r>
      <w:r w:rsidR="00362ACB">
        <w:rPr>
          <w:rFonts w:ascii="Arial" w:hAnsi="Arial" w:cs="Arial"/>
        </w:rPr>
        <w:tab/>
      </w:r>
      <w:r w:rsidR="002C4FF8" w:rsidRPr="00362ACB">
        <w:rPr>
          <w:rFonts w:ascii="Arial" w:hAnsi="Arial" w:cs="Arial"/>
        </w:rPr>
        <w:t>____________________________</w:t>
      </w:r>
      <w:r w:rsidRPr="00362ACB">
        <w:rPr>
          <w:rFonts w:ascii="Arial" w:hAnsi="Arial" w:cs="Arial"/>
        </w:rPr>
        <w:t>__</w:t>
      </w:r>
    </w:p>
    <w:p w14:paraId="0698F9F9" w14:textId="5B38C140" w:rsidR="002C4FF8" w:rsidRPr="00362ACB" w:rsidRDefault="00362ACB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FD6A92F" w14:textId="77777777" w:rsidR="009D44FA" w:rsidRDefault="00690406">
      <w:pPr>
        <w:rPr>
          <w:rFonts w:ascii="Arial" w:hAnsi="Arial" w:cs="Arial"/>
          <w:sz w:val="22"/>
          <w:szCs w:val="22"/>
        </w:rPr>
      </w:pPr>
      <w:r w:rsidRPr="00362ACB">
        <w:rPr>
          <w:rFonts w:ascii="Arial" w:hAnsi="Arial" w:cs="Arial"/>
        </w:rPr>
        <w:t xml:space="preserve">We agree that the </w:t>
      </w:r>
      <w:r w:rsidR="00DB22AD" w:rsidRPr="00362ACB">
        <w:rPr>
          <w:rFonts w:ascii="Arial" w:hAnsi="Arial" w:cs="Arial"/>
        </w:rPr>
        <w:t>Roundt</w:t>
      </w:r>
      <w:r w:rsidR="009C2FCE" w:rsidRPr="00362ACB">
        <w:rPr>
          <w:rFonts w:ascii="Arial" w:hAnsi="Arial" w:cs="Arial"/>
        </w:rPr>
        <w:t>able</w:t>
      </w:r>
      <w:r w:rsidR="00DB22AD" w:rsidRPr="00362ACB">
        <w:rPr>
          <w:rFonts w:ascii="Arial" w:hAnsi="Arial" w:cs="Arial"/>
        </w:rPr>
        <w:t>s</w:t>
      </w:r>
      <w:r w:rsidR="009C2FCE" w:rsidRPr="00362ACB">
        <w:rPr>
          <w:rFonts w:ascii="Arial" w:hAnsi="Arial" w:cs="Arial"/>
        </w:rPr>
        <w:t xml:space="preserve"> </w:t>
      </w:r>
      <w:r w:rsidRPr="00362ACB">
        <w:rPr>
          <w:rFonts w:ascii="Arial" w:hAnsi="Arial" w:cs="Arial"/>
        </w:rPr>
        <w:t>meeting will be a success if the Production Manager gets feedback and specific solution</w:t>
      </w:r>
      <w:r w:rsidR="00DB22AD" w:rsidRPr="00362ACB">
        <w:rPr>
          <w:rFonts w:ascii="Arial" w:hAnsi="Arial" w:cs="Arial"/>
        </w:rPr>
        <w:t>s</w:t>
      </w:r>
      <w:r w:rsidRPr="00362ACB">
        <w:rPr>
          <w:rFonts w:ascii="Arial" w:hAnsi="Arial" w:cs="Arial"/>
        </w:rPr>
        <w:t xml:space="preserve"> </w:t>
      </w:r>
      <w:r w:rsidR="009D44FA">
        <w:rPr>
          <w:rFonts w:ascii="Arial" w:hAnsi="Arial" w:cs="Arial"/>
        </w:rPr>
        <w:t>for</w:t>
      </w:r>
      <w:r w:rsidRPr="00362ACB">
        <w:rPr>
          <w:rFonts w:ascii="Arial" w:hAnsi="Arial" w:cs="Arial"/>
        </w:rPr>
        <w:t xml:space="preserve"> these </w:t>
      </w:r>
      <w:r w:rsidR="009D44FA">
        <w:rPr>
          <w:rFonts w:ascii="Arial" w:hAnsi="Arial" w:cs="Arial"/>
        </w:rPr>
        <w:t>1 – 2 issues</w:t>
      </w:r>
      <w:r w:rsidRPr="004E3FB3">
        <w:rPr>
          <w:rFonts w:ascii="Arial" w:hAnsi="Arial" w:cs="Arial"/>
          <w:sz w:val="22"/>
          <w:szCs w:val="22"/>
        </w:rPr>
        <w:t xml:space="preserve">.  </w:t>
      </w:r>
    </w:p>
    <w:p w14:paraId="5F677A30" w14:textId="77777777" w:rsidR="009D44FA" w:rsidRDefault="009D44FA">
      <w:pPr>
        <w:rPr>
          <w:rFonts w:ascii="Arial" w:hAnsi="Arial" w:cs="Arial"/>
          <w:i/>
          <w:sz w:val="22"/>
          <w:szCs w:val="22"/>
        </w:rPr>
      </w:pPr>
    </w:p>
    <w:p w14:paraId="2D7CF45E" w14:textId="39251A1C" w:rsidR="00690406" w:rsidRPr="004E3FB3" w:rsidRDefault="00690406">
      <w:pPr>
        <w:rPr>
          <w:rFonts w:ascii="Arial" w:hAnsi="Arial" w:cs="Arial"/>
          <w:i/>
          <w:sz w:val="22"/>
          <w:szCs w:val="22"/>
        </w:rPr>
      </w:pPr>
      <w:r w:rsidRPr="004E3FB3">
        <w:rPr>
          <w:rFonts w:ascii="Arial" w:hAnsi="Arial" w:cs="Arial"/>
          <w:i/>
          <w:sz w:val="22"/>
          <w:szCs w:val="22"/>
        </w:rPr>
        <w:t>Please phrase as clearly as possible with specific goals in mind.  Example: How can we implement Change Orders so that we receive accurate details, get them written, and receive payment for them?</w:t>
      </w:r>
      <w:r w:rsidR="002C4FF8" w:rsidRPr="004E3FB3">
        <w:rPr>
          <w:rFonts w:ascii="Arial" w:hAnsi="Arial" w:cs="Arial"/>
          <w:i/>
          <w:sz w:val="22"/>
          <w:szCs w:val="22"/>
        </w:rPr>
        <w:t xml:space="preserve"> Or: Please help “Bill” learn how to manage people so that </w:t>
      </w:r>
      <w:r w:rsidR="00C27B99" w:rsidRPr="004E3FB3">
        <w:rPr>
          <w:rFonts w:ascii="Arial" w:hAnsi="Arial" w:cs="Arial"/>
          <w:i/>
          <w:sz w:val="22"/>
          <w:szCs w:val="22"/>
        </w:rPr>
        <w:t>they are held</w:t>
      </w:r>
      <w:r w:rsidR="002C4FF8" w:rsidRPr="004E3FB3">
        <w:rPr>
          <w:rFonts w:ascii="Arial" w:hAnsi="Arial" w:cs="Arial"/>
          <w:i/>
          <w:sz w:val="22"/>
          <w:szCs w:val="22"/>
        </w:rPr>
        <w:t xml:space="preserve"> accountable for their job description. </w:t>
      </w:r>
    </w:p>
    <w:p w14:paraId="0AEA2637" w14:textId="77777777" w:rsidR="00690406" w:rsidRPr="00362ACB" w:rsidRDefault="00690406">
      <w:pPr>
        <w:rPr>
          <w:rFonts w:ascii="Arial" w:hAnsi="Arial" w:cs="Arial"/>
        </w:rPr>
      </w:pPr>
    </w:p>
    <w:p w14:paraId="548BAC04" w14:textId="242D912B" w:rsidR="00690406" w:rsidRDefault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>1. ________________________________________________________________________________________________________________________________</w:t>
      </w:r>
    </w:p>
    <w:p w14:paraId="0326EDF9" w14:textId="5C4CBCEE" w:rsidR="00274C9B" w:rsidRPr="00362ACB" w:rsidRDefault="009D44FA">
      <w:pPr>
        <w:rPr>
          <w:rFonts w:ascii="Arial" w:hAnsi="Arial" w:cs="Arial"/>
        </w:rPr>
      </w:pPr>
      <w:r w:rsidRPr="00362ACB">
        <w:rPr>
          <w:rFonts w:ascii="Arial" w:hAnsi="Arial" w:cs="Arial"/>
        </w:rPr>
        <w:t>________________________________________________________________</w:t>
      </w:r>
    </w:p>
    <w:p w14:paraId="0D530B05" w14:textId="77777777" w:rsidR="00690406" w:rsidRPr="00362ACB" w:rsidRDefault="00690406">
      <w:pPr>
        <w:rPr>
          <w:rFonts w:ascii="Arial" w:hAnsi="Arial" w:cs="Arial"/>
        </w:rPr>
      </w:pPr>
    </w:p>
    <w:p w14:paraId="6856D94E" w14:textId="427B7560" w:rsidR="00690406" w:rsidRPr="00362ACB" w:rsidRDefault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>2. ________________________________________________________________________________________________________________________________</w:t>
      </w:r>
    </w:p>
    <w:p w14:paraId="0AA81E76" w14:textId="06F8F073" w:rsidR="00690406" w:rsidRDefault="009D44FA">
      <w:pPr>
        <w:rPr>
          <w:rFonts w:ascii="Arial" w:hAnsi="Arial" w:cs="Arial"/>
        </w:rPr>
      </w:pPr>
      <w:r w:rsidRPr="00362ACB">
        <w:rPr>
          <w:rFonts w:ascii="Arial" w:hAnsi="Arial" w:cs="Arial"/>
        </w:rPr>
        <w:t>________________________________________________________________</w:t>
      </w:r>
    </w:p>
    <w:p w14:paraId="36986FC6" w14:textId="77777777" w:rsidR="00274C9B" w:rsidRPr="00362ACB" w:rsidRDefault="00274C9B">
      <w:pPr>
        <w:rPr>
          <w:rFonts w:ascii="Arial" w:hAnsi="Arial" w:cs="Arial"/>
        </w:rPr>
      </w:pPr>
    </w:p>
    <w:p w14:paraId="231EA617" w14:textId="1104BE2C" w:rsidR="00690406" w:rsidRDefault="00690406">
      <w:pPr>
        <w:rPr>
          <w:rFonts w:ascii="Arial" w:hAnsi="Arial" w:cs="Arial"/>
        </w:rPr>
      </w:pPr>
    </w:p>
    <w:p w14:paraId="7E005D25" w14:textId="77777777" w:rsidR="00274C9B" w:rsidRPr="00362ACB" w:rsidRDefault="00274C9B">
      <w:pPr>
        <w:rPr>
          <w:rFonts w:ascii="Arial" w:hAnsi="Arial" w:cs="Arial"/>
        </w:rPr>
      </w:pPr>
    </w:p>
    <w:p w14:paraId="69D69612" w14:textId="5BE64BAB" w:rsidR="00690406" w:rsidRPr="00362ACB" w:rsidRDefault="00690406" w:rsidP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>________________________________</w:t>
      </w:r>
      <w:r w:rsidRPr="00362ACB">
        <w:rPr>
          <w:rFonts w:ascii="Arial" w:hAnsi="Arial" w:cs="Arial"/>
        </w:rPr>
        <w:tab/>
        <w:t>______________________________</w:t>
      </w:r>
    </w:p>
    <w:p w14:paraId="3357C825" w14:textId="00FB074A" w:rsidR="00690406" w:rsidRPr="00362ACB" w:rsidRDefault="00690406" w:rsidP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 xml:space="preserve">      (Company Owner)</w:t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  <w:t>(Production Manager)</w:t>
      </w:r>
    </w:p>
    <w:p w14:paraId="39535D60" w14:textId="77777777" w:rsidR="00690406" w:rsidRPr="00362ACB" w:rsidRDefault="00690406" w:rsidP="00690406">
      <w:pPr>
        <w:rPr>
          <w:rFonts w:ascii="Arial" w:hAnsi="Arial" w:cs="Arial"/>
        </w:rPr>
      </w:pPr>
    </w:p>
    <w:p w14:paraId="4E320E42" w14:textId="52E3B1FA" w:rsidR="00690406" w:rsidRPr="00362ACB" w:rsidRDefault="00690406" w:rsidP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>________________________________</w:t>
      </w:r>
      <w:r w:rsidRPr="00362ACB">
        <w:rPr>
          <w:rFonts w:ascii="Arial" w:hAnsi="Arial" w:cs="Arial"/>
        </w:rPr>
        <w:tab/>
        <w:t>_______________________________</w:t>
      </w:r>
    </w:p>
    <w:p w14:paraId="7159CBDF" w14:textId="1B845090" w:rsidR="00690406" w:rsidRPr="00362ACB" w:rsidRDefault="00690406" w:rsidP="00690406">
      <w:pPr>
        <w:rPr>
          <w:rFonts w:ascii="Arial" w:hAnsi="Arial" w:cs="Arial"/>
        </w:rPr>
      </w:pPr>
      <w:r w:rsidRPr="00362ACB">
        <w:rPr>
          <w:rFonts w:ascii="Arial" w:hAnsi="Arial" w:cs="Arial"/>
        </w:rPr>
        <w:tab/>
        <w:t>(Date)</w:t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</w:r>
      <w:r w:rsidRPr="00362ACB">
        <w:rPr>
          <w:rFonts w:ascii="Arial" w:hAnsi="Arial" w:cs="Arial"/>
        </w:rPr>
        <w:tab/>
        <w:t>(Date)</w:t>
      </w:r>
    </w:p>
    <w:sectPr w:rsidR="00690406" w:rsidRPr="00362ACB" w:rsidSect="004E4B16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8E34C" w14:textId="77777777" w:rsidR="0075267D" w:rsidRDefault="0075267D" w:rsidP="0075267D">
      <w:r>
        <w:separator/>
      </w:r>
    </w:p>
  </w:endnote>
  <w:endnote w:type="continuationSeparator" w:id="0">
    <w:p w14:paraId="0CA6C4DB" w14:textId="77777777" w:rsidR="0075267D" w:rsidRDefault="0075267D" w:rsidP="00752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4A31C" w14:textId="0C9517E1" w:rsidR="0075267D" w:rsidRDefault="0075267D" w:rsidP="0075267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368127" wp14:editId="19334B74">
          <wp:simplePos x="0" y="0"/>
          <wp:positionH relativeFrom="column">
            <wp:posOffset>-1123950</wp:posOffset>
          </wp:positionH>
          <wp:positionV relativeFrom="paragraph">
            <wp:posOffset>-100965</wp:posOffset>
          </wp:positionV>
          <wp:extent cx="7762875" cy="3143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314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09967" w14:textId="77777777" w:rsidR="0075267D" w:rsidRDefault="0075267D" w:rsidP="0075267D">
      <w:r>
        <w:separator/>
      </w:r>
    </w:p>
  </w:footnote>
  <w:footnote w:type="continuationSeparator" w:id="0">
    <w:p w14:paraId="3930EFC5" w14:textId="77777777" w:rsidR="0075267D" w:rsidRDefault="0075267D" w:rsidP="00752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43C65" w14:textId="77777777" w:rsidR="0075267D" w:rsidRDefault="0075267D" w:rsidP="0075267D">
    <w:pPr>
      <w:pStyle w:val="BodyText"/>
      <w:ind w:left="-864"/>
      <w:rPr>
        <w:rFonts w:ascii="Times New Roman"/>
        <w:sz w:val="20"/>
      </w:rPr>
    </w:pPr>
    <w:r>
      <w:rPr>
        <w:rFonts w:ascii="Times New Roman"/>
        <w:noProof/>
        <w:sz w:val="20"/>
      </w:rPr>
      <mc:AlternateContent>
        <mc:Choice Requires="wpg">
          <w:drawing>
            <wp:inline distT="0" distB="0" distL="0" distR="0" wp14:anchorId="6AC8E5DB" wp14:editId="382704A3">
              <wp:extent cx="6904355" cy="354330"/>
              <wp:effectExtent l="0" t="0" r="1270" b="7620"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04355" cy="354330"/>
                        <a:chOff x="0" y="0"/>
                        <a:chExt cx="10873" cy="558"/>
                      </a:xfrm>
                    </wpg:grpSpPr>
                    <wps:wsp>
                      <wps:cNvPr id="4" name="Line 2"/>
                      <wps:cNvCnPr>
                        <a:cxnSpLocks noChangeShapeType="1"/>
                      </wps:cNvCnPr>
                      <wps:spPr bwMode="auto">
                        <a:xfrm>
                          <a:off x="8" y="550"/>
                          <a:ext cx="10857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2F28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AutoShape 3"/>
                      <wps:cNvSpPr>
                        <a:spLocks/>
                      </wps:cNvSpPr>
                      <wps:spPr bwMode="auto">
                        <a:xfrm>
                          <a:off x="10812" y="442"/>
                          <a:ext cx="53" cy="53"/>
                        </a:xfrm>
                        <a:custGeom>
                          <a:avLst/>
                          <a:gdLst>
                            <a:gd name="T0" fmla="+- 0 10853 10812"/>
                            <a:gd name="T1" fmla="*/ T0 w 53"/>
                            <a:gd name="T2" fmla="+- 0 442 442"/>
                            <a:gd name="T3" fmla="*/ 442 h 53"/>
                            <a:gd name="T4" fmla="+- 0 10824 10812"/>
                            <a:gd name="T5" fmla="*/ T4 w 53"/>
                            <a:gd name="T6" fmla="+- 0 442 442"/>
                            <a:gd name="T7" fmla="*/ 442 h 53"/>
                            <a:gd name="T8" fmla="+- 0 10812 10812"/>
                            <a:gd name="T9" fmla="*/ T8 w 53"/>
                            <a:gd name="T10" fmla="+- 0 454 442"/>
                            <a:gd name="T11" fmla="*/ 454 h 53"/>
                            <a:gd name="T12" fmla="+- 0 10812 10812"/>
                            <a:gd name="T13" fmla="*/ T12 w 53"/>
                            <a:gd name="T14" fmla="+- 0 483 442"/>
                            <a:gd name="T15" fmla="*/ 483 h 53"/>
                            <a:gd name="T16" fmla="+- 0 10824 10812"/>
                            <a:gd name="T17" fmla="*/ T16 w 53"/>
                            <a:gd name="T18" fmla="+- 0 495 442"/>
                            <a:gd name="T19" fmla="*/ 495 h 53"/>
                            <a:gd name="T20" fmla="+- 0 10853 10812"/>
                            <a:gd name="T21" fmla="*/ T20 w 53"/>
                            <a:gd name="T22" fmla="+- 0 495 442"/>
                            <a:gd name="T23" fmla="*/ 495 h 53"/>
                            <a:gd name="T24" fmla="+- 0 10858 10812"/>
                            <a:gd name="T25" fmla="*/ T24 w 53"/>
                            <a:gd name="T26" fmla="+- 0 490 442"/>
                            <a:gd name="T27" fmla="*/ 490 h 53"/>
                            <a:gd name="T28" fmla="+- 0 10827 10812"/>
                            <a:gd name="T29" fmla="*/ T28 w 53"/>
                            <a:gd name="T30" fmla="+- 0 490 442"/>
                            <a:gd name="T31" fmla="*/ 490 h 53"/>
                            <a:gd name="T32" fmla="+- 0 10817 10812"/>
                            <a:gd name="T33" fmla="*/ T32 w 53"/>
                            <a:gd name="T34" fmla="+- 0 480 442"/>
                            <a:gd name="T35" fmla="*/ 480 h 53"/>
                            <a:gd name="T36" fmla="+- 0 10817 10812"/>
                            <a:gd name="T37" fmla="*/ T36 w 53"/>
                            <a:gd name="T38" fmla="+- 0 456 442"/>
                            <a:gd name="T39" fmla="*/ 456 h 53"/>
                            <a:gd name="T40" fmla="+- 0 10827 10812"/>
                            <a:gd name="T41" fmla="*/ T40 w 53"/>
                            <a:gd name="T42" fmla="+- 0 447 442"/>
                            <a:gd name="T43" fmla="*/ 447 h 53"/>
                            <a:gd name="T44" fmla="+- 0 10858 10812"/>
                            <a:gd name="T45" fmla="*/ T44 w 53"/>
                            <a:gd name="T46" fmla="+- 0 447 442"/>
                            <a:gd name="T47" fmla="*/ 447 h 53"/>
                            <a:gd name="T48" fmla="+- 0 10853 10812"/>
                            <a:gd name="T49" fmla="*/ T48 w 53"/>
                            <a:gd name="T50" fmla="+- 0 442 442"/>
                            <a:gd name="T51" fmla="*/ 442 h 53"/>
                            <a:gd name="T52" fmla="+- 0 10858 10812"/>
                            <a:gd name="T53" fmla="*/ T52 w 53"/>
                            <a:gd name="T54" fmla="+- 0 447 442"/>
                            <a:gd name="T55" fmla="*/ 447 h 53"/>
                            <a:gd name="T56" fmla="+- 0 10851 10812"/>
                            <a:gd name="T57" fmla="*/ T56 w 53"/>
                            <a:gd name="T58" fmla="+- 0 447 442"/>
                            <a:gd name="T59" fmla="*/ 447 h 53"/>
                            <a:gd name="T60" fmla="+- 0 10860 10812"/>
                            <a:gd name="T61" fmla="*/ T60 w 53"/>
                            <a:gd name="T62" fmla="+- 0 456 442"/>
                            <a:gd name="T63" fmla="*/ 456 h 53"/>
                            <a:gd name="T64" fmla="+- 0 10860 10812"/>
                            <a:gd name="T65" fmla="*/ T64 w 53"/>
                            <a:gd name="T66" fmla="+- 0 480 442"/>
                            <a:gd name="T67" fmla="*/ 480 h 53"/>
                            <a:gd name="T68" fmla="+- 0 10851 10812"/>
                            <a:gd name="T69" fmla="*/ T68 w 53"/>
                            <a:gd name="T70" fmla="+- 0 490 442"/>
                            <a:gd name="T71" fmla="*/ 490 h 53"/>
                            <a:gd name="T72" fmla="+- 0 10858 10812"/>
                            <a:gd name="T73" fmla="*/ T72 w 53"/>
                            <a:gd name="T74" fmla="+- 0 490 442"/>
                            <a:gd name="T75" fmla="*/ 490 h 53"/>
                            <a:gd name="T76" fmla="+- 0 10865 10812"/>
                            <a:gd name="T77" fmla="*/ T76 w 53"/>
                            <a:gd name="T78" fmla="+- 0 483 442"/>
                            <a:gd name="T79" fmla="*/ 483 h 53"/>
                            <a:gd name="T80" fmla="+- 0 10865 10812"/>
                            <a:gd name="T81" fmla="*/ T80 w 53"/>
                            <a:gd name="T82" fmla="+- 0 454 442"/>
                            <a:gd name="T83" fmla="*/ 454 h 53"/>
                            <a:gd name="T84" fmla="+- 0 10858 10812"/>
                            <a:gd name="T85" fmla="*/ T84 w 53"/>
                            <a:gd name="T86" fmla="+- 0 447 442"/>
                            <a:gd name="T87" fmla="*/ 447 h 53"/>
                            <a:gd name="T88" fmla="+- 0 10844 10812"/>
                            <a:gd name="T89" fmla="*/ T88 w 53"/>
                            <a:gd name="T90" fmla="+- 0 452 442"/>
                            <a:gd name="T91" fmla="*/ 452 h 53"/>
                            <a:gd name="T92" fmla="+- 0 10828 10812"/>
                            <a:gd name="T93" fmla="*/ T92 w 53"/>
                            <a:gd name="T94" fmla="+- 0 452 442"/>
                            <a:gd name="T95" fmla="*/ 452 h 53"/>
                            <a:gd name="T96" fmla="+- 0 10828 10812"/>
                            <a:gd name="T97" fmla="*/ T96 w 53"/>
                            <a:gd name="T98" fmla="+- 0 483 442"/>
                            <a:gd name="T99" fmla="*/ 483 h 53"/>
                            <a:gd name="T100" fmla="+- 0 10833 10812"/>
                            <a:gd name="T101" fmla="*/ T100 w 53"/>
                            <a:gd name="T102" fmla="+- 0 483 442"/>
                            <a:gd name="T103" fmla="*/ 483 h 53"/>
                            <a:gd name="T104" fmla="+- 0 10833 10812"/>
                            <a:gd name="T105" fmla="*/ T104 w 53"/>
                            <a:gd name="T106" fmla="+- 0 470 442"/>
                            <a:gd name="T107" fmla="*/ 470 h 53"/>
                            <a:gd name="T108" fmla="+- 0 10848 10812"/>
                            <a:gd name="T109" fmla="*/ T108 w 53"/>
                            <a:gd name="T110" fmla="+- 0 470 442"/>
                            <a:gd name="T111" fmla="*/ 470 h 53"/>
                            <a:gd name="T112" fmla="+- 0 10848 10812"/>
                            <a:gd name="T113" fmla="*/ T112 w 53"/>
                            <a:gd name="T114" fmla="+- 0 469 442"/>
                            <a:gd name="T115" fmla="*/ 469 h 53"/>
                            <a:gd name="T116" fmla="+- 0 10844 10812"/>
                            <a:gd name="T117" fmla="*/ T116 w 53"/>
                            <a:gd name="T118" fmla="+- 0 468 442"/>
                            <a:gd name="T119" fmla="*/ 468 h 53"/>
                            <a:gd name="T120" fmla="+- 0 10844 10812"/>
                            <a:gd name="T121" fmla="*/ T120 w 53"/>
                            <a:gd name="T122" fmla="+- 0 468 442"/>
                            <a:gd name="T123" fmla="*/ 468 h 53"/>
                            <a:gd name="T124" fmla="+- 0 10848 10812"/>
                            <a:gd name="T125" fmla="*/ T124 w 53"/>
                            <a:gd name="T126" fmla="+- 0 467 442"/>
                            <a:gd name="T127" fmla="*/ 467 h 53"/>
                            <a:gd name="T128" fmla="+- 0 10849 10812"/>
                            <a:gd name="T129" fmla="*/ T128 w 53"/>
                            <a:gd name="T130" fmla="+- 0 465 442"/>
                            <a:gd name="T131" fmla="*/ 465 h 53"/>
                            <a:gd name="T132" fmla="+- 0 10833 10812"/>
                            <a:gd name="T133" fmla="*/ T132 w 53"/>
                            <a:gd name="T134" fmla="+- 0 465 442"/>
                            <a:gd name="T135" fmla="*/ 465 h 53"/>
                            <a:gd name="T136" fmla="+- 0 10833 10812"/>
                            <a:gd name="T137" fmla="*/ T136 w 53"/>
                            <a:gd name="T138" fmla="+- 0 457 442"/>
                            <a:gd name="T139" fmla="*/ 457 h 53"/>
                            <a:gd name="T140" fmla="+- 0 10850 10812"/>
                            <a:gd name="T141" fmla="*/ T140 w 53"/>
                            <a:gd name="T142" fmla="+- 0 457 442"/>
                            <a:gd name="T143" fmla="*/ 457 h 53"/>
                            <a:gd name="T144" fmla="+- 0 10850 10812"/>
                            <a:gd name="T145" fmla="*/ T144 w 53"/>
                            <a:gd name="T146" fmla="+- 0 454 442"/>
                            <a:gd name="T147" fmla="*/ 454 h 53"/>
                            <a:gd name="T148" fmla="+- 0 10844 10812"/>
                            <a:gd name="T149" fmla="*/ T148 w 53"/>
                            <a:gd name="T150" fmla="+- 0 452 442"/>
                            <a:gd name="T151" fmla="*/ 452 h 53"/>
                            <a:gd name="T152" fmla="+- 0 10848 10812"/>
                            <a:gd name="T153" fmla="*/ T152 w 53"/>
                            <a:gd name="T154" fmla="+- 0 470 442"/>
                            <a:gd name="T155" fmla="*/ 470 h 53"/>
                            <a:gd name="T156" fmla="+- 0 10841 10812"/>
                            <a:gd name="T157" fmla="*/ T156 w 53"/>
                            <a:gd name="T158" fmla="+- 0 470 442"/>
                            <a:gd name="T159" fmla="*/ 470 h 53"/>
                            <a:gd name="T160" fmla="+- 0 10843 10812"/>
                            <a:gd name="T161" fmla="*/ T160 w 53"/>
                            <a:gd name="T162" fmla="+- 0 473 442"/>
                            <a:gd name="T163" fmla="*/ 473 h 53"/>
                            <a:gd name="T164" fmla="+- 0 10843 10812"/>
                            <a:gd name="T165" fmla="*/ T164 w 53"/>
                            <a:gd name="T166" fmla="+- 0 475 442"/>
                            <a:gd name="T167" fmla="*/ 475 h 53"/>
                            <a:gd name="T168" fmla="+- 0 10844 10812"/>
                            <a:gd name="T169" fmla="*/ T168 w 53"/>
                            <a:gd name="T170" fmla="+- 0 480 442"/>
                            <a:gd name="T171" fmla="*/ 480 h 53"/>
                            <a:gd name="T172" fmla="+- 0 10844 10812"/>
                            <a:gd name="T173" fmla="*/ T172 w 53"/>
                            <a:gd name="T174" fmla="+- 0 482 442"/>
                            <a:gd name="T175" fmla="*/ 482 h 53"/>
                            <a:gd name="T176" fmla="+- 0 10845 10812"/>
                            <a:gd name="T177" fmla="*/ T176 w 53"/>
                            <a:gd name="T178" fmla="+- 0 483 442"/>
                            <a:gd name="T179" fmla="*/ 483 h 53"/>
                            <a:gd name="T180" fmla="+- 0 10851 10812"/>
                            <a:gd name="T181" fmla="*/ T180 w 53"/>
                            <a:gd name="T182" fmla="+- 0 483 442"/>
                            <a:gd name="T183" fmla="*/ 483 h 53"/>
                            <a:gd name="T184" fmla="+- 0 10850 10812"/>
                            <a:gd name="T185" fmla="*/ T184 w 53"/>
                            <a:gd name="T186" fmla="+- 0 481 442"/>
                            <a:gd name="T187" fmla="*/ 481 h 53"/>
                            <a:gd name="T188" fmla="+- 0 10849 10812"/>
                            <a:gd name="T189" fmla="*/ T188 w 53"/>
                            <a:gd name="T190" fmla="+- 0 477 442"/>
                            <a:gd name="T191" fmla="*/ 477 h 53"/>
                            <a:gd name="T192" fmla="+- 0 10848 10812"/>
                            <a:gd name="T193" fmla="*/ T192 w 53"/>
                            <a:gd name="T194" fmla="+- 0 471 442"/>
                            <a:gd name="T195" fmla="*/ 471 h 53"/>
                            <a:gd name="T196" fmla="+- 0 10848 10812"/>
                            <a:gd name="T197" fmla="*/ T196 w 53"/>
                            <a:gd name="T198" fmla="+- 0 470 442"/>
                            <a:gd name="T199" fmla="*/ 470 h 53"/>
                            <a:gd name="T200" fmla="+- 0 10850 10812"/>
                            <a:gd name="T201" fmla="*/ T200 w 53"/>
                            <a:gd name="T202" fmla="+- 0 457 442"/>
                            <a:gd name="T203" fmla="*/ 457 h 53"/>
                            <a:gd name="T204" fmla="+- 0 10843 10812"/>
                            <a:gd name="T205" fmla="*/ T204 w 53"/>
                            <a:gd name="T206" fmla="+- 0 457 442"/>
                            <a:gd name="T207" fmla="*/ 457 h 53"/>
                            <a:gd name="T208" fmla="+- 0 10844 10812"/>
                            <a:gd name="T209" fmla="*/ T208 w 53"/>
                            <a:gd name="T210" fmla="+- 0 458 442"/>
                            <a:gd name="T211" fmla="*/ 458 h 53"/>
                            <a:gd name="T212" fmla="+- 0 10844 10812"/>
                            <a:gd name="T213" fmla="*/ T212 w 53"/>
                            <a:gd name="T214" fmla="+- 0 463 442"/>
                            <a:gd name="T215" fmla="*/ 463 h 53"/>
                            <a:gd name="T216" fmla="+- 0 10843 10812"/>
                            <a:gd name="T217" fmla="*/ T216 w 53"/>
                            <a:gd name="T218" fmla="+- 0 465 442"/>
                            <a:gd name="T219" fmla="*/ 465 h 53"/>
                            <a:gd name="T220" fmla="+- 0 10833 10812"/>
                            <a:gd name="T221" fmla="*/ T220 w 53"/>
                            <a:gd name="T222" fmla="+- 0 465 442"/>
                            <a:gd name="T223" fmla="*/ 465 h 53"/>
                            <a:gd name="T224" fmla="+- 0 10849 10812"/>
                            <a:gd name="T225" fmla="*/ T224 w 53"/>
                            <a:gd name="T226" fmla="+- 0 465 442"/>
                            <a:gd name="T227" fmla="*/ 465 h 53"/>
                            <a:gd name="T228" fmla="+- 0 10850 10812"/>
                            <a:gd name="T229" fmla="*/ T228 w 53"/>
                            <a:gd name="T230" fmla="+- 0 465 442"/>
                            <a:gd name="T231" fmla="*/ 465 h 53"/>
                            <a:gd name="T232" fmla="+- 0 10850 10812"/>
                            <a:gd name="T233" fmla="*/ T232 w 53"/>
                            <a:gd name="T234" fmla="+- 0 457 442"/>
                            <a:gd name="T235" fmla="*/ 457 h 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53" h="53">
                              <a:moveTo>
                                <a:pt x="41" y="0"/>
                              </a:moveTo>
                              <a:lnTo>
                                <a:pt x="12" y="0"/>
                              </a:lnTo>
                              <a:lnTo>
                                <a:pt x="0" y="12"/>
                              </a:lnTo>
                              <a:lnTo>
                                <a:pt x="0" y="41"/>
                              </a:lnTo>
                              <a:lnTo>
                                <a:pt x="12" y="53"/>
                              </a:lnTo>
                              <a:lnTo>
                                <a:pt x="41" y="53"/>
                              </a:lnTo>
                              <a:lnTo>
                                <a:pt x="46" y="48"/>
                              </a:lnTo>
                              <a:lnTo>
                                <a:pt x="15" y="48"/>
                              </a:lnTo>
                              <a:lnTo>
                                <a:pt x="5" y="38"/>
                              </a:lnTo>
                              <a:lnTo>
                                <a:pt x="5" y="14"/>
                              </a:lnTo>
                              <a:lnTo>
                                <a:pt x="15" y="5"/>
                              </a:lnTo>
                              <a:lnTo>
                                <a:pt x="46" y="5"/>
                              </a:lnTo>
                              <a:lnTo>
                                <a:pt x="41" y="0"/>
                              </a:lnTo>
                              <a:close/>
                              <a:moveTo>
                                <a:pt x="46" y="5"/>
                              </a:moveTo>
                              <a:lnTo>
                                <a:pt x="39" y="5"/>
                              </a:lnTo>
                              <a:lnTo>
                                <a:pt x="48" y="14"/>
                              </a:lnTo>
                              <a:lnTo>
                                <a:pt x="48" y="38"/>
                              </a:lnTo>
                              <a:lnTo>
                                <a:pt x="39" y="48"/>
                              </a:lnTo>
                              <a:lnTo>
                                <a:pt x="46" y="48"/>
                              </a:lnTo>
                              <a:lnTo>
                                <a:pt x="53" y="41"/>
                              </a:lnTo>
                              <a:lnTo>
                                <a:pt x="53" y="12"/>
                              </a:lnTo>
                              <a:lnTo>
                                <a:pt x="46" y="5"/>
                              </a:lnTo>
                              <a:close/>
                              <a:moveTo>
                                <a:pt x="32" y="10"/>
                              </a:moveTo>
                              <a:lnTo>
                                <a:pt x="16" y="10"/>
                              </a:lnTo>
                              <a:lnTo>
                                <a:pt x="16" y="41"/>
                              </a:lnTo>
                              <a:lnTo>
                                <a:pt x="21" y="41"/>
                              </a:lnTo>
                              <a:lnTo>
                                <a:pt x="21" y="28"/>
                              </a:lnTo>
                              <a:lnTo>
                                <a:pt x="36" y="28"/>
                              </a:lnTo>
                              <a:lnTo>
                                <a:pt x="36" y="27"/>
                              </a:lnTo>
                              <a:lnTo>
                                <a:pt x="32" y="26"/>
                              </a:lnTo>
                              <a:lnTo>
                                <a:pt x="36" y="25"/>
                              </a:lnTo>
                              <a:lnTo>
                                <a:pt x="37" y="23"/>
                              </a:lnTo>
                              <a:lnTo>
                                <a:pt x="21" y="23"/>
                              </a:lnTo>
                              <a:lnTo>
                                <a:pt x="21" y="15"/>
                              </a:lnTo>
                              <a:lnTo>
                                <a:pt x="38" y="15"/>
                              </a:lnTo>
                              <a:lnTo>
                                <a:pt x="38" y="12"/>
                              </a:lnTo>
                              <a:lnTo>
                                <a:pt x="32" y="10"/>
                              </a:lnTo>
                              <a:close/>
                              <a:moveTo>
                                <a:pt x="36" y="28"/>
                              </a:moveTo>
                              <a:lnTo>
                                <a:pt x="29" y="28"/>
                              </a:lnTo>
                              <a:lnTo>
                                <a:pt x="31" y="31"/>
                              </a:lnTo>
                              <a:lnTo>
                                <a:pt x="31" y="33"/>
                              </a:lnTo>
                              <a:lnTo>
                                <a:pt x="32" y="38"/>
                              </a:lnTo>
                              <a:lnTo>
                                <a:pt x="32" y="40"/>
                              </a:lnTo>
                              <a:lnTo>
                                <a:pt x="33" y="41"/>
                              </a:lnTo>
                              <a:lnTo>
                                <a:pt x="39" y="41"/>
                              </a:lnTo>
                              <a:lnTo>
                                <a:pt x="38" y="39"/>
                              </a:lnTo>
                              <a:lnTo>
                                <a:pt x="37" y="35"/>
                              </a:lnTo>
                              <a:lnTo>
                                <a:pt x="36" y="29"/>
                              </a:lnTo>
                              <a:lnTo>
                                <a:pt x="36" y="28"/>
                              </a:lnTo>
                              <a:close/>
                              <a:moveTo>
                                <a:pt x="38" y="15"/>
                              </a:moveTo>
                              <a:lnTo>
                                <a:pt x="31" y="15"/>
                              </a:lnTo>
                              <a:lnTo>
                                <a:pt x="32" y="16"/>
                              </a:lnTo>
                              <a:lnTo>
                                <a:pt x="32" y="21"/>
                              </a:lnTo>
                              <a:lnTo>
                                <a:pt x="31" y="23"/>
                              </a:lnTo>
                              <a:lnTo>
                                <a:pt x="21" y="23"/>
                              </a:lnTo>
                              <a:lnTo>
                                <a:pt x="37" y="23"/>
                              </a:lnTo>
                              <a:lnTo>
                                <a:pt x="38" y="23"/>
                              </a:lnTo>
                              <a:lnTo>
                                <a:pt x="38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33" y="263"/>
                          <a:ext cx="213" cy="23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" name="AutoShape 5"/>
                      <wps:cNvSpPr>
                        <a:spLocks/>
                      </wps:cNvSpPr>
                      <wps:spPr bwMode="auto">
                        <a:xfrm>
                          <a:off x="9695" y="263"/>
                          <a:ext cx="208" cy="232"/>
                        </a:xfrm>
                        <a:custGeom>
                          <a:avLst/>
                          <a:gdLst>
                            <a:gd name="T0" fmla="+- 0 9730 9695"/>
                            <a:gd name="T1" fmla="*/ T0 w 208"/>
                            <a:gd name="T2" fmla="+- 0 263 263"/>
                            <a:gd name="T3" fmla="*/ 263 h 232"/>
                            <a:gd name="T4" fmla="+- 0 9695 9695"/>
                            <a:gd name="T5" fmla="*/ T4 w 208"/>
                            <a:gd name="T6" fmla="+- 0 263 263"/>
                            <a:gd name="T7" fmla="*/ 263 h 232"/>
                            <a:gd name="T8" fmla="+- 0 9695 9695"/>
                            <a:gd name="T9" fmla="*/ T8 w 208"/>
                            <a:gd name="T10" fmla="+- 0 495 263"/>
                            <a:gd name="T11" fmla="*/ 495 h 232"/>
                            <a:gd name="T12" fmla="+- 0 9724 9695"/>
                            <a:gd name="T13" fmla="*/ T12 w 208"/>
                            <a:gd name="T14" fmla="+- 0 495 263"/>
                            <a:gd name="T15" fmla="*/ 495 h 232"/>
                            <a:gd name="T16" fmla="+- 0 9724 9695"/>
                            <a:gd name="T17" fmla="*/ T16 w 208"/>
                            <a:gd name="T18" fmla="+- 0 332 263"/>
                            <a:gd name="T19" fmla="*/ 332 h 232"/>
                            <a:gd name="T20" fmla="+- 0 9791 9695"/>
                            <a:gd name="T21" fmla="*/ T20 w 208"/>
                            <a:gd name="T22" fmla="+- 0 332 263"/>
                            <a:gd name="T23" fmla="*/ 332 h 232"/>
                            <a:gd name="T24" fmla="+- 0 9730 9695"/>
                            <a:gd name="T25" fmla="*/ T24 w 208"/>
                            <a:gd name="T26" fmla="+- 0 263 263"/>
                            <a:gd name="T27" fmla="*/ 263 h 232"/>
                            <a:gd name="T28" fmla="+- 0 9791 9695"/>
                            <a:gd name="T29" fmla="*/ T28 w 208"/>
                            <a:gd name="T30" fmla="+- 0 332 263"/>
                            <a:gd name="T31" fmla="*/ 332 h 232"/>
                            <a:gd name="T32" fmla="+- 0 9724 9695"/>
                            <a:gd name="T33" fmla="*/ T32 w 208"/>
                            <a:gd name="T34" fmla="+- 0 332 263"/>
                            <a:gd name="T35" fmla="*/ 332 h 232"/>
                            <a:gd name="T36" fmla="+- 0 9870 9695"/>
                            <a:gd name="T37" fmla="*/ T36 w 208"/>
                            <a:gd name="T38" fmla="+- 0 495 263"/>
                            <a:gd name="T39" fmla="*/ 495 h 232"/>
                            <a:gd name="T40" fmla="+- 0 9902 9695"/>
                            <a:gd name="T41" fmla="*/ T40 w 208"/>
                            <a:gd name="T42" fmla="+- 0 495 263"/>
                            <a:gd name="T43" fmla="*/ 495 h 232"/>
                            <a:gd name="T44" fmla="+- 0 9902 9695"/>
                            <a:gd name="T45" fmla="*/ T44 w 208"/>
                            <a:gd name="T46" fmla="+- 0 423 263"/>
                            <a:gd name="T47" fmla="*/ 423 h 232"/>
                            <a:gd name="T48" fmla="+- 0 9874 9695"/>
                            <a:gd name="T49" fmla="*/ T48 w 208"/>
                            <a:gd name="T50" fmla="+- 0 423 263"/>
                            <a:gd name="T51" fmla="*/ 423 h 232"/>
                            <a:gd name="T52" fmla="+- 0 9791 9695"/>
                            <a:gd name="T53" fmla="*/ T52 w 208"/>
                            <a:gd name="T54" fmla="+- 0 332 263"/>
                            <a:gd name="T55" fmla="*/ 332 h 232"/>
                            <a:gd name="T56" fmla="+- 0 9902 9695"/>
                            <a:gd name="T57" fmla="*/ T56 w 208"/>
                            <a:gd name="T58" fmla="+- 0 263 263"/>
                            <a:gd name="T59" fmla="*/ 263 h 232"/>
                            <a:gd name="T60" fmla="+- 0 9874 9695"/>
                            <a:gd name="T61" fmla="*/ T60 w 208"/>
                            <a:gd name="T62" fmla="+- 0 263 263"/>
                            <a:gd name="T63" fmla="*/ 263 h 232"/>
                            <a:gd name="T64" fmla="+- 0 9874 9695"/>
                            <a:gd name="T65" fmla="*/ T64 w 208"/>
                            <a:gd name="T66" fmla="+- 0 423 263"/>
                            <a:gd name="T67" fmla="*/ 423 h 232"/>
                            <a:gd name="T68" fmla="+- 0 9902 9695"/>
                            <a:gd name="T69" fmla="*/ T68 w 208"/>
                            <a:gd name="T70" fmla="+- 0 423 263"/>
                            <a:gd name="T71" fmla="*/ 423 h 232"/>
                            <a:gd name="T72" fmla="+- 0 9902 9695"/>
                            <a:gd name="T73" fmla="*/ T72 w 208"/>
                            <a:gd name="T74" fmla="+- 0 263 263"/>
                            <a:gd name="T75" fmla="*/ 263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208" h="232">
                              <a:moveTo>
                                <a:pt x="35" y="0"/>
                              </a:moveTo>
                              <a:lnTo>
                                <a:pt x="0" y="0"/>
                              </a:lnTo>
                              <a:lnTo>
                                <a:pt x="0" y="232"/>
                              </a:lnTo>
                              <a:lnTo>
                                <a:pt x="29" y="232"/>
                              </a:lnTo>
                              <a:lnTo>
                                <a:pt x="29" y="69"/>
                              </a:lnTo>
                              <a:lnTo>
                                <a:pt x="96" y="69"/>
                              </a:lnTo>
                              <a:lnTo>
                                <a:pt x="35" y="0"/>
                              </a:lnTo>
                              <a:close/>
                              <a:moveTo>
                                <a:pt x="96" y="69"/>
                              </a:moveTo>
                              <a:lnTo>
                                <a:pt x="29" y="69"/>
                              </a:lnTo>
                              <a:lnTo>
                                <a:pt x="175" y="232"/>
                              </a:lnTo>
                              <a:lnTo>
                                <a:pt x="207" y="232"/>
                              </a:lnTo>
                              <a:lnTo>
                                <a:pt x="207" y="160"/>
                              </a:lnTo>
                              <a:lnTo>
                                <a:pt x="179" y="160"/>
                              </a:lnTo>
                              <a:lnTo>
                                <a:pt x="96" y="69"/>
                              </a:lnTo>
                              <a:close/>
                              <a:moveTo>
                                <a:pt x="207" y="0"/>
                              </a:moveTo>
                              <a:lnTo>
                                <a:pt x="179" y="0"/>
                              </a:lnTo>
                              <a:lnTo>
                                <a:pt x="179" y="160"/>
                              </a:lnTo>
                              <a:lnTo>
                                <a:pt x="207" y="160"/>
                              </a:lnTo>
                              <a:lnTo>
                                <a:pt x="2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Line 6"/>
                      <wps:cNvCnPr>
                        <a:cxnSpLocks noChangeShapeType="1"/>
                      </wps:cNvCnPr>
                      <wps:spPr bwMode="auto">
                        <a:xfrm>
                          <a:off x="10041" y="293"/>
                          <a:ext cx="0" cy="202"/>
                        </a:xfrm>
                        <a:prstGeom prst="line">
                          <a:avLst/>
                        </a:prstGeom>
                        <a:noFill/>
                        <a:ln w="32385">
                          <a:solidFill>
                            <a:srgbClr val="2F28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9" name="Line 7"/>
                      <wps:cNvCnPr>
                        <a:cxnSpLocks noChangeShapeType="1"/>
                      </wps:cNvCnPr>
                      <wps:spPr bwMode="auto">
                        <a:xfrm>
                          <a:off x="9954" y="278"/>
                          <a:ext cx="172" cy="0"/>
                        </a:xfrm>
                        <a:prstGeom prst="line">
                          <a:avLst/>
                        </a:prstGeom>
                        <a:noFill/>
                        <a:ln w="18771">
                          <a:solidFill>
                            <a:srgbClr val="2F28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0" name="AutoShape 8"/>
                      <wps:cNvSpPr>
                        <a:spLocks/>
                      </wps:cNvSpPr>
                      <wps:spPr bwMode="auto">
                        <a:xfrm>
                          <a:off x="10374" y="263"/>
                          <a:ext cx="218" cy="232"/>
                        </a:xfrm>
                        <a:custGeom>
                          <a:avLst/>
                          <a:gdLst>
                            <a:gd name="T0" fmla="+- 0 10510 10374"/>
                            <a:gd name="T1" fmla="*/ T0 w 218"/>
                            <a:gd name="T2" fmla="+- 0 263 263"/>
                            <a:gd name="T3" fmla="*/ 263 h 232"/>
                            <a:gd name="T4" fmla="+- 0 10456 10374"/>
                            <a:gd name="T5" fmla="*/ T4 w 218"/>
                            <a:gd name="T6" fmla="+- 0 271 263"/>
                            <a:gd name="T7" fmla="*/ 271 h 232"/>
                            <a:gd name="T8" fmla="+- 0 10413 10374"/>
                            <a:gd name="T9" fmla="*/ T8 w 218"/>
                            <a:gd name="T10" fmla="+- 0 294 263"/>
                            <a:gd name="T11" fmla="*/ 294 h 232"/>
                            <a:gd name="T12" fmla="+- 0 10385 10374"/>
                            <a:gd name="T13" fmla="*/ T12 w 218"/>
                            <a:gd name="T14" fmla="+- 0 332 263"/>
                            <a:gd name="T15" fmla="*/ 332 h 232"/>
                            <a:gd name="T16" fmla="+- 0 10374 10374"/>
                            <a:gd name="T17" fmla="*/ T16 w 218"/>
                            <a:gd name="T18" fmla="+- 0 386 263"/>
                            <a:gd name="T19" fmla="*/ 386 h 232"/>
                            <a:gd name="T20" fmla="+- 0 10384 10374"/>
                            <a:gd name="T21" fmla="*/ T20 w 218"/>
                            <a:gd name="T22" fmla="+- 0 431 263"/>
                            <a:gd name="T23" fmla="*/ 431 h 232"/>
                            <a:gd name="T24" fmla="+- 0 10411 10374"/>
                            <a:gd name="T25" fmla="*/ T24 w 218"/>
                            <a:gd name="T26" fmla="+- 0 465 263"/>
                            <a:gd name="T27" fmla="*/ 465 h 232"/>
                            <a:gd name="T28" fmla="+- 0 10452 10374"/>
                            <a:gd name="T29" fmla="*/ T28 w 218"/>
                            <a:gd name="T30" fmla="+- 0 487 263"/>
                            <a:gd name="T31" fmla="*/ 487 h 232"/>
                            <a:gd name="T32" fmla="+- 0 10504 10374"/>
                            <a:gd name="T33" fmla="*/ T32 w 218"/>
                            <a:gd name="T34" fmla="+- 0 495 263"/>
                            <a:gd name="T35" fmla="*/ 495 h 232"/>
                            <a:gd name="T36" fmla="+- 0 10526 10374"/>
                            <a:gd name="T37" fmla="*/ T36 w 218"/>
                            <a:gd name="T38" fmla="+- 0 494 263"/>
                            <a:gd name="T39" fmla="*/ 494 h 232"/>
                            <a:gd name="T40" fmla="+- 0 10548 10374"/>
                            <a:gd name="T41" fmla="*/ T40 w 218"/>
                            <a:gd name="T42" fmla="+- 0 491 263"/>
                            <a:gd name="T43" fmla="*/ 491 h 232"/>
                            <a:gd name="T44" fmla="+- 0 10570 10374"/>
                            <a:gd name="T45" fmla="*/ T44 w 218"/>
                            <a:gd name="T46" fmla="+- 0 486 263"/>
                            <a:gd name="T47" fmla="*/ 486 h 232"/>
                            <a:gd name="T48" fmla="+- 0 10592 10374"/>
                            <a:gd name="T49" fmla="*/ T48 w 218"/>
                            <a:gd name="T50" fmla="+- 0 480 263"/>
                            <a:gd name="T51" fmla="*/ 480 h 232"/>
                            <a:gd name="T52" fmla="+- 0 10592 10374"/>
                            <a:gd name="T53" fmla="*/ T52 w 218"/>
                            <a:gd name="T54" fmla="+- 0 475 263"/>
                            <a:gd name="T55" fmla="*/ 475 h 232"/>
                            <a:gd name="T56" fmla="+- 0 10508 10374"/>
                            <a:gd name="T57" fmla="*/ T56 w 218"/>
                            <a:gd name="T58" fmla="+- 0 475 263"/>
                            <a:gd name="T59" fmla="*/ 475 h 232"/>
                            <a:gd name="T60" fmla="+- 0 10474 10374"/>
                            <a:gd name="T61" fmla="*/ T60 w 218"/>
                            <a:gd name="T62" fmla="+- 0 468 263"/>
                            <a:gd name="T63" fmla="*/ 468 h 232"/>
                            <a:gd name="T64" fmla="+- 0 10449 10374"/>
                            <a:gd name="T65" fmla="*/ T64 w 218"/>
                            <a:gd name="T66" fmla="+- 0 449 263"/>
                            <a:gd name="T67" fmla="*/ 449 h 232"/>
                            <a:gd name="T68" fmla="+- 0 10433 10374"/>
                            <a:gd name="T69" fmla="*/ T68 w 218"/>
                            <a:gd name="T70" fmla="+- 0 420 263"/>
                            <a:gd name="T71" fmla="*/ 420 h 232"/>
                            <a:gd name="T72" fmla="+- 0 10428 10374"/>
                            <a:gd name="T73" fmla="*/ T72 w 218"/>
                            <a:gd name="T74" fmla="+- 0 384 263"/>
                            <a:gd name="T75" fmla="*/ 384 h 232"/>
                            <a:gd name="T76" fmla="+- 0 10435 10374"/>
                            <a:gd name="T77" fmla="*/ T76 w 218"/>
                            <a:gd name="T78" fmla="+- 0 340 263"/>
                            <a:gd name="T79" fmla="*/ 340 h 232"/>
                            <a:gd name="T80" fmla="+- 0 10454 10374"/>
                            <a:gd name="T81" fmla="*/ T80 w 218"/>
                            <a:gd name="T82" fmla="+- 0 308 263"/>
                            <a:gd name="T83" fmla="*/ 308 h 232"/>
                            <a:gd name="T84" fmla="+- 0 10481 10374"/>
                            <a:gd name="T85" fmla="*/ T84 w 218"/>
                            <a:gd name="T86" fmla="+- 0 289 263"/>
                            <a:gd name="T87" fmla="*/ 289 h 232"/>
                            <a:gd name="T88" fmla="+- 0 10511 10374"/>
                            <a:gd name="T89" fmla="*/ T88 w 218"/>
                            <a:gd name="T90" fmla="+- 0 283 263"/>
                            <a:gd name="T91" fmla="*/ 283 h 232"/>
                            <a:gd name="T92" fmla="+- 0 10591 10374"/>
                            <a:gd name="T93" fmla="*/ T92 w 218"/>
                            <a:gd name="T94" fmla="+- 0 283 263"/>
                            <a:gd name="T95" fmla="*/ 283 h 232"/>
                            <a:gd name="T96" fmla="+- 0 10592 10374"/>
                            <a:gd name="T97" fmla="*/ T96 w 218"/>
                            <a:gd name="T98" fmla="+- 0 282 263"/>
                            <a:gd name="T99" fmla="*/ 282 h 232"/>
                            <a:gd name="T100" fmla="+- 0 10574 10374"/>
                            <a:gd name="T101" fmla="*/ T100 w 218"/>
                            <a:gd name="T102" fmla="+- 0 274 263"/>
                            <a:gd name="T103" fmla="*/ 274 h 232"/>
                            <a:gd name="T104" fmla="+- 0 10554 10374"/>
                            <a:gd name="T105" fmla="*/ T104 w 218"/>
                            <a:gd name="T106" fmla="+- 0 268 263"/>
                            <a:gd name="T107" fmla="*/ 268 h 232"/>
                            <a:gd name="T108" fmla="+- 0 10534 10374"/>
                            <a:gd name="T109" fmla="*/ T108 w 218"/>
                            <a:gd name="T110" fmla="+- 0 264 263"/>
                            <a:gd name="T111" fmla="*/ 264 h 232"/>
                            <a:gd name="T112" fmla="+- 0 10510 10374"/>
                            <a:gd name="T113" fmla="*/ T112 w 218"/>
                            <a:gd name="T114" fmla="+- 0 263 263"/>
                            <a:gd name="T115" fmla="*/ 263 h 232"/>
                            <a:gd name="T116" fmla="+- 0 10592 10374"/>
                            <a:gd name="T117" fmla="*/ T116 w 218"/>
                            <a:gd name="T118" fmla="+- 0 391 263"/>
                            <a:gd name="T119" fmla="*/ 391 h 232"/>
                            <a:gd name="T120" fmla="+- 0 10544 10374"/>
                            <a:gd name="T121" fmla="*/ T120 w 218"/>
                            <a:gd name="T122" fmla="+- 0 391 263"/>
                            <a:gd name="T123" fmla="*/ 391 h 232"/>
                            <a:gd name="T124" fmla="+- 0 10544 10374"/>
                            <a:gd name="T125" fmla="*/ T124 w 218"/>
                            <a:gd name="T126" fmla="+- 0 469 263"/>
                            <a:gd name="T127" fmla="*/ 469 h 232"/>
                            <a:gd name="T128" fmla="+- 0 10538 10374"/>
                            <a:gd name="T129" fmla="*/ T128 w 218"/>
                            <a:gd name="T130" fmla="+- 0 472 263"/>
                            <a:gd name="T131" fmla="*/ 472 h 232"/>
                            <a:gd name="T132" fmla="+- 0 10519 10374"/>
                            <a:gd name="T133" fmla="*/ T132 w 218"/>
                            <a:gd name="T134" fmla="+- 0 475 263"/>
                            <a:gd name="T135" fmla="*/ 475 h 232"/>
                            <a:gd name="T136" fmla="+- 0 10592 10374"/>
                            <a:gd name="T137" fmla="*/ T136 w 218"/>
                            <a:gd name="T138" fmla="+- 0 475 263"/>
                            <a:gd name="T139" fmla="*/ 475 h 232"/>
                            <a:gd name="T140" fmla="+- 0 10592 10374"/>
                            <a:gd name="T141" fmla="*/ T140 w 218"/>
                            <a:gd name="T142" fmla="+- 0 391 263"/>
                            <a:gd name="T143" fmla="*/ 391 h 232"/>
                            <a:gd name="T144" fmla="+- 0 10591 10374"/>
                            <a:gd name="T145" fmla="*/ T144 w 218"/>
                            <a:gd name="T146" fmla="+- 0 283 263"/>
                            <a:gd name="T147" fmla="*/ 283 h 232"/>
                            <a:gd name="T148" fmla="+- 0 10511 10374"/>
                            <a:gd name="T149" fmla="*/ T148 w 218"/>
                            <a:gd name="T150" fmla="+- 0 283 263"/>
                            <a:gd name="T151" fmla="*/ 283 h 232"/>
                            <a:gd name="T152" fmla="+- 0 10532 10374"/>
                            <a:gd name="T153" fmla="*/ T152 w 218"/>
                            <a:gd name="T154" fmla="+- 0 285 263"/>
                            <a:gd name="T155" fmla="*/ 285 h 232"/>
                            <a:gd name="T156" fmla="+- 0 10549 10374"/>
                            <a:gd name="T157" fmla="*/ T156 w 218"/>
                            <a:gd name="T158" fmla="+- 0 292 263"/>
                            <a:gd name="T159" fmla="*/ 292 h 232"/>
                            <a:gd name="T160" fmla="+- 0 10564 10374"/>
                            <a:gd name="T161" fmla="*/ T160 w 218"/>
                            <a:gd name="T162" fmla="+- 0 302 263"/>
                            <a:gd name="T163" fmla="*/ 302 h 232"/>
                            <a:gd name="T164" fmla="+- 0 10576 10374"/>
                            <a:gd name="T165" fmla="*/ T164 w 218"/>
                            <a:gd name="T166" fmla="+- 0 315 263"/>
                            <a:gd name="T167" fmla="*/ 315 h 232"/>
                            <a:gd name="T168" fmla="+- 0 10580 10374"/>
                            <a:gd name="T169" fmla="*/ T168 w 218"/>
                            <a:gd name="T170" fmla="+- 0 315 263"/>
                            <a:gd name="T171" fmla="*/ 315 h 232"/>
                            <a:gd name="T172" fmla="+- 0 10591 10374"/>
                            <a:gd name="T173" fmla="*/ T172 w 218"/>
                            <a:gd name="T174" fmla="+- 0 283 263"/>
                            <a:gd name="T175" fmla="*/ 283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218" h="232">
                              <a:moveTo>
                                <a:pt x="136" y="0"/>
                              </a:moveTo>
                              <a:lnTo>
                                <a:pt x="82" y="8"/>
                              </a:lnTo>
                              <a:lnTo>
                                <a:pt x="39" y="31"/>
                              </a:lnTo>
                              <a:lnTo>
                                <a:pt x="11" y="69"/>
                              </a:lnTo>
                              <a:lnTo>
                                <a:pt x="0" y="123"/>
                              </a:lnTo>
                              <a:lnTo>
                                <a:pt x="10" y="168"/>
                              </a:lnTo>
                              <a:lnTo>
                                <a:pt x="37" y="202"/>
                              </a:lnTo>
                              <a:lnTo>
                                <a:pt x="78" y="224"/>
                              </a:lnTo>
                              <a:lnTo>
                                <a:pt x="130" y="232"/>
                              </a:lnTo>
                              <a:lnTo>
                                <a:pt x="152" y="231"/>
                              </a:lnTo>
                              <a:lnTo>
                                <a:pt x="174" y="228"/>
                              </a:lnTo>
                              <a:lnTo>
                                <a:pt x="196" y="223"/>
                              </a:lnTo>
                              <a:lnTo>
                                <a:pt x="218" y="217"/>
                              </a:lnTo>
                              <a:lnTo>
                                <a:pt x="218" y="212"/>
                              </a:lnTo>
                              <a:lnTo>
                                <a:pt x="134" y="212"/>
                              </a:lnTo>
                              <a:lnTo>
                                <a:pt x="100" y="205"/>
                              </a:lnTo>
                              <a:lnTo>
                                <a:pt x="75" y="186"/>
                              </a:lnTo>
                              <a:lnTo>
                                <a:pt x="59" y="157"/>
                              </a:lnTo>
                              <a:lnTo>
                                <a:pt x="54" y="121"/>
                              </a:lnTo>
                              <a:lnTo>
                                <a:pt x="61" y="77"/>
                              </a:lnTo>
                              <a:lnTo>
                                <a:pt x="80" y="45"/>
                              </a:lnTo>
                              <a:lnTo>
                                <a:pt x="107" y="26"/>
                              </a:lnTo>
                              <a:lnTo>
                                <a:pt x="137" y="20"/>
                              </a:lnTo>
                              <a:lnTo>
                                <a:pt x="217" y="20"/>
                              </a:lnTo>
                              <a:lnTo>
                                <a:pt x="218" y="19"/>
                              </a:lnTo>
                              <a:lnTo>
                                <a:pt x="200" y="11"/>
                              </a:lnTo>
                              <a:lnTo>
                                <a:pt x="180" y="5"/>
                              </a:lnTo>
                              <a:lnTo>
                                <a:pt x="160" y="1"/>
                              </a:lnTo>
                              <a:lnTo>
                                <a:pt x="136" y="0"/>
                              </a:lnTo>
                              <a:close/>
                              <a:moveTo>
                                <a:pt x="218" y="128"/>
                              </a:moveTo>
                              <a:lnTo>
                                <a:pt x="170" y="128"/>
                              </a:lnTo>
                              <a:lnTo>
                                <a:pt x="170" y="206"/>
                              </a:lnTo>
                              <a:lnTo>
                                <a:pt x="164" y="209"/>
                              </a:lnTo>
                              <a:lnTo>
                                <a:pt x="145" y="212"/>
                              </a:lnTo>
                              <a:lnTo>
                                <a:pt x="218" y="212"/>
                              </a:lnTo>
                              <a:lnTo>
                                <a:pt x="218" y="128"/>
                              </a:lnTo>
                              <a:close/>
                              <a:moveTo>
                                <a:pt x="217" y="20"/>
                              </a:moveTo>
                              <a:lnTo>
                                <a:pt x="137" y="20"/>
                              </a:lnTo>
                              <a:lnTo>
                                <a:pt x="158" y="22"/>
                              </a:lnTo>
                              <a:lnTo>
                                <a:pt x="175" y="29"/>
                              </a:lnTo>
                              <a:lnTo>
                                <a:pt x="190" y="39"/>
                              </a:lnTo>
                              <a:lnTo>
                                <a:pt x="202" y="52"/>
                              </a:lnTo>
                              <a:lnTo>
                                <a:pt x="206" y="52"/>
                              </a:lnTo>
                              <a:lnTo>
                                <a:pt x="217" y="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9"/>
                      <wps:cNvSpPr>
                        <a:spLocks/>
                      </wps:cNvSpPr>
                      <wps:spPr bwMode="auto">
                        <a:xfrm>
                          <a:off x="10662" y="265"/>
                          <a:ext cx="130" cy="231"/>
                        </a:xfrm>
                        <a:custGeom>
                          <a:avLst/>
                          <a:gdLst>
                            <a:gd name="T0" fmla="+- 0 10791 10662"/>
                            <a:gd name="T1" fmla="*/ T0 w 130"/>
                            <a:gd name="T2" fmla="+- 0 265 265"/>
                            <a:gd name="T3" fmla="*/ 265 h 231"/>
                            <a:gd name="T4" fmla="+- 0 10662 10662"/>
                            <a:gd name="T5" fmla="*/ T4 w 130"/>
                            <a:gd name="T6" fmla="+- 0 265 265"/>
                            <a:gd name="T7" fmla="*/ 265 h 231"/>
                            <a:gd name="T8" fmla="+- 0 10662 10662"/>
                            <a:gd name="T9" fmla="*/ T8 w 130"/>
                            <a:gd name="T10" fmla="+- 0 495 265"/>
                            <a:gd name="T11" fmla="*/ 495 h 231"/>
                            <a:gd name="T12" fmla="+- 0 10791 10662"/>
                            <a:gd name="T13" fmla="*/ T12 w 130"/>
                            <a:gd name="T14" fmla="+- 0 495 265"/>
                            <a:gd name="T15" fmla="*/ 495 h 231"/>
                            <a:gd name="T16" fmla="+- 0 10791 10662"/>
                            <a:gd name="T17" fmla="*/ T16 w 130"/>
                            <a:gd name="T18" fmla="+- 0 465 265"/>
                            <a:gd name="T19" fmla="*/ 465 h 231"/>
                            <a:gd name="T20" fmla="+- 0 10714 10662"/>
                            <a:gd name="T21" fmla="*/ T20 w 130"/>
                            <a:gd name="T22" fmla="+- 0 465 265"/>
                            <a:gd name="T23" fmla="*/ 465 h 231"/>
                            <a:gd name="T24" fmla="+- 0 10714 10662"/>
                            <a:gd name="T25" fmla="*/ T24 w 130"/>
                            <a:gd name="T26" fmla="+- 0 388 265"/>
                            <a:gd name="T27" fmla="*/ 388 h 231"/>
                            <a:gd name="T28" fmla="+- 0 10777 10662"/>
                            <a:gd name="T29" fmla="*/ T28 w 130"/>
                            <a:gd name="T30" fmla="+- 0 388 265"/>
                            <a:gd name="T31" fmla="*/ 388 h 231"/>
                            <a:gd name="T32" fmla="+- 0 10777 10662"/>
                            <a:gd name="T33" fmla="*/ T32 w 130"/>
                            <a:gd name="T34" fmla="+- 0 360 265"/>
                            <a:gd name="T35" fmla="*/ 360 h 231"/>
                            <a:gd name="T36" fmla="+- 0 10714 10662"/>
                            <a:gd name="T37" fmla="*/ T36 w 130"/>
                            <a:gd name="T38" fmla="+- 0 360 265"/>
                            <a:gd name="T39" fmla="*/ 360 h 231"/>
                            <a:gd name="T40" fmla="+- 0 10714 10662"/>
                            <a:gd name="T41" fmla="*/ T40 w 130"/>
                            <a:gd name="T42" fmla="+- 0 294 265"/>
                            <a:gd name="T43" fmla="*/ 294 h 231"/>
                            <a:gd name="T44" fmla="+- 0 10791 10662"/>
                            <a:gd name="T45" fmla="*/ T44 w 130"/>
                            <a:gd name="T46" fmla="+- 0 294 265"/>
                            <a:gd name="T47" fmla="*/ 294 h 231"/>
                            <a:gd name="T48" fmla="+- 0 10791 10662"/>
                            <a:gd name="T49" fmla="*/ T48 w 130"/>
                            <a:gd name="T50" fmla="+- 0 265 265"/>
                            <a:gd name="T51" fmla="*/ 265 h 2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130" h="231">
                              <a:moveTo>
                                <a:pt x="129" y="0"/>
                              </a:moveTo>
                              <a:lnTo>
                                <a:pt x="0" y="0"/>
                              </a:lnTo>
                              <a:lnTo>
                                <a:pt x="0" y="230"/>
                              </a:lnTo>
                              <a:lnTo>
                                <a:pt x="129" y="230"/>
                              </a:lnTo>
                              <a:lnTo>
                                <a:pt x="129" y="200"/>
                              </a:lnTo>
                              <a:lnTo>
                                <a:pt x="52" y="200"/>
                              </a:lnTo>
                              <a:lnTo>
                                <a:pt x="52" y="123"/>
                              </a:lnTo>
                              <a:lnTo>
                                <a:pt x="115" y="123"/>
                              </a:lnTo>
                              <a:lnTo>
                                <a:pt x="115" y="95"/>
                              </a:lnTo>
                              <a:lnTo>
                                <a:pt x="52" y="95"/>
                              </a:lnTo>
                              <a:lnTo>
                                <a:pt x="52" y="29"/>
                              </a:lnTo>
                              <a:lnTo>
                                <a:pt x="129" y="29"/>
                              </a:lnTo>
                              <a:lnTo>
                                <a:pt x="1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AutoShape 10"/>
                      <wps:cNvSpPr>
                        <a:spLocks/>
                      </wps:cNvSpPr>
                      <wps:spPr bwMode="auto">
                        <a:xfrm>
                          <a:off x="9220" y="41"/>
                          <a:ext cx="150" cy="197"/>
                        </a:xfrm>
                        <a:custGeom>
                          <a:avLst/>
                          <a:gdLst>
                            <a:gd name="T0" fmla="+- 0 9285 9220"/>
                            <a:gd name="T1" fmla="*/ T0 w 150"/>
                            <a:gd name="T2" fmla="+- 0 41 41"/>
                            <a:gd name="T3" fmla="*/ 41 h 197"/>
                            <a:gd name="T4" fmla="+- 0 9220 9220"/>
                            <a:gd name="T5" fmla="*/ T4 w 150"/>
                            <a:gd name="T6" fmla="+- 0 41 41"/>
                            <a:gd name="T7" fmla="*/ 41 h 197"/>
                            <a:gd name="T8" fmla="+- 0 9220 9220"/>
                            <a:gd name="T9" fmla="*/ T8 w 150"/>
                            <a:gd name="T10" fmla="+- 0 237 41"/>
                            <a:gd name="T11" fmla="*/ 237 h 197"/>
                            <a:gd name="T12" fmla="+- 0 9264 9220"/>
                            <a:gd name="T13" fmla="*/ T12 w 150"/>
                            <a:gd name="T14" fmla="+- 0 237 41"/>
                            <a:gd name="T15" fmla="*/ 237 h 197"/>
                            <a:gd name="T16" fmla="+- 0 9264 9220"/>
                            <a:gd name="T17" fmla="*/ T16 w 150"/>
                            <a:gd name="T18" fmla="+- 0 146 41"/>
                            <a:gd name="T19" fmla="*/ 146 h 197"/>
                            <a:gd name="T20" fmla="+- 0 9313 9220"/>
                            <a:gd name="T21" fmla="*/ T20 w 150"/>
                            <a:gd name="T22" fmla="+- 0 146 41"/>
                            <a:gd name="T23" fmla="*/ 146 h 197"/>
                            <a:gd name="T24" fmla="+- 0 9309 9220"/>
                            <a:gd name="T25" fmla="*/ T24 w 150"/>
                            <a:gd name="T26" fmla="+- 0 140 41"/>
                            <a:gd name="T27" fmla="*/ 140 h 197"/>
                            <a:gd name="T28" fmla="+- 0 9327 9220"/>
                            <a:gd name="T29" fmla="*/ T28 w 150"/>
                            <a:gd name="T30" fmla="+- 0 133 41"/>
                            <a:gd name="T31" fmla="*/ 133 h 197"/>
                            <a:gd name="T32" fmla="+- 0 9330 9220"/>
                            <a:gd name="T33" fmla="*/ T32 w 150"/>
                            <a:gd name="T34" fmla="+- 0 131 41"/>
                            <a:gd name="T35" fmla="*/ 131 h 197"/>
                            <a:gd name="T36" fmla="+- 0 9264 9220"/>
                            <a:gd name="T37" fmla="*/ T36 w 150"/>
                            <a:gd name="T38" fmla="+- 0 131 41"/>
                            <a:gd name="T39" fmla="*/ 131 h 197"/>
                            <a:gd name="T40" fmla="+- 0 9264 9220"/>
                            <a:gd name="T41" fmla="*/ T40 w 150"/>
                            <a:gd name="T42" fmla="+- 0 60 41"/>
                            <a:gd name="T43" fmla="*/ 60 h 197"/>
                            <a:gd name="T44" fmla="+- 0 9344 9220"/>
                            <a:gd name="T45" fmla="*/ T44 w 150"/>
                            <a:gd name="T46" fmla="+- 0 60 41"/>
                            <a:gd name="T47" fmla="*/ 60 h 197"/>
                            <a:gd name="T48" fmla="+- 0 9342 9220"/>
                            <a:gd name="T49" fmla="*/ T48 w 150"/>
                            <a:gd name="T50" fmla="+- 0 57 41"/>
                            <a:gd name="T51" fmla="*/ 57 h 197"/>
                            <a:gd name="T52" fmla="+- 0 9334 9220"/>
                            <a:gd name="T53" fmla="*/ T52 w 150"/>
                            <a:gd name="T54" fmla="+- 0 50 41"/>
                            <a:gd name="T55" fmla="*/ 50 h 197"/>
                            <a:gd name="T56" fmla="+- 0 9326 9220"/>
                            <a:gd name="T57" fmla="*/ T56 w 150"/>
                            <a:gd name="T58" fmla="+- 0 46 41"/>
                            <a:gd name="T59" fmla="*/ 46 h 197"/>
                            <a:gd name="T60" fmla="+- 0 9317 9220"/>
                            <a:gd name="T61" fmla="*/ T60 w 150"/>
                            <a:gd name="T62" fmla="+- 0 43 41"/>
                            <a:gd name="T63" fmla="*/ 43 h 197"/>
                            <a:gd name="T64" fmla="+- 0 9303 9220"/>
                            <a:gd name="T65" fmla="*/ T64 w 150"/>
                            <a:gd name="T66" fmla="+- 0 41 41"/>
                            <a:gd name="T67" fmla="*/ 41 h 197"/>
                            <a:gd name="T68" fmla="+- 0 9285 9220"/>
                            <a:gd name="T69" fmla="*/ T68 w 150"/>
                            <a:gd name="T70" fmla="+- 0 41 41"/>
                            <a:gd name="T71" fmla="*/ 41 h 197"/>
                            <a:gd name="T72" fmla="+- 0 9313 9220"/>
                            <a:gd name="T73" fmla="*/ T72 w 150"/>
                            <a:gd name="T74" fmla="+- 0 146 41"/>
                            <a:gd name="T75" fmla="*/ 146 h 197"/>
                            <a:gd name="T76" fmla="+- 0 9267 9220"/>
                            <a:gd name="T77" fmla="*/ T76 w 150"/>
                            <a:gd name="T78" fmla="+- 0 146 41"/>
                            <a:gd name="T79" fmla="*/ 146 h 197"/>
                            <a:gd name="T80" fmla="+- 0 9318 9220"/>
                            <a:gd name="T81" fmla="*/ T80 w 150"/>
                            <a:gd name="T82" fmla="+- 0 237 41"/>
                            <a:gd name="T83" fmla="*/ 237 h 197"/>
                            <a:gd name="T84" fmla="+- 0 9369 9220"/>
                            <a:gd name="T85" fmla="*/ T84 w 150"/>
                            <a:gd name="T86" fmla="+- 0 237 41"/>
                            <a:gd name="T87" fmla="*/ 237 h 197"/>
                            <a:gd name="T88" fmla="+- 0 9313 9220"/>
                            <a:gd name="T89" fmla="*/ T88 w 150"/>
                            <a:gd name="T90" fmla="+- 0 146 41"/>
                            <a:gd name="T91" fmla="*/ 146 h 197"/>
                            <a:gd name="T92" fmla="+- 0 9344 9220"/>
                            <a:gd name="T93" fmla="*/ T92 w 150"/>
                            <a:gd name="T94" fmla="+- 0 60 41"/>
                            <a:gd name="T95" fmla="*/ 60 h 197"/>
                            <a:gd name="T96" fmla="+- 0 9264 9220"/>
                            <a:gd name="T97" fmla="*/ T96 w 150"/>
                            <a:gd name="T98" fmla="+- 0 60 41"/>
                            <a:gd name="T99" fmla="*/ 60 h 197"/>
                            <a:gd name="T100" fmla="+- 0 9284 9220"/>
                            <a:gd name="T101" fmla="*/ T100 w 150"/>
                            <a:gd name="T102" fmla="+- 0 61 41"/>
                            <a:gd name="T103" fmla="*/ 61 h 197"/>
                            <a:gd name="T104" fmla="+- 0 9298 9220"/>
                            <a:gd name="T105" fmla="*/ T104 w 150"/>
                            <a:gd name="T106" fmla="+- 0 65 41"/>
                            <a:gd name="T107" fmla="*/ 65 h 197"/>
                            <a:gd name="T108" fmla="+- 0 9307 9220"/>
                            <a:gd name="T109" fmla="*/ T108 w 150"/>
                            <a:gd name="T110" fmla="+- 0 75 41"/>
                            <a:gd name="T111" fmla="*/ 75 h 197"/>
                            <a:gd name="T112" fmla="+- 0 9309 9220"/>
                            <a:gd name="T113" fmla="*/ T112 w 150"/>
                            <a:gd name="T114" fmla="+- 0 94 41"/>
                            <a:gd name="T115" fmla="*/ 94 h 197"/>
                            <a:gd name="T116" fmla="+- 0 9307 9220"/>
                            <a:gd name="T117" fmla="*/ T116 w 150"/>
                            <a:gd name="T118" fmla="+- 0 111 41"/>
                            <a:gd name="T119" fmla="*/ 111 h 197"/>
                            <a:gd name="T120" fmla="+- 0 9299 9220"/>
                            <a:gd name="T121" fmla="*/ T120 w 150"/>
                            <a:gd name="T122" fmla="+- 0 123 41"/>
                            <a:gd name="T123" fmla="*/ 123 h 197"/>
                            <a:gd name="T124" fmla="+- 0 9287 9220"/>
                            <a:gd name="T125" fmla="*/ T124 w 150"/>
                            <a:gd name="T126" fmla="+- 0 129 41"/>
                            <a:gd name="T127" fmla="*/ 129 h 197"/>
                            <a:gd name="T128" fmla="+- 0 9271 9220"/>
                            <a:gd name="T129" fmla="*/ T128 w 150"/>
                            <a:gd name="T130" fmla="+- 0 131 41"/>
                            <a:gd name="T131" fmla="*/ 131 h 197"/>
                            <a:gd name="T132" fmla="+- 0 9330 9220"/>
                            <a:gd name="T133" fmla="*/ T132 w 150"/>
                            <a:gd name="T134" fmla="+- 0 131 41"/>
                            <a:gd name="T135" fmla="*/ 131 h 197"/>
                            <a:gd name="T136" fmla="+- 0 9341 9220"/>
                            <a:gd name="T137" fmla="*/ T136 w 150"/>
                            <a:gd name="T138" fmla="+- 0 122 41"/>
                            <a:gd name="T139" fmla="*/ 122 h 197"/>
                            <a:gd name="T140" fmla="+- 0 9350 9220"/>
                            <a:gd name="T141" fmla="*/ T140 w 150"/>
                            <a:gd name="T142" fmla="+- 0 107 41"/>
                            <a:gd name="T143" fmla="*/ 107 h 197"/>
                            <a:gd name="T144" fmla="+- 0 9353 9220"/>
                            <a:gd name="T145" fmla="*/ T144 w 150"/>
                            <a:gd name="T146" fmla="+- 0 88 41"/>
                            <a:gd name="T147" fmla="*/ 88 h 197"/>
                            <a:gd name="T148" fmla="+- 0 9351 9220"/>
                            <a:gd name="T149" fmla="*/ T148 w 150"/>
                            <a:gd name="T150" fmla="+- 0 76 41"/>
                            <a:gd name="T151" fmla="*/ 76 h 197"/>
                            <a:gd name="T152" fmla="+- 0 9348 9220"/>
                            <a:gd name="T153" fmla="*/ T152 w 150"/>
                            <a:gd name="T154" fmla="+- 0 66 41"/>
                            <a:gd name="T155" fmla="*/ 66 h 197"/>
                            <a:gd name="T156" fmla="+- 0 9344 9220"/>
                            <a:gd name="T157" fmla="*/ T156 w 150"/>
                            <a:gd name="T158" fmla="+- 0 60 41"/>
                            <a:gd name="T159" fmla="*/ 60 h 19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150" h="197">
                              <a:moveTo>
                                <a:pt x="65" y="0"/>
                              </a:moveTo>
                              <a:lnTo>
                                <a:pt x="0" y="0"/>
                              </a:lnTo>
                              <a:lnTo>
                                <a:pt x="0" y="196"/>
                              </a:lnTo>
                              <a:lnTo>
                                <a:pt x="44" y="196"/>
                              </a:lnTo>
                              <a:lnTo>
                                <a:pt x="44" y="105"/>
                              </a:lnTo>
                              <a:lnTo>
                                <a:pt x="93" y="105"/>
                              </a:lnTo>
                              <a:lnTo>
                                <a:pt x="89" y="99"/>
                              </a:lnTo>
                              <a:lnTo>
                                <a:pt x="107" y="92"/>
                              </a:lnTo>
                              <a:lnTo>
                                <a:pt x="110" y="90"/>
                              </a:lnTo>
                              <a:lnTo>
                                <a:pt x="44" y="90"/>
                              </a:lnTo>
                              <a:lnTo>
                                <a:pt x="44" y="19"/>
                              </a:lnTo>
                              <a:lnTo>
                                <a:pt x="124" y="19"/>
                              </a:lnTo>
                              <a:lnTo>
                                <a:pt x="122" y="16"/>
                              </a:lnTo>
                              <a:lnTo>
                                <a:pt x="114" y="9"/>
                              </a:lnTo>
                              <a:lnTo>
                                <a:pt x="106" y="5"/>
                              </a:lnTo>
                              <a:lnTo>
                                <a:pt x="97" y="2"/>
                              </a:lnTo>
                              <a:lnTo>
                                <a:pt x="83" y="0"/>
                              </a:lnTo>
                              <a:lnTo>
                                <a:pt x="65" y="0"/>
                              </a:lnTo>
                              <a:close/>
                              <a:moveTo>
                                <a:pt x="93" y="105"/>
                              </a:moveTo>
                              <a:lnTo>
                                <a:pt x="47" y="105"/>
                              </a:lnTo>
                              <a:lnTo>
                                <a:pt x="98" y="196"/>
                              </a:lnTo>
                              <a:lnTo>
                                <a:pt x="149" y="196"/>
                              </a:lnTo>
                              <a:lnTo>
                                <a:pt x="93" y="105"/>
                              </a:lnTo>
                              <a:close/>
                              <a:moveTo>
                                <a:pt x="124" y="19"/>
                              </a:moveTo>
                              <a:lnTo>
                                <a:pt x="44" y="19"/>
                              </a:lnTo>
                              <a:lnTo>
                                <a:pt x="64" y="20"/>
                              </a:lnTo>
                              <a:lnTo>
                                <a:pt x="78" y="24"/>
                              </a:lnTo>
                              <a:lnTo>
                                <a:pt x="87" y="34"/>
                              </a:lnTo>
                              <a:lnTo>
                                <a:pt x="89" y="53"/>
                              </a:lnTo>
                              <a:lnTo>
                                <a:pt x="87" y="70"/>
                              </a:lnTo>
                              <a:lnTo>
                                <a:pt x="79" y="82"/>
                              </a:lnTo>
                              <a:lnTo>
                                <a:pt x="67" y="88"/>
                              </a:lnTo>
                              <a:lnTo>
                                <a:pt x="51" y="90"/>
                              </a:lnTo>
                              <a:lnTo>
                                <a:pt x="110" y="90"/>
                              </a:lnTo>
                              <a:lnTo>
                                <a:pt x="121" y="81"/>
                              </a:lnTo>
                              <a:lnTo>
                                <a:pt x="130" y="66"/>
                              </a:lnTo>
                              <a:lnTo>
                                <a:pt x="133" y="47"/>
                              </a:lnTo>
                              <a:lnTo>
                                <a:pt x="131" y="35"/>
                              </a:lnTo>
                              <a:lnTo>
                                <a:pt x="128" y="25"/>
                              </a:lnTo>
                              <a:lnTo>
                                <a:pt x="124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AutoShape 11"/>
                      <wps:cNvSpPr>
                        <a:spLocks/>
                      </wps:cNvSpPr>
                      <wps:spPr bwMode="auto">
                        <a:xfrm>
                          <a:off x="9395" y="92"/>
                          <a:ext cx="125" cy="146"/>
                        </a:xfrm>
                        <a:custGeom>
                          <a:avLst/>
                          <a:gdLst>
                            <a:gd name="T0" fmla="+- 0 9461 9395"/>
                            <a:gd name="T1" fmla="*/ T0 w 125"/>
                            <a:gd name="T2" fmla="+- 0 92 92"/>
                            <a:gd name="T3" fmla="*/ 92 h 146"/>
                            <a:gd name="T4" fmla="+- 0 9435 9395"/>
                            <a:gd name="T5" fmla="*/ T4 w 125"/>
                            <a:gd name="T6" fmla="+- 0 96 92"/>
                            <a:gd name="T7" fmla="*/ 96 h 146"/>
                            <a:gd name="T8" fmla="+- 0 9414 9395"/>
                            <a:gd name="T9" fmla="*/ T8 w 125"/>
                            <a:gd name="T10" fmla="+- 0 110 92"/>
                            <a:gd name="T11" fmla="*/ 110 h 146"/>
                            <a:gd name="T12" fmla="+- 0 9400 9395"/>
                            <a:gd name="T13" fmla="*/ T12 w 125"/>
                            <a:gd name="T14" fmla="+- 0 133 92"/>
                            <a:gd name="T15" fmla="*/ 133 h 146"/>
                            <a:gd name="T16" fmla="+- 0 9395 9395"/>
                            <a:gd name="T17" fmla="*/ T16 w 125"/>
                            <a:gd name="T18" fmla="+- 0 165 92"/>
                            <a:gd name="T19" fmla="*/ 165 h 146"/>
                            <a:gd name="T20" fmla="+- 0 9401 9395"/>
                            <a:gd name="T21" fmla="*/ T20 w 125"/>
                            <a:gd name="T22" fmla="+- 0 197 92"/>
                            <a:gd name="T23" fmla="*/ 197 h 146"/>
                            <a:gd name="T24" fmla="+- 0 9416 9395"/>
                            <a:gd name="T25" fmla="*/ T24 w 125"/>
                            <a:gd name="T26" fmla="+- 0 220 92"/>
                            <a:gd name="T27" fmla="*/ 220 h 146"/>
                            <a:gd name="T28" fmla="+- 0 9438 9395"/>
                            <a:gd name="T29" fmla="*/ T28 w 125"/>
                            <a:gd name="T30" fmla="+- 0 233 92"/>
                            <a:gd name="T31" fmla="*/ 233 h 146"/>
                            <a:gd name="T32" fmla="+- 0 9465 9395"/>
                            <a:gd name="T33" fmla="*/ T32 w 125"/>
                            <a:gd name="T34" fmla="+- 0 237 92"/>
                            <a:gd name="T35" fmla="*/ 237 h 146"/>
                            <a:gd name="T36" fmla="+- 0 9479 9395"/>
                            <a:gd name="T37" fmla="*/ T36 w 125"/>
                            <a:gd name="T38" fmla="+- 0 236 92"/>
                            <a:gd name="T39" fmla="*/ 236 h 146"/>
                            <a:gd name="T40" fmla="+- 0 9491 9395"/>
                            <a:gd name="T41" fmla="*/ T40 w 125"/>
                            <a:gd name="T42" fmla="+- 0 233 92"/>
                            <a:gd name="T43" fmla="*/ 233 h 146"/>
                            <a:gd name="T44" fmla="+- 0 9500 9395"/>
                            <a:gd name="T45" fmla="*/ T44 w 125"/>
                            <a:gd name="T46" fmla="+- 0 229 92"/>
                            <a:gd name="T47" fmla="*/ 229 h 146"/>
                            <a:gd name="T48" fmla="+- 0 9508 9395"/>
                            <a:gd name="T49" fmla="*/ T48 w 125"/>
                            <a:gd name="T50" fmla="+- 0 224 92"/>
                            <a:gd name="T51" fmla="*/ 224 h 146"/>
                            <a:gd name="T52" fmla="+- 0 9510 9395"/>
                            <a:gd name="T53" fmla="*/ T52 w 125"/>
                            <a:gd name="T54" fmla="+- 0 218 92"/>
                            <a:gd name="T55" fmla="*/ 218 h 146"/>
                            <a:gd name="T56" fmla="+- 0 9476 9395"/>
                            <a:gd name="T57" fmla="*/ T56 w 125"/>
                            <a:gd name="T58" fmla="+- 0 218 92"/>
                            <a:gd name="T59" fmla="*/ 218 h 146"/>
                            <a:gd name="T60" fmla="+- 0 9459 9395"/>
                            <a:gd name="T61" fmla="*/ T60 w 125"/>
                            <a:gd name="T62" fmla="+- 0 214 92"/>
                            <a:gd name="T63" fmla="*/ 214 h 146"/>
                            <a:gd name="T64" fmla="+- 0 9447 9395"/>
                            <a:gd name="T65" fmla="*/ T64 w 125"/>
                            <a:gd name="T66" fmla="+- 0 203 92"/>
                            <a:gd name="T67" fmla="*/ 203 h 146"/>
                            <a:gd name="T68" fmla="+- 0 9440 9395"/>
                            <a:gd name="T69" fmla="*/ T68 w 125"/>
                            <a:gd name="T70" fmla="+- 0 186 92"/>
                            <a:gd name="T71" fmla="*/ 186 h 146"/>
                            <a:gd name="T72" fmla="+- 0 9437 9395"/>
                            <a:gd name="T73" fmla="*/ T72 w 125"/>
                            <a:gd name="T74" fmla="+- 0 164 92"/>
                            <a:gd name="T75" fmla="*/ 164 h 146"/>
                            <a:gd name="T76" fmla="+- 0 9519 9395"/>
                            <a:gd name="T77" fmla="*/ T76 w 125"/>
                            <a:gd name="T78" fmla="+- 0 164 92"/>
                            <a:gd name="T79" fmla="*/ 164 h 146"/>
                            <a:gd name="T80" fmla="+- 0 9519 9395"/>
                            <a:gd name="T81" fmla="*/ T80 w 125"/>
                            <a:gd name="T82" fmla="+- 0 162 92"/>
                            <a:gd name="T83" fmla="*/ 162 h 146"/>
                            <a:gd name="T84" fmla="+- 0 9519 9395"/>
                            <a:gd name="T85" fmla="*/ T84 w 125"/>
                            <a:gd name="T86" fmla="+- 0 155 92"/>
                            <a:gd name="T87" fmla="*/ 155 h 146"/>
                            <a:gd name="T88" fmla="+- 0 9519 9395"/>
                            <a:gd name="T89" fmla="*/ T88 w 125"/>
                            <a:gd name="T90" fmla="+- 0 151 92"/>
                            <a:gd name="T91" fmla="*/ 151 h 146"/>
                            <a:gd name="T92" fmla="+- 0 9437 9395"/>
                            <a:gd name="T93" fmla="*/ T92 w 125"/>
                            <a:gd name="T94" fmla="+- 0 151 92"/>
                            <a:gd name="T95" fmla="*/ 151 h 146"/>
                            <a:gd name="T96" fmla="+- 0 9439 9395"/>
                            <a:gd name="T97" fmla="*/ T96 w 125"/>
                            <a:gd name="T98" fmla="+- 0 135 92"/>
                            <a:gd name="T99" fmla="*/ 135 h 146"/>
                            <a:gd name="T100" fmla="+- 0 9443 9395"/>
                            <a:gd name="T101" fmla="*/ T100 w 125"/>
                            <a:gd name="T102" fmla="+- 0 120 92"/>
                            <a:gd name="T103" fmla="*/ 120 h 146"/>
                            <a:gd name="T104" fmla="+- 0 9450 9395"/>
                            <a:gd name="T105" fmla="*/ T104 w 125"/>
                            <a:gd name="T106" fmla="+- 0 109 92"/>
                            <a:gd name="T107" fmla="*/ 109 h 146"/>
                            <a:gd name="T108" fmla="+- 0 9460 9395"/>
                            <a:gd name="T109" fmla="*/ T108 w 125"/>
                            <a:gd name="T110" fmla="+- 0 105 92"/>
                            <a:gd name="T111" fmla="*/ 105 h 146"/>
                            <a:gd name="T112" fmla="+- 0 9499 9395"/>
                            <a:gd name="T113" fmla="*/ T112 w 125"/>
                            <a:gd name="T114" fmla="+- 0 105 92"/>
                            <a:gd name="T115" fmla="*/ 105 h 146"/>
                            <a:gd name="T116" fmla="+- 0 9486 9395"/>
                            <a:gd name="T117" fmla="*/ T116 w 125"/>
                            <a:gd name="T118" fmla="+- 0 96 92"/>
                            <a:gd name="T119" fmla="*/ 96 h 146"/>
                            <a:gd name="T120" fmla="+- 0 9461 9395"/>
                            <a:gd name="T121" fmla="*/ T120 w 125"/>
                            <a:gd name="T122" fmla="+- 0 92 92"/>
                            <a:gd name="T123" fmla="*/ 92 h 146"/>
                            <a:gd name="T124" fmla="+- 0 9511 9395"/>
                            <a:gd name="T125" fmla="*/ T124 w 125"/>
                            <a:gd name="T126" fmla="+- 0 206 92"/>
                            <a:gd name="T127" fmla="*/ 206 h 146"/>
                            <a:gd name="T128" fmla="+- 0 9500 9395"/>
                            <a:gd name="T129" fmla="*/ T128 w 125"/>
                            <a:gd name="T130" fmla="+- 0 214 92"/>
                            <a:gd name="T131" fmla="*/ 214 h 146"/>
                            <a:gd name="T132" fmla="+- 0 9489 9395"/>
                            <a:gd name="T133" fmla="*/ T132 w 125"/>
                            <a:gd name="T134" fmla="+- 0 218 92"/>
                            <a:gd name="T135" fmla="*/ 218 h 146"/>
                            <a:gd name="T136" fmla="+- 0 9510 9395"/>
                            <a:gd name="T137" fmla="*/ T136 w 125"/>
                            <a:gd name="T138" fmla="+- 0 218 92"/>
                            <a:gd name="T139" fmla="*/ 218 h 146"/>
                            <a:gd name="T140" fmla="+- 0 9514 9395"/>
                            <a:gd name="T141" fmla="*/ T140 w 125"/>
                            <a:gd name="T142" fmla="+- 0 208 92"/>
                            <a:gd name="T143" fmla="*/ 208 h 146"/>
                            <a:gd name="T144" fmla="+- 0 9511 9395"/>
                            <a:gd name="T145" fmla="*/ T144 w 125"/>
                            <a:gd name="T146" fmla="+- 0 206 92"/>
                            <a:gd name="T147" fmla="*/ 206 h 146"/>
                            <a:gd name="T148" fmla="+- 0 9499 9395"/>
                            <a:gd name="T149" fmla="*/ T148 w 125"/>
                            <a:gd name="T150" fmla="+- 0 105 92"/>
                            <a:gd name="T151" fmla="*/ 105 h 146"/>
                            <a:gd name="T152" fmla="+- 0 9460 9395"/>
                            <a:gd name="T153" fmla="*/ T152 w 125"/>
                            <a:gd name="T154" fmla="+- 0 105 92"/>
                            <a:gd name="T155" fmla="*/ 105 h 146"/>
                            <a:gd name="T156" fmla="+- 0 9470 9395"/>
                            <a:gd name="T157" fmla="*/ T156 w 125"/>
                            <a:gd name="T158" fmla="+- 0 108 92"/>
                            <a:gd name="T159" fmla="*/ 108 h 146"/>
                            <a:gd name="T160" fmla="+- 0 9476 9395"/>
                            <a:gd name="T161" fmla="*/ T160 w 125"/>
                            <a:gd name="T162" fmla="+- 0 117 92"/>
                            <a:gd name="T163" fmla="*/ 117 h 146"/>
                            <a:gd name="T164" fmla="+- 0 9480 9395"/>
                            <a:gd name="T165" fmla="*/ T164 w 125"/>
                            <a:gd name="T166" fmla="+- 0 132 92"/>
                            <a:gd name="T167" fmla="*/ 132 h 146"/>
                            <a:gd name="T168" fmla="+- 0 9481 9395"/>
                            <a:gd name="T169" fmla="*/ T168 w 125"/>
                            <a:gd name="T170" fmla="+- 0 151 92"/>
                            <a:gd name="T171" fmla="*/ 151 h 146"/>
                            <a:gd name="T172" fmla="+- 0 9519 9395"/>
                            <a:gd name="T173" fmla="*/ T172 w 125"/>
                            <a:gd name="T174" fmla="+- 0 151 92"/>
                            <a:gd name="T175" fmla="*/ 151 h 146"/>
                            <a:gd name="T176" fmla="+- 0 9516 9395"/>
                            <a:gd name="T177" fmla="*/ T176 w 125"/>
                            <a:gd name="T178" fmla="+- 0 128 92"/>
                            <a:gd name="T179" fmla="*/ 128 h 146"/>
                            <a:gd name="T180" fmla="+- 0 9504 9395"/>
                            <a:gd name="T181" fmla="*/ T180 w 125"/>
                            <a:gd name="T182" fmla="+- 0 109 92"/>
                            <a:gd name="T183" fmla="*/ 109 h 146"/>
                            <a:gd name="T184" fmla="+- 0 9499 9395"/>
                            <a:gd name="T185" fmla="*/ T184 w 125"/>
                            <a:gd name="T186" fmla="+- 0 105 92"/>
                            <a:gd name="T187" fmla="*/ 105 h 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</a:cxnLst>
                          <a:rect l="0" t="0" r="r" b="b"/>
                          <a:pathLst>
                            <a:path w="125" h="146">
                              <a:moveTo>
                                <a:pt x="66" y="0"/>
                              </a:moveTo>
                              <a:lnTo>
                                <a:pt x="40" y="4"/>
                              </a:lnTo>
                              <a:lnTo>
                                <a:pt x="19" y="18"/>
                              </a:lnTo>
                              <a:lnTo>
                                <a:pt x="5" y="41"/>
                              </a:lnTo>
                              <a:lnTo>
                                <a:pt x="0" y="73"/>
                              </a:lnTo>
                              <a:lnTo>
                                <a:pt x="6" y="105"/>
                              </a:lnTo>
                              <a:lnTo>
                                <a:pt x="21" y="128"/>
                              </a:lnTo>
                              <a:lnTo>
                                <a:pt x="43" y="141"/>
                              </a:lnTo>
                              <a:lnTo>
                                <a:pt x="70" y="145"/>
                              </a:lnTo>
                              <a:lnTo>
                                <a:pt x="84" y="144"/>
                              </a:lnTo>
                              <a:lnTo>
                                <a:pt x="96" y="141"/>
                              </a:lnTo>
                              <a:lnTo>
                                <a:pt x="105" y="137"/>
                              </a:lnTo>
                              <a:lnTo>
                                <a:pt x="113" y="132"/>
                              </a:lnTo>
                              <a:lnTo>
                                <a:pt x="115" y="126"/>
                              </a:lnTo>
                              <a:lnTo>
                                <a:pt x="81" y="126"/>
                              </a:lnTo>
                              <a:lnTo>
                                <a:pt x="64" y="122"/>
                              </a:lnTo>
                              <a:lnTo>
                                <a:pt x="52" y="111"/>
                              </a:lnTo>
                              <a:lnTo>
                                <a:pt x="45" y="94"/>
                              </a:lnTo>
                              <a:lnTo>
                                <a:pt x="42" y="72"/>
                              </a:lnTo>
                              <a:lnTo>
                                <a:pt x="124" y="72"/>
                              </a:lnTo>
                              <a:lnTo>
                                <a:pt x="124" y="70"/>
                              </a:lnTo>
                              <a:lnTo>
                                <a:pt x="124" y="63"/>
                              </a:lnTo>
                              <a:lnTo>
                                <a:pt x="124" y="59"/>
                              </a:lnTo>
                              <a:lnTo>
                                <a:pt x="42" y="59"/>
                              </a:lnTo>
                              <a:lnTo>
                                <a:pt x="44" y="43"/>
                              </a:lnTo>
                              <a:lnTo>
                                <a:pt x="48" y="28"/>
                              </a:lnTo>
                              <a:lnTo>
                                <a:pt x="55" y="17"/>
                              </a:lnTo>
                              <a:lnTo>
                                <a:pt x="65" y="13"/>
                              </a:lnTo>
                              <a:lnTo>
                                <a:pt x="104" y="13"/>
                              </a:lnTo>
                              <a:lnTo>
                                <a:pt x="91" y="4"/>
                              </a:lnTo>
                              <a:lnTo>
                                <a:pt x="66" y="0"/>
                              </a:lnTo>
                              <a:close/>
                              <a:moveTo>
                                <a:pt x="116" y="114"/>
                              </a:moveTo>
                              <a:lnTo>
                                <a:pt x="105" y="122"/>
                              </a:lnTo>
                              <a:lnTo>
                                <a:pt x="94" y="126"/>
                              </a:lnTo>
                              <a:lnTo>
                                <a:pt x="115" y="126"/>
                              </a:lnTo>
                              <a:lnTo>
                                <a:pt x="119" y="116"/>
                              </a:lnTo>
                              <a:lnTo>
                                <a:pt x="116" y="114"/>
                              </a:lnTo>
                              <a:close/>
                              <a:moveTo>
                                <a:pt x="104" y="13"/>
                              </a:moveTo>
                              <a:lnTo>
                                <a:pt x="65" y="13"/>
                              </a:lnTo>
                              <a:lnTo>
                                <a:pt x="75" y="16"/>
                              </a:lnTo>
                              <a:lnTo>
                                <a:pt x="81" y="25"/>
                              </a:lnTo>
                              <a:lnTo>
                                <a:pt x="85" y="40"/>
                              </a:lnTo>
                              <a:lnTo>
                                <a:pt x="86" y="59"/>
                              </a:lnTo>
                              <a:lnTo>
                                <a:pt x="124" y="59"/>
                              </a:lnTo>
                              <a:lnTo>
                                <a:pt x="121" y="36"/>
                              </a:lnTo>
                              <a:lnTo>
                                <a:pt x="109" y="17"/>
                              </a:lnTo>
                              <a:lnTo>
                                <a:pt x="104" y="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AutoShape 12"/>
                      <wps:cNvSpPr>
                        <a:spLocks/>
                      </wps:cNvSpPr>
                      <wps:spPr bwMode="auto">
                        <a:xfrm>
                          <a:off x="9558" y="95"/>
                          <a:ext cx="209" cy="142"/>
                        </a:xfrm>
                        <a:custGeom>
                          <a:avLst/>
                          <a:gdLst>
                            <a:gd name="T0" fmla="+- 0 9598 9558"/>
                            <a:gd name="T1" fmla="*/ T0 w 209"/>
                            <a:gd name="T2" fmla="+- 0 99 95"/>
                            <a:gd name="T3" fmla="*/ 99 h 142"/>
                            <a:gd name="T4" fmla="+- 0 9558 9558"/>
                            <a:gd name="T5" fmla="*/ T4 w 209"/>
                            <a:gd name="T6" fmla="+- 0 99 95"/>
                            <a:gd name="T7" fmla="*/ 99 h 142"/>
                            <a:gd name="T8" fmla="+- 0 9558 9558"/>
                            <a:gd name="T9" fmla="*/ T8 w 209"/>
                            <a:gd name="T10" fmla="+- 0 237 95"/>
                            <a:gd name="T11" fmla="*/ 237 h 142"/>
                            <a:gd name="T12" fmla="+- 0 9598 9558"/>
                            <a:gd name="T13" fmla="*/ T12 w 209"/>
                            <a:gd name="T14" fmla="+- 0 237 95"/>
                            <a:gd name="T15" fmla="*/ 237 h 142"/>
                            <a:gd name="T16" fmla="+- 0 9598 9558"/>
                            <a:gd name="T17" fmla="*/ T16 w 209"/>
                            <a:gd name="T18" fmla="+- 0 162 95"/>
                            <a:gd name="T19" fmla="*/ 162 h 142"/>
                            <a:gd name="T20" fmla="+- 0 9600 9558"/>
                            <a:gd name="T21" fmla="*/ T20 w 209"/>
                            <a:gd name="T22" fmla="+- 0 145 95"/>
                            <a:gd name="T23" fmla="*/ 145 h 142"/>
                            <a:gd name="T24" fmla="+- 0 9604 9558"/>
                            <a:gd name="T25" fmla="*/ T24 w 209"/>
                            <a:gd name="T26" fmla="+- 0 132 95"/>
                            <a:gd name="T27" fmla="*/ 132 h 142"/>
                            <a:gd name="T28" fmla="+- 0 9612 9558"/>
                            <a:gd name="T29" fmla="*/ T28 w 209"/>
                            <a:gd name="T30" fmla="+- 0 123 95"/>
                            <a:gd name="T31" fmla="*/ 123 h 142"/>
                            <a:gd name="T32" fmla="+- 0 9623 9558"/>
                            <a:gd name="T33" fmla="*/ T32 w 209"/>
                            <a:gd name="T34" fmla="+- 0 120 95"/>
                            <a:gd name="T35" fmla="*/ 120 h 142"/>
                            <a:gd name="T36" fmla="+- 0 9598 9558"/>
                            <a:gd name="T37" fmla="*/ T36 w 209"/>
                            <a:gd name="T38" fmla="+- 0 120 95"/>
                            <a:gd name="T39" fmla="*/ 120 h 142"/>
                            <a:gd name="T40" fmla="+- 0 9598 9558"/>
                            <a:gd name="T41" fmla="*/ T40 w 209"/>
                            <a:gd name="T42" fmla="+- 0 99 95"/>
                            <a:gd name="T43" fmla="*/ 99 h 142"/>
                            <a:gd name="T44" fmla="+- 0 9641 9558"/>
                            <a:gd name="T45" fmla="*/ T44 w 209"/>
                            <a:gd name="T46" fmla="+- 0 95 95"/>
                            <a:gd name="T47" fmla="*/ 95 h 142"/>
                            <a:gd name="T48" fmla="+- 0 9629 9558"/>
                            <a:gd name="T49" fmla="*/ T48 w 209"/>
                            <a:gd name="T50" fmla="+- 0 97 95"/>
                            <a:gd name="T51" fmla="*/ 97 h 142"/>
                            <a:gd name="T52" fmla="+- 0 9617 9558"/>
                            <a:gd name="T53" fmla="*/ T52 w 209"/>
                            <a:gd name="T54" fmla="+- 0 102 95"/>
                            <a:gd name="T55" fmla="*/ 102 h 142"/>
                            <a:gd name="T56" fmla="+- 0 9607 9558"/>
                            <a:gd name="T57" fmla="*/ T56 w 209"/>
                            <a:gd name="T58" fmla="+- 0 110 95"/>
                            <a:gd name="T59" fmla="*/ 110 h 142"/>
                            <a:gd name="T60" fmla="+- 0 9599 9558"/>
                            <a:gd name="T61" fmla="*/ T60 w 209"/>
                            <a:gd name="T62" fmla="+- 0 120 95"/>
                            <a:gd name="T63" fmla="*/ 120 h 142"/>
                            <a:gd name="T64" fmla="+- 0 9623 9558"/>
                            <a:gd name="T65" fmla="*/ T64 w 209"/>
                            <a:gd name="T66" fmla="+- 0 120 95"/>
                            <a:gd name="T67" fmla="*/ 120 h 142"/>
                            <a:gd name="T68" fmla="+- 0 9633 9558"/>
                            <a:gd name="T69" fmla="*/ T68 w 209"/>
                            <a:gd name="T70" fmla="+- 0 123 95"/>
                            <a:gd name="T71" fmla="*/ 123 h 142"/>
                            <a:gd name="T72" fmla="+- 0 9639 9558"/>
                            <a:gd name="T73" fmla="*/ T72 w 209"/>
                            <a:gd name="T74" fmla="+- 0 130 95"/>
                            <a:gd name="T75" fmla="*/ 130 h 142"/>
                            <a:gd name="T76" fmla="+- 0 9642 9558"/>
                            <a:gd name="T77" fmla="*/ T76 w 209"/>
                            <a:gd name="T78" fmla="+- 0 141 95"/>
                            <a:gd name="T79" fmla="*/ 141 h 142"/>
                            <a:gd name="T80" fmla="+- 0 9643 9558"/>
                            <a:gd name="T81" fmla="*/ T80 w 209"/>
                            <a:gd name="T82" fmla="+- 0 155 95"/>
                            <a:gd name="T83" fmla="*/ 155 h 142"/>
                            <a:gd name="T84" fmla="+- 0 9643 9558"/>
                            <a:gd name="T85" fmla="*/ T84 w 209"/>
                            <a:gd name="T86" fmla="+- 0 237 95"/>
                            <a:gd name="T87" fmla="*/ 237 h 142"/>
                            <a:gd name="T88" fmla="+- 0 9681 9558"/>
                            <a:gd name="T89" fmla="*/ T88 w 209"/>
                            <a:gd name="T90" fmla="+- 0 237 95"/>
                            <a:gd name="T91" fmla="*/ 237 h 142"/>
                            <a:gd name="T92" fmla="+- 0 9681 9558"/>
                            <a:gd name="T93" fmla="*/ T92 w 209"/>
                            <a:gd name="T94" fmla="+- 0 140 95"/>
                            <a:gd name="T95" fmla="*/ 140 h 142"/>
                            <a:gd name="T96" fmla="+- 0 9685 9558"/>
                            <a:gd name="T97" fmla="*/ T96 w 209"/>
                            <a:gd name="T98" fmla="+- 0 122 95"/>
                            <a:gd name="T99" fmla="*/ 122 h 142"/>
                            <a:gd name="T100" fmla="+- 0 9678 9558"/>
                            <a:gd name="T101" fmla="*/ T100 w 209"/>
                            <a:gd name="T102" fmla="+- 0 122 95"/>
                            <a:gd name="T103" fmla="*/ 122 h 142"/>
                            <a:gd name="T104" fmla="+- 0 9672 9558"/>
                            <a:gd name="T105" fmla="*/ T104 w 209"/>
                            <a:gd name="T106" fmla="+- 0 111 95"/>
                            <a:gd name="T107" fmla="*/ 111 h 142"/>
                            <a:gd name="T108" fmla="+- 0 9664 9558"/>
                            <a:gd name="T109" fmla="*/ T108 w 209"/>
                            <a:gd name="T110" fmla="+- 0 102 95"/>
                            <a:gd name="T111" fmla="*/ 102 h 142"/>
                            <a:gd name="T112" fmla="+- 0 9653 9558"/>
                            <a:gd name="T113" fmla="*/ T112 w 209"/>
                            <a:gd name="T114" fmla="+- 0 97 95"/>
                            <a:gd name="T115" fmla="*/ 97 h 142"/>
                            <a:gd name="T116" fmla="+- 0 9641 9558"/>
                            <a:gd name="T117" fmla="*/ T116 w 209"/>
                            <a:gd name="T118" fmla="+- 0 95 95"/>
                            <a:gd name="T119" fmla="*/ 95 h 142"/>
                            <a:gd name="T120" fmla="+- 0 9761 9558"/>
                            <a:gd name="T121" fmla="*/ T120 w 209"/>
                            <a:gd name="T122" fmla="+- 0 120 95"/>
                            <a:gd name="T123" fmla="*/ 120 h 142"/>
                            <a:gd name="T124" fmla="+- 0 9704 9558"/>
                            <a:gd name="T125" fmla="*/ T124 w 209"/>
                            <a:gd name="T126" fmla="+- 0 120 95"/>
                            <a:gd name="T127" fmla="*/ 120 h 142"/>
                            <a:gd name="T128" fmla="+- 0 9714 9558"/>
                            <a:gd name="T129" fmla="*/ T128 w 209"/>
                            <a:gd name="T130" fmla="+- 0 123 95"/>
                            <a:gd name="T131" fmla="*/ 123 h 142"/>
                            <a:gd name="T132" fmla="+- 0 9721 9558"/>
                            <a:gd name="T133" fmla="*/ T132 w 209"/>
                            <a:gd name="T134" fmla="+- 0 129 95"/>
                            <a:gd name="T135" fmla="*/ 129 h 142"/>
                            <a:gd name="T136" fmla="+- 0 9726 9558"/>
                            <a:gd name="T137" fmla="*/ T136 w 209"/>
                            <a:gd name="T138" fmla="+- 0 140 95"/>
                            <a:gd name="T139" fmla="*/ 140 h 142"/>
                            <a:gd name="T140" fmla="+- 0 9727 9558"/>
                            <a:gd name="T141" fmla="*/ T140 w 209"/>
                            <a:gd name="T142" fmla="+- 0 155 95"/>
                            <a:gd name="T143" fmla="*/ 155 h 142"/>
                            <a:gd name="T144" fmla="+- 0 9727 9558"/>
                            <a:gd name="T145" fmla="*/ T144 w 209"/>
                            <a:gd name="T146" fmla="+- 0 237 95"/>
                            <a:gd name="T147" fmla="*/ 237 h 142"/>
                            <a:gd name="T148" fmla="+- 0 9766 9558"/>
                            <a:gd name="T149" fmla="*/ T148 w 209"/>
                            <a:gd name="T150" fmla="+- 0 237 95"/>
                            <a:gd name="T151" fmla="*/ 237 h 142"/>
                            <a:gd name="T152" fmla="+- 0 9766 9558"/>
                            <a:gd name="T153" fmla="*/ T152 w 209"/>
                            <a:gd name="T154" fmla="+- 0 148 95"/>
                            <a:gd name="T155" fmla="*/ 148 h 142"/>
                            <a:gd name="T156" fmla="+- 0 9763 9558"/>
                            <a:gd name="T157" fmla="*/ T156 w 209"/>
                            <a:gd name="T158" fmla="+- 0 124 95"/>
                            <a:gd name="T159" fmla="*/ 124 h 142"/>
                            <a:gd name="T160" fmla="+- 0 9761 9558"/>
                            <a:gd name="T161" fmla="*/ T160 w 209"/>
                            <a:gd name="T162" fmla="+- 0 120 95"/>
                            <a:gd name="T163" fmla="*/ 120 h 142"/>
                            <a:gd name="T164" fmla="+- 0 9722 9558"/>
                            <a:gd name="T165" fmla="*/ T164 w 209"/>
                            <a:gd name="T166" fmla="+- 0 95 95"/>
                            <a:gd name="T167" fmla="*/ 95 h 142"/>
                            <a:gd name="T168" fmla="+- 0 9710 9558"/>
                            <a:gd name="T169" fmla="*/ T168 w 209"/>
                            <a:gd name="T170" fmla="+- 0 97 95"/>
                            <a:gd name="T171" fmla="*/ 97 h 142"/>
                            <a:gd name="T172" fmla="+- 0 9698 9558"/>
                            <a:gd name="T173" fmla="*/ T172 w 209"/>
                            <a:gd name="T174" fmla="+- 0 102 95"/>
                            <a:gd name="T175" fmla="*/ 102 h 142"/>
                            <a:gd name="T176" fmla="+- 0 9687 9558"/>
                            <a:gd name="T177" fmla="*/ T176 w 209"/>
                            <a:gd name="T178" fmla="+- 0 111 95"/>
                            <a:gd name="T179" fmla="*/ 111 h 142"/>
                            <a:gd name="T180" fmla="+- 0 9678 9558"/>
                            <a:gd name="T181" fmla="*/ T180 w 209"/>
                            <a:gd name="T182" fmla="+- 0 122 95"/>
                            <a:gd name="T183" fmla="*/ 122 h 142"/>
                            <a:gd name="T184" fmla="+- 0 9685 9558"/>
                            <a:gd name="T185" fmla="*/ T184 w 209"/>
                            <a:gd name="T186" fmla="+- 0 122 95"/>
                            <a:gd name="T187" fmla="*/ 122 h 142"/>
                            <a:gd name="T188" fmla="+- 0 9685 9558"/>
                            <a:gd name="T189" fmla="*/ T188 w 209"/>
                            <a:gd name="T190" fmla="+- 0 120 95"/>
                            <a:gd name="T191" fmla="*/ 120 h 142"/>
                            <a:gd name="T192" fmla="+- 0 9761 9558"/>
                            <a:gd name="T193" fmla="*/ T192 w 209"/>
                            <a:gd name="T194" fmla="+- 0 120 95"/>
                            <a:gd name="T195" fmla="*/ 120 h 142"/>
                            <a:gd name="T196" fmla="+- 0 9755 9558"/>
                            <a:gd name="T197" fmla="*/ T196 w 209"/>
                            <a:gd name="T198" fmla="+- 0 108 95"/>
                            <a:gd name="T199" fmla="*/ 108 h 142"/>
                            <a:gd name="T200" fmla="+- 0 9741 9558"/>
                            <a:gd name="T201" fmla="*/ T200 w 209"/>
                            <a:gd name="T202" fmla="+- 0 99 95"/>
                            <a:gd name="T203" fmla="*/ 99 h 142"/>
                            <a:gd name="T204" fmla="+- 0 9722 9558"/>
                            <a:gd name="T205" fmla="*/ T204 w 209"/>
                            <a:gd name="T206" fmla="+- 0 95 95"/>
                            <a:gd name="T207" fmla="*/ 95 h 1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209" h="142">
                              <a:moveTo>
                                <a:pt x="40" y="4"/>
                              </a:moveTo>
                              <a:lnTo>
                                <a:pt x="0" y="4"/>
                              </a:lnTo>
                              <a:lnTo>
                                <a:pt x="0" y="142"/>
                              </a:lnTo>
                              <a:lnTo>
                                <a:pt x="40" y="142"/>
                              </a:lnTo>
                              <a:lnTo>
                                <a:pt x="40" y="67"/>
                              </a:lnTo>
                              <a:lnTo>
                                <a:pt x="42" y="50"/>
                              </a:lnTo>
                              <a:lnTo>
                                <a:pt x="46" y="37"/>
                              </a:lnTo>
                              <a:lnTo>
                                <a:pt x="54" y="28"/>
                              </a:lnTo>
                              <a:lnTo>
                                <a:pt x="65" y="25"/>
                              </a:lnTo>
                              <a:lnTo>
                                <a:pt x="40" y="25"/>
                              </a:lnTo>
                              <a:lnTo>
                                <a:pt x="40" y="4"/>
                              </a:lnTo>
                              <a:close/>
                              <a:moveTo>
                                <a:pt x="83" y="0"/>
                              </a:moveTo>
                              <a:lnTo>
                                <a:pt x="71" y="2"/>
                              </a:lnTo>
                              <a:lnTo>
                                <a:pt x="59" y="7"/>
                              </a:lnTo>
                              <a:lnTo>
                                <a:pt x="49" y="15"/>
                              </a:lnTo>
                              <a:lnTo>
                                <a:pt x="41" y="25"/>
                              </a:lnTo>
                              <a:lnTo>
                                <a:pt x="65" y="25"/>
                              </a:lnTo>
                              <a:lnTo>
                                <a:pt x="75" y="28"/>
                              </a:lnTo>
                              <a:lnTo>
                                <a:pt x="81" y="35"/>
                              </a:lnTo>
                              <a:lnTo>
                                <a:pt x="84" y="46"/>
                              </a:lnTo>
                              <a:lnTo>
                                <a:pt x="85" y="60"/>
                              </a:lnTo>
                              <a:lnTo>
                                <a:pt x="85" y="142"/>
                              </a:lnTo>
                              <a:lnTo>
                                <a:pt x="123" y="142"/>
                              </a:lnTo>
                              <a:lnTo>
                                <a:pt x="123" y="45"/>
                              </a:lnTo>
                              <a:lnTo>
                                <a:pt x="127" y="27"/>
                              </a:lnTo>
                              <a:lnTo>
                                <a:pt x="120" y="27"/>
                              </a:lnTo>
                              <a:lnTo>
                                <a:pt x="114" y="16"/>
                              </a:lnTo>
                              <a:lnTo>
                                <a:pt x="106" y="7"/>
                              </a:lnTo>
                              <a:lnTo>
                                <a:pt x="95" y="2"/>
                              </a:lnTo>
                              <a:lnTo>
                                <a:pt x="83" y="0"/>
                              </a:lnTo>
                              <a:close/>
                              <a:moveTo>
                                <a:pt x="203" y="25"/>
                              </a:moveTo>
                              <a:lnTo>
                                <a:pt x="146" y="25"/>
                              </a:lnTo>
                              <a:lnTo>
                                <a:pt x="156" y="28"/>
                              </a:lnTo>
                              <a:lnTo>
                                <a:pt x="163" y="34"/>
                              </a:lnTo>
                              <a:lnTo>
                                <a:pt x="168" y="45"/>
                              </a:lnTo>
                              <a:lnTo>
                                <a:pt x="169" y="60"/>
                              </a:lnTo>
                              <a:lnTo>
                                <a:pt x="169" y="142"/>
                              </a:lnTo>
                              <a:lnTo>
                                <a:pt x="208" y="142"/>
                              </a:lnTo>
                              <a:lnTo>
                                <a:pt x="208" y="53"/>
                              </a:lnTo>
                              <a:lnTo>
                                <a:pt x="205" y="29"/>
                              </a:lnTo>
                              <a:lnTo>
                                <a:pt x="203" y="25"/>
                              </a:lnTo>
                              <a:close/>
                              <a:moveTo>
                                <a:pt x="164" y="0"/>
                              </a:moveTo>
                              <a:lnTo>
                                <a:pt x="152" y="2"/>
                              </a:lnTo>
                              <a:lnTo>
                                <a:pt x="140" y="7"/>
                              </a:lnTo>
                              <a:lnTo>
                                <a:pt x="129" y="16"/>
                              </a:lnTo>
                              <a:lnTo>
                                <a:pt x="120" y="27"/>
                              </a:lnTo>
                              <a:lnTo>
                                <a:pt x="127" y="27"/>
                              </a:lnTo>
                              <a:lnTo>
                                <a:pt x="127" y="25"/>
                              </a:lnTo>
                              <a:lnTo>
                                <a:pt x="203" y="25"/>
                              </a:lnTo>
                              <a:lnTo>
                                <a:pt x="197" y="13"/>
                              </a:lnTo>
                              <a:lnTo>
                                <a:pt x="183" y="4"/>
                              </a:lnTo>
                              <a:lnTo>
                                <a:pt x="1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AutoShape 13"/>
                      <wps:cNvSpPr>
                        <a:spLocks/>
                      </wps:cNvSpPr>
                      <wps:spPr bwMode="auto">
                        <a:xfrm>
                          <a:off x="9805" y="92"/>
                          <a:ext cx="140" cy="146"/>
                        </a:xfrm>
                        <a:custGeom>
                          <a:avLst/>
                          <a:gdLst>
                            <a:gd name="T0" fmla="+- 0 9875 9805"/>
                            <a:gd name="T1" fmla="*/ T0 w 140"/>
                            <a:gd name="T2" fmla="+- 0 92 92"/>
                            <a:gd name="T3" fmla="*/ 92 h 146"/>
                            <a:gd name="T4" fmla="+- 0 9849 9805"/>
                            <a:gd name="T5" fmla="*/ T4 w 140"/>
                            <a:gd name="T6" fmla="+- 0 96 92"/>
                            <a:gd name="T7" fmla="*/ 96 h 146"/>
                            <a:gd name="T8" fmla="+- 0 9826 9805"/>
                            <a:gd name="T9" fmla="*/ T8 w 140"/>
                            <a:gd name="T10" fmla="+- 0 111 92"/>
                            <a:gd name="T11" fmla="*/ 111 h 146"/>
                            <a:gd name="T12" fmla="+- 0 9811 9805"/>
                            <a:gd name="T13" fmla="*/ T12 w 140"/>
                            <a:gd name="T14" fmla="+- 0 134 92"/>
                            <a:gd name="T15" fmla="*/ 134 h 146"/>
                            <a:gd name="T16" fmla="+- 0 9805 9805"/>
                            <a:gd name="T17" fmla="*/ T16 w 140"/>
                            <a:gd name="T18" fmla="+- 0 168 92"/>
                            <a:gd name="T19" fmla="*/ 168 h 146"/>
                            <a:gd name="T20" fmla="+- 0 9811 9805"/>
                            <a:gd name="T21" fmla="*/ T20 w 140"/>
                            <a:gd name="T22" fmla="+- 0 200 92"/>
                            <a:gd name="T23" fmla="*/ 200 h 146"/>
                            <a:gd name="T24" fmla="+- 0 9827 9805"/>
                            <a:gd name="T25" fmla="*/ T24 w 140"/>
                            <a:gd name="T26" fmla="+- 0 221 92"/>
                            <a:gd name="T27" fmla="*/ 221 h 146"/>
                            <a:gd name="T28" fmla="+- 0 9850 9805"/>
                            <a:gd name="T29" fmla="*/ T28 w 140"/>
                            <a:gd name="T30" fmla="+- 0 233 92"/>
                            <a:gd name="T31" fmla="*/ 233 h 146"/>
                            <a:gd name="T32" fmla="+- 0 9875 9805"/>
                            <a:gd name="T33" fmla="*/ T32 w 140"/>
                            <a:gd name="T34" fmla="+- 0 237 92"/>
                            <a:gd name="T35" fmla="*/ 237 h 146"/>
                            <a:gd name="T36" fmla="+- 0 9903 9805"/>
                            <a:gd name="T37" fmla="*/ T36 w 140"/>
                            <a:gd name="T38" fmla="+- 0 232 92"/>
                            <a:gd name="T39" fmla="*/ 232 h 146"/>
                            <a:gd name="T40" fmla="+- 0 9914 9805"/>
                            <a:gd name="T41" fmla="*/ T40 w 140"/>
                            <a:gd name="T42" fmla="+- 0 224 92"/>
                            <a:gd name="T43" fmla="*/ 224 h 146"/>
                            <a:gd name="T44" fmla="+- 0 9875 9805"/>
                            <a:gd name="T45" fmla="*/ T44 w 140"/>
                            <a:gd name="T46" fmla="+- 0 224 92"/>
                            <a:gd name="T47" fmla="*/ 224 h 146"/>
                            <a:gd name="T48" fmla="+- 0 9862 9805"/>
                            <a:gd name="T49" fmla="*/ T48 w 140"/>
                            <a:gd name="T50" fmla="+- 0 220 92"/>
                            <a:gd name="T51" fmla="*/ 220 h 146"/>
                            <a:gd name="T52" fmla="+- 0 9853 9805"/>
                            <a:gd name="T53" fmla="*/ T52 w 140"/>
                            <a:gd name="T54" fmla="+- 0 208 92"/>
                            <a:gd name="T55" fmla="*/ 208 h 146"/>
                            <a:gd name="T56" fmla="+- 0 9849 9805"/>
                            <a:gd name="T57" fmla="*/ T56 w 140"/>
                            <a:gd name="T58" fmla="+- 0 190 92"/>
                            <a:gd name="T59" fmla="*/ 190 h 146"/>
                            <a:gd name="T60" fmla="+- 0 9847 9805"/>
                            <a:gd name="T61" fmla="*/ T60 w 140"/>
                            <a:gd name="T62" fmla="+- 0 168 92"/>
                            <a:gd name="T63" fmla="*/ 168 h 146"/>
                            <a:gd name="T64" fmla="+- 0 9849 9805"/>
                            <a:gd name="T65" fmla="*/ T64 w 140"/>
                            <a:gd name="T66" fmla="+- 0 140 92"/>
                            <a:gd name="T67" fmla="*/ 140 h 146"/>
                            <a:gd name="T68" fmla="+- 0 9855 9805"/>
                            <a:gd name="T69" fmla="*/ T68 w 140"/>
                            <a:gd name="T70" fmla="+- 0 120 92"/>
                            <a:gd name="T71" fmla="*/ 120 h 146"/>
                            <a:gd name="T72" fmla="+- 0 9864 9805"/>
                            <a:gd name="T73" fmla="*/ T72 w 140"/>
                            <a:gd name="T74" fmla="+- 0 108 92"/>
                            <a:gd name="T75" fmla="*/ 108 h 146"/>
                            <a:gd name="T76" fmla="+- 0 9875 9805"/>
                            <a:gd name="T77" fmla="*/ T76 w 140"/>
                            <a:gd name="T78" fmla="+- 0 105 92"/>
                            <a:gd name="T79" fmla="*/ 105 h 146"/>
                            <a:gd name="T80" fmla="+- 0 9917 9805"/>
                            <a:gd name="T81" fmla="*/ T80 w 140"/>
                            <a:gd name="T82" fmla="+- 0 105 92"/>
                            <a:gd name="T83" fmla="*/ 105 h 146"/>
                            <a:gd name="T84" fmla="+- 0 9904 9805"/>
                            <a:gd name="T85" fmla="*/ T84 w 140"/>
                            <a:gd name="T86" fmla="+- 0 97 92"/>
                            <a:gd name="T87" fmla="*/ 97 h 146"/>
                            <a:gd name="T88" fmla="+- 0 9875 9805"/>
                            <a:gd name="T89" fmla="*/ T88 w 140"/>
                            <a:gd name="T90" fmla="+- 0 92 92"/>
                            <a:gd name="T91" fmla="*/ 92 h 146"/>
                            <a:gd name="T92" fmla="+- 0 9917 9805"/>
                            <a:gd name="T93" fmla="*/ T92 w 140"/>
                            <a:gd name="T94" fmla="+- 0 105 92"/>
                            <a:gd name="T95" fmla="*/ 105 h 146"/>
                            <a:gd name="T96" fmla="+- 0 9875 9805"/>
                            <a:gd name="T97" fmla="*/ T96 w 140"/>
                            <a:gd name="T98" fmla="+- 0 105 92"/>
                            <a:gd name="T99" fmla="*/ 105 h 146"/>
                            <a:gd name="T100" fmla="+- 0 9887 9805"/>
                            <a:gd name="T101" fmla="*/ T100 w 140"/>
                            <a:gd name="T102" fmla="+- 0 108 92"/>
                            <a:gd name="T103" fmla="*/ 108 h 146"/>
                            <a:gd name="T104" fmla="+- 0 9896 9805"/>
                            <a:gd name="T105" fmla="*/ T104 w 140"/>
                            <a:gd name="T106" fmla="+- 0 119 92"/>
                            <a:gd name="T107" fmla="*/ 119 h 146"/>
                            <a:gd name="T108" fmla="+- 0 9901 9805"/>
                            <a:gd name="T109" fmla="*/ T108 w 140"/>
                            <a:gd name="T110" fmla="+- 0 135 92"/>
                            <a:gd name="T111" fmla="*/ 135 h 146"/>
                            <a:gd name="T112" fmla="+- 0 9902 9805"/>
                            <a:gd name="T113" fmla="*/ T112 w 140"/>
                            <a:gd name="T114" fmla="+- 0 157 92"/>
                            <a:gd name="T115" fmla="*/ 157 h 146"/>
                            <a:gd name="T116" fmla="+- 0 9901 9805"/>
                            <a:gd name="T117" fmla="*/ T116 w 140"/>
                            <a:gd name="T118" fmla="+- 0 186 92"/>
                            <a:gd name="T119" fmla="*/ 186 h 146"/>
                            <a:gd name="T120" fmla="+- 0 9895 9805"/>
                            <a:gd name="T121" fmla="*/ T120 w 140"/>
                            <a:gd name="T122" fmla="+- 0 207 92"/>
                            <a:gd name="T123" fmla="*/ 207 h 146"/>
                            <a:gd name="T124" fmla="+- 0 9887 9805"/>
                            <a:gd name="T125" fmla="*/ T124 w 140"/>
                            <a:gd name="T126" fmla="+- 0 220 92"/>
                            <a:gd name="T127" fmla="*/ 220 h 146"/>
                            <a:gd name="T128" fmla="+- 0 9875 9805"/>
                            <a:gd name="T129" fmla="*/ T128 w 140"/>
                            <a:gd name="T130" fmla="+- 0 224 92"/>
                            <a:gd name="T131" fmla="*/ 224 h 146"/>
                            <a:gd name="T132" fmla="+- 0 9914 9805"/>
                            <a:gd name="T133" fmla="*/ T132 w 140"/>
                            <a:gd name="T134" fmla="+- 0 224 92"/>
                            <a:gd name="T135" fmla="*/ 224 h 146"/>
                            <a:gd name="T136" fmla="+- 0 9925 9805"/>
                            <a:gd name="T137" fmla="*/ T136 w 140"/>
                            <a:gd name="T138" fmla="+- 0 217 92"/>
                            <a:gd name="T139" fmla="*/ 217 h 146"/>
                            <a:gd name="T140" fmla="+- 0 9939 9805"/>
                            <a:gd name="T141" fmla="*/ T140 w 140"/>
                            <a:gd name="T142" fmla="+- 0 193 92"/>
                            <a:gd name="T143" fmla="*/ 193 h 146"/>
                            <a:gd name="T144" fmla="+- 0 9944 9805"/>
                            <a:gd name="T145" fmla="*/ T144 w 140"/>
                            <a:gd name="T146" fmla="+- 0 161 92"/>
                            <a:gd name="T147" fmla="*/ 161 h 146"/>
                            <a:gd name="T148" fmla="+- 0 9940 9805"/>
                            <a:gd name="T149" fmla="*/ T148 w 140"/>
                            <a:gd name="T150" fmla="+- 0 133 92"/>
                            <a:gd name="T151" fmla="*/ 133 h 146"/>
                            <a:gd name="T152" fmla="+- 0 9926 9805"/>
                            <a:gd name="T153" fmla="*/ T152 w 140"/>
                            <a:gd name="T154" fmla="+- 0 111 92"/>
                            <a:gd name="T155" fmla="*/ 111 h 146"/>
                            <a:gd name="T156" fmla="+- 0 9917 9805"/>
                            <a:gd name="T157" fmla="*/ T156 w 140"/>
                            <a:gd name="T158" fmla="+- 0 105 92"/>
                            <a:gd name="T159" fmla="*/ 105 h 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140" h="146">
                              <a:moveTo>
                                <a:pt x="70" y="0"/>
                              </a:moveTo>
                              <a:lnTo>
                                <a:pt x="44" y="4"/>
                              </a:lnTo>
                              <a:lnTo>
                                <a:pt x="21" y="19"/>
                              </a:lnTo>
                              <a:lnTo>
                                <a:pt x="6" y="42"/>
                              </a:lnTo>
                              <a:lnTo>
                                <a:pt x="0" y="76"/>
                              </a:lnTo>
                              <a:lnTo>
                                <a:pt x="6" y="108"/>
                              </a:lnTo>
                              <a:lnTo>
                                <a:pt x="22" y="129"/>
                              </a:lnTo>
                              <a:lnTo>
                                <a:pt x="45" y="141"/>
                              </a:lnTo>
                              <a:lnTo>
                                <a:pt x="70" y="145"/>
                              </a:lnTo>
                              <a:lnTo>
                                <a:pt x="98" y="140"/>
                              </a:lnTo>
                              <a:lnTo>
                                <a:pt x="109" y="132"/>
                              </a:lnTo>
                              <a:lnTo>
                                <a:pt x="70" y="132"/>
                              </a:lnTo>
                              <a:lnTo>
                                <a:pt x="57" y="128"/>
                              </a:lnTo>
                              <a:lnTo>
                                <a:pt x="48" y="116"/>
                              </a:lnTo>
                              <a:lnTo>
                                <a:pt x="44" y="98"/>
                              </a:lnTo>
                              <a:lnTo>
                                <a:pt x="42" y="76"/>
                              </a:lnTo>
                              <a:lnTo>
                                <a:pt x="44" y="48"/>
                              </a:lnTo>
                              <a:lnTo>
                                <a:pt x="50" y="28"/>
                              </a:lnTo>
                              <a:lnTo>
                                <a:pt x="59" y="16"/>
                              </a:lnTo>
                              <a:lnTo>
                                <a:pt x="70" y="13"/>
                              </a:lnTo>
                              <a:lnTo>
                                <a:pt x="112" y="13"/>
                              </a:lnTo>
                              <a:lnTo>
                                <a:pt x="99" y="5"/>
                              </a:lnTo>
                              <a:lnTo>
                                <a:pt x="70" y="0"/>
                              </a:lnTo>
                              <a:close/>
                              <a:moveTo>
                                <a:pt x="112" y="13"/>
                              </a:moveTo>
                              <a:lnTo>
                                <a:pt x="70" y="13"/>
                              </a:lnTo>
                              <a:lnTo>
                                <a:pt x="82" y="16"/>
                              </a:lnTo>
                              <a:lnTo>
                                <a:pt x="91" y="27"/>
                              </a:lnTo>
                              <a:lnTo>
                                <a:pt x="96" y="43"/>
                              </a:lnTo>
                              <a:lnTo>
                                <a:pt x="97" y="65"/>
                              </a:lnTo>
                              <a:lnTo>
                                <a:pt x="96" y="94"/>
                              </a:lnTo>
                              <a:lnTo>
                                <a:pt x="90" y="115"/>
                              </a:lnTo>
                              <a:lnTo>
                                <a:pt x="82" y="128"/>
                              </a:lnTo>
                              <a:lnTo>
                                <a:pt x="70" y="132"/>
                              </a:lnTo>
                              <a:lnTo>
                                <a:pt x="109" y="132"/>
                              </a:lnTo>
                              <a:lnTo>
                                <a:pt x="120" y="125"/>
                              </a:lnTo>
                              <a:lnTo>
                                <a:pt x="134" y="101"/>
                              </a:lnTo>
                              <a:lnTo>
                                <a:pt x="139" y="69"/>
                              </a:lnTo>
                              <a:lnTo>
                                <a:pt x="135" y="41"/>
                              </a:lnTo>
                              <a:lnTo>
                                <a:pt x="121" y="19"/>
                              </a:lnTo>
                              <a:lnTo>
                                <a:pt x="112" y="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AutoShape 14"/>
                      <wps:cNvSpPr>
                        <a:spLocks/>
                      </wps:cNvSpPr>
                      <wps:spPr bwMode="auto">
                        <a:xfrm>
                          <a:off x="9979" y="18"/>
                          <a:ext cx="134" cy="220"/>
                        </a:xfrm>
                        <a:custGeom>
                          <a:avLst/>
                          <a:gdLst>
                            <a:gd name="T0" fmla="+- 0 10034 9979"/>
                            <a:gd name="T1" fmla="*/ T0 w 134"/>
                            <a:gd name="T2" fmla="+- 0 92 18"/>
                            <a:gd name="T3" fmla="*/ 92 h 220"/>
                            <a:gd name="T4" fmla="+- 0 10012 9979"/>
                            <a:gd name="T5" fmla="*/ T4 w 134"/>
                            <a:gd name="T6" fmla="+- 0 97 18"/>
                            <a:gd name="T7" fmla="*/ 97 h 220"/>
                            <a:gd name="T8" fmla="+- 0 9995 9979"/>
                            <a:gd name="T9" fmla="*/ T8 w 134"/>
                            <a:gd name="T10" fmla="+- 0 112 18"/>
                            <a:gd name="T11" fmla="*/ 112 h 220"/>
                            <a:gd name="T12" fmla="+- 0 9983 9979"/>
                            <a:gd name="T13" fmla="*/ T12 w 134"/>
                            <a:gd name="T14" fmla="+- 0 135 18"/>
                            <a:gd name="T15" fmla="*/ 135 h 220"/>
                            <a:gd name="T16" fmla="+- 0 9979 9979"/>
                            <a:gd name="T17" fmla="*/ T16 w 134"/>
                            <a:gd name="T18" fmla="+- 0 163 18"/>
                            <a:gd name="T19" fmla="*/ 163 h 220"/>
                            <a:gd name="T20" fmla="+- 0 9982 9979"/>
                            <a:gd name="T21" fmla="*/ T20 w 134"/>
                            <a:gd name="T22" fmla="+- 0 191 18"/>
                            <a:gd name="T23" fmla="*/ 191 h 220"/>
                            <a:gd name="T24" fmla="+- 0 9992 9979"/>
                            <a:gd name="T25" fmla="*/ T24 w 134"/>
                            <a:gd name="T26" fmla="+- 0 215 18"/>
                            <a:gd name="T27" fmla="*/ 215 h 220"/>
                            <a:gd name="T28" fmla="+- 0 10008 9979"/>
                            <a:gd name="T29" fmla="*/ T28 w 134"/>
                            <a:gd name="T30" fmla="+- 0 231 18"/>
                            <a:gd name="T31" fmla="*/ 231 h 220"/>
                            <a:gd name="T32" fmla="+- 0 10033 9979"/>
                            <a:gd name="T33" fmla="*/ T32 w 134"/>
                            <a:gd name="T34" fmla="+- 0 237 18"/>
                            <a:gd name="T35" fmla="*/ 237 h 220"/>
                            <a:gd name="T36" fmla="+- 0 10048 9979"/>
                            <a:gd name="T37" fmla="*/ T36 w 134"/>
                            <a:gd name="T38" fmla="+- 0 235 18"/>
                            <a:gd name="T39" fmla="*/ 235 h 220"/>
                            <a:gd name="T40" fmla="+- 0 10059 9979"/>
                            <a:gd name="T41" fmla="*/ T40 w 134"/>
                            <a:gd name="T42" fmla="+- 0 229 18"/>
                            <a:gd name="T43" fmla="*/ 229 h 220"/>
                            <a:gd name="T44" fmla="+- 0 10067 9979"/>
                            <a:gd name="T45" fmla="*/ T44 w 134"/>
                            <a:gd name="T46" fmla="+- 0 220 18"/>
                            <a:gd name="T47" fmla="*/ 220 h 220"/>
                            <a:gd name="T48" fmla="+- 0 10068 9979"/>
                            <a:gd name="T49" fmla="*/ T48 w 134"/>
                            <a:gd name="T50" fmla="+- 0 219 18"/>
                            <a:gd name="T51" fmla="*/ 219 h 220"/>
                            <a:gd name="T52" fmla="+- 0 10045 9979"/>
                            <a:gd name="T53" fmla="*/ T52 w 134"/>
                            <a:gd name="T54" fmla="+- 0 219 18"/>
                            <a:gd name="T55" fmla="*/ 219 h 220"/>
                            <a:gd name="T56" fmla="+- 0 10036 9979"/>
                            <a:gd name="T57" fmla="*/ T56 w 134"/>
                            <a:gd name="T58" fmla="+- 0 217 18"/>
                            <a:gd name="T59" fmla="*/ 217 h 220"/>
                            <a:gd name="T60" fmla="+- 0 10028 9979"/>
                            <a:gd name="T61" fmla="*/ T60 w 134"/>
                            <a:gd name="T62" fmla="+- 0 208 18"/>
                            <a:gd name="T63" fmla="*/ 208 h 220"/>
                            <a:gd name="T64" fmla="+- 0 10023 9979"/>
                            <a:gd name="T65" fmla="*/ T64 w 134"/>
                            <a:gd name="T66" fmla="+- 0 192 18"/>
                            <a:gd name="T67" fmla="*/ 192 h 220"/>
                            <a:gd name="T68" fmla="+- 0 10021 9979"/>
                            <a:gd name="T69" fmla="*/ T68 w 134"/>
                            <a:gd name="T70" fmla="+- 0 167 18"/>
                            <a:gd name="T71" fmla="*/ 167 h 220"/>
                            <a:gd name="T72" fmla="+- 0 10023 9979"/>
                            <a:gd name="T73" fmla="*/ T72 w 134"/>
                            <a:gd name="T74" fmla="+- 0 140 18"/>
                            <a:gd name="T75" fmla="*/ 140 h 220"/>
                            <a:gd name="T76" fmla="+- 0 10029 9979"/>
                            <a:gd name="T77" fmla="*/ T76 w 134"/>
                            <a:gd name="T78" fmla="+- 0 123 18"/>
                            <a:gd name="T79" fmla="*/ 123 h 220"/>
                            <a:gd name="T80" fmla="+- 0 10038 9979"/>
                            <a:gd name="T81" fmla="*/ T80 w 134"/>
                            <a:gd name="T82" fmla="+- 0 114 18"/>
                            <a:gd name="T83" fmla="*/ 114 h 220"/>
                            <a:gd name="T84" fmla="+- 0 10047 9979"/>
                            <a:gd name="T85" fmla="*/ T84 w 134"/>
                            <a:gd name="T86" fmla="+- 0 111 18"/>
                            <a:gd name="T87" fmla="*/ 111 h 220"/>
                            <a:gd name="T88" fmla="+- 0 10070 9979"/>
                            <a:gd name="T89" fmla="*/ T88 w 134"/>
                            <a:gd name="T90" fmla="+- 0 111 18"/>
                            <a:gd name="T91" fmla="*/ 111 h 220"/>
                            <a:gd name="T92" fmla="+- 0 10065 9979"/>
                            <a:gd name="T93" fmla="*/ T92 w 134"/>
                            <a:gd name="T94" fmla="+- 0 104 18"/>
                            <a:gd name="T95" fmla="*/ 104 h 220"/>
                            <a:gd name="T96" fmla="+- 0 10056 9979"/>
                            <a:gd name="T97" fmla="*/ T96 w 134"/>
                            <a:gd name="T98" fmla="+- 0 98 18"/>
                            <a:gd name="T99" fmla="*/ 98 h 220"/>
                            <a:gd name="T100" fmla="+- 0 10046 9979"/>
                            <a:gd name="T101" fmla="*/ T100 w 134"/>
                            <a:gd name="T102" fmla="+- 0 93 18"/>
                            <a:gd name="T103" fmla="*/ 93 h 220"/>
                            <a:gd name="T104" fmla="+- 0 10034 9979"/>
                            <a:gd name="T105" fmla="*/ T104 w 134"/>
                            <a:gd name="T106" fmla="+- 0 92 18"/>
                            <a:gd name="T107" fmla="*/ 92 h 220"/>
                            <a:gd name="T108" fmla="+- 0 10112 9979"/>
                            <a:gd name="T109" fmla="*/ T108 w 134"/>
                            <a:gd name="T110" fmla="+- 0 209 18"/>
                            <a:gd name="T111" fmla="*/ 209 h 220"/>
                            <a:gd name="T112" fmla="+- 0 10074 9979"/>
                            <a:gd name="T113" fmla="*/ T112 w 134"/>
                            <a:gd name="T114" fmla="+- 0 209 18"/>
                            <a:gd name="T115" fmla="*/ 209 h 220"/>
                            <a:gd name="T116" fmla="+- 0 10074 9979"/>
                            <a:gd name="T117" fmla="*/ T116 w 134"/>
                            <a:gd name="T118" fmla="+- 0 210 18"/>
                            <a:gd name="T119" fmla="*/ 210 h 220"/>
                            <a:gd name="T120" fmla="+- 0 10074 9979"/>
                            <a:gd name="T121" fmla="*/ T120 w 134"/>
                            <a:gd name="T122" fmla="+- 0 233 18"/>
                            <a:gd name="T123" fmla="*/ 233 h 220"/>
                            <a:gd name="T124" fmla="+- 0 10112 9979"/>
                            <a:gd name="T125" fmla="*/ T124 w 134"/>
                            <a:gd name="T126" fmla="+- 0 233 18"/>
                            <a:gd name="T127" fmla="*/ 233 h 220"/>
                            <a:gd name="T128" fmla="+- 0 10112 9979"/>
                            <a:gd name="T129" fmla="*/ T128 w 134"/>
                            <a:gd name="T130" fmla="+- 0 209 18"/>
                            <a:gd name="T131" fmla="*/ 209 h 220"/>
                            <a:gd name="T132" fmla="+- 0 10070 9979"/>
                            <a:gd name="T133" fmla="*/ T132 w 134"/>
                            <a:gd name="T134" fmla="+- 0 111 18"/>
                            <a:gd name="T135" fmla="*/ 111 h 220"/>
                            <a:gd name="T136" fmla="+- 0 10047 9979"/>
                            <a:gd name="T137" fmla="*/ T136 w 134"/>
                            <a:gd name="T138" fmla="+- 0 111 18"/>
                            <a:gd name="T139" fmla="*/ 111 h 220"/>
                            <a:gd name="T140" fmla="+- 0 10057 9979"/>
                            <a:gd name="T141" fmla="*/ T140 w 134"/>
                            <a:gd name="T142" fmla="+- 0 114 18"/>
                            <a:gd name="T143" fmla="*/ 114 h 220"/>
                            <a:gd name="T144" fmla="+- 0 10065 9979"/>
                            <a:gd name="T145" fmla="*/ T144 w 134"/>
                            <a:gd name="T146" fmla="+- 0 123 18"/>
                            <a:gd name="T147" fmla="*/ 123 h 220"/>
                            <a:gd name="T148" fmla="+- 0 10070 9979"/>
                            <a:gd name="T149" fmla="*/ T148 w 134"/>
                            <a:gd name="T150" fmla="+- 0 139 18"/>
                            <a:gd name="T151" fmla="*/ 139 h 220"/>
                            <a:gd name="T152" fmla="+- 0 10072 9979"/>
                            <a:gd name="T153" fmla="*/ T152 w 134"/>
                            <a:gd name="T154" fmla="+- 0 162 18"/>
                            <a:gd name="T155" fmla="*/ 162 h 220"/>
                            <a:gd name="T156" fmla="+- 0 10070 9979"/>
                            <a:gd name="T157" fmla="*/ T156 w 134"/>
                            <a:gd name="T158" fmla="+- 0 188 18"/>
                            <a:gd name="T159" fmla="*/ 188 h 220"/>
                            <a:gd name="T160" fmla="+- 0 10064 9979"/>
                            <a:gd name="T161" fmla="*/ T160 w 134"/>
                            <a:gd name="T162" fmla="+- 0 206 18"/>
                            <a:gd name="T163" fmla="*/ 206 h 220"/>
                            <a:gd name="T164" fmla="+- 0 10056 9979"/>
                            <a:gd name="T165" fmla="*/ T164 w 134"/>
                            <a:gd name="T166" fmla="+- 0 216 18"/>
                            <a:gd name="T167" fmla="*/ 216 h 220"/>
                            <a:gd name="T168" fmla="+- 0 10045 9979"/>
                            <a:gd name="T169" fmla="*/ T168 w 134"/>
                            <a:gd name="T170" fmla="+- 0 219 18"/>
                            <a:gd name="T171" fmla="*/ 219 h 220"/>
                            <a:gd name="T172" fmla="+- 0 10068 9979"/>
                            <a:gd name="T173" fmla="*/ T172 w 134"/>
                            <a:gd name="T174" fmla="+- 0 219 18"/>
                            <a:gd name="T175" fmla="*/ 219 h 220"/>
                            <a:gd name="T176" fmla="+- 0 10074 9979"/>
                            <a:gd name="T177" fmla="*/ T176 w 134"/>
                            <a:gd name="T178" fmla="+- 0 209 18"/>
                            <a:gd name="T179" fmla="*/ 209 h 220"/>
                            <a:gd name="T180" fmla="+- 0 10112 9979"/>
                            <a:gd name="T181" fmla="*/ T180 w 134"/>
                            <a:gd name="T182" fmla="+- 0 209 18"/>
                            <a:gd name="T183" fmla="*/ 209 h 220"/>
                            <a:gd name="T184" fmla="+- 0 10112 9979"/>
                            <a:gd name="T185" fmla="*/ T184 w 134"/>
                            <a:gd name="T186" fmla="+- 0 113 18"/>
                            <a:gd name="T187" fmla="*/ 113 h 220"/>
                            <a:gd name="T188" fmla="+- 0 10071 9979"/>
                            <a:gd name="T189" fmla="*/ T188 w 134"/>
                            <a:gd name="T190" fmla="+- 0 113 18"/>
                            <a:gd name="T191" fmla="*/ 113 h 220"/>
                            <a:gd name="T192" fmla="+- 0 10070 9979"/>
                            <a:gd name="T193" fmla="*/ T192 w 134"/>
                            <a:gd name="T194" fmla="+- 0 111 18"/>
                            <a:gd name="T195" fmla="*/ 111 h 220"/>
                            <a:gd name="T196" fmla="+- 0 10112 9979"/>
                            <a:gd name="T197" fmla="*/ T196 w 134"/>
                            <a:gd name="T198" fmla="+- 0 18 18"/>
                            <a:gd name="T199" fmla="*/ 18 h 220"/>
                            <a:gd name="T200" fmla="+- 0 10072 9979"/>
                            <a:gd name="T201" fmla="*/ T200 w 134"/>
                            <a:gd name="T202" fmla="+- 0 18 18"/>
                            <a:gd name="T203" fmla="*/ 18 h 220"/>
                            <a:gd name="T204" fmla="+- 0 10072 9979"/>
                            <a:gd name="T205" fmla="*/ T204 w 134"/>
                            <a:gd name="T206" fmla="+- 0 113 18"/>
                            <a:gd name="T207" fmla="*/ 113 h 220"/>
                            <a:gd name="T208" fmla="+- 0 10112 9979"/>
                            <a:gd name="T209" fmla="*/ T208 w 134"/>
                            <a:gd name="T210" fmla="+- 0 113 18"/>
                            <a:gd name="T211" fmla="*/ 113 h 220"/>
                            <a:gd name="T212" fmla="+- 0 10112 9979"/>
                            <a:gd name="T213" fmla="*/ T212 w 134"/>
                            <a:gd name="T214" fmla="+- 0 18 18"/>
                            <a:gd name="T215" fmla="*/ 18 h 2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34" h="220">
                              <a:moveTo>
                                <a:pt x="55" y="74"/>
                              </a:moveTo>
                              <a:lnTo>
                                <a:pt x="33" y="79"/>
                              </a:lnTo>
                              <a:lnTo>
                                <a:pt x="16" y="94"/>
                              </a:lnTo>
                              <a:lnTo>
                                <a:pt x="4" y="117"/>
                              </a:lnTo>
                              <a:lnTo>
                                <a:pt x="0" y="145"/>
                              </a:lnTo>
                              <a:lnTo>
                                <a:pt x="3" y="173"/>
                              </a:lnTo>
                              <a:lnTo>
                                <a:pt x="13" y="197"/>
                              </a:lnTo>
                              <a:lnTo>
                                <a:pt x="29" y="213"/>
                              </a:lnTo>
                              <a:lnTo>
                                <a:pt x="54" y="219"/>
                              </a:lnTo>
                              <a:lnTo>
                                <a:pt x="69" y="217"/>
                              </a:lnTo>
                              <a:lnTo>
                                <a:pt x="80" y="211"/>
                              </a:lnTo>
                              <a:lnTo>
                                <a:pt x="88" y="202"/>
                              </a:lnTo>
                              <a:lnTo>
                                <a:pt x="89" y="201"/>
                              </a:lnTo>
                              <a:lnTo>
                                <a:pt x="66" y="201"/>
                              </a:lnTo>
                              <a:lnTo>
                                <a:pt x="57" y="199"/>
                              </a:lnTo>
                              <a:lnTo>
                                <a:pt x="49" y="190"/>
                              </a:lnTo>
                              <a:lnTo>
                                <a:pt x="44" y="174"/>
                              </a:lnTo>
                              <a:lnTo>
                                <a:pt x="42" y="149"/>
                              </a:lnTo>
                              <a:lnTo>
                                <a:pt x="44" y="122"/>
                              </a:lnTo>
                              <a:lnTo>
                                <a:pt x="50" y="105"/>
                              </a:lnTo>
                              <a:lnTo>
                                <a:pt x="59" y="96"/>
                              </a:lnTo>
                              <a:lnTo>
                                <a:pt x="68" y="93"/>
                              </a:lnTo>
                              <a:lnTo>
                                <a:pt x="91" y="93"/>
                              </a:lnTo>
                              <a:lnTo>
                                <a:pt x="86" y="86"/>
                              </a:lnTo>
                              <a:lnTo>
                                <a:pt x="77" y="80"/>
                              </a:lnTo>
                              <a:lnTo>
                                <a:pt x="67" y="75"/>
                              </a:lnTo>
                              <a:lnTo>
                                <a:pt x="55" y="74"/>
                              </a:lnTo>
                              <a:close/>
                              <a:moveTo>
                                <a:pt x="133" y="191"/>
                              </a:moveTo>
                              <a:lnTo>
                                <a:pt x="95" y="191"/>
                              </a:lnTo>
                              <a:lnTo>
                                <a:pt x="95" y="192"/>
                              </a:lnTo>
                              <a:lnTo>
                                <a:pt x="95" y="215"/>
                              </a:lnTo>
                              <a:lnTo>
                                <a:pt x="133" y="215"/>
                              </a:lnTo>
                              <a:lnTo>
                                <a:pt x="133" y="191"/>
                              </a:lnTo>
                              <a:close/>
                              <a:moveTo>
                                <a:pt x="91" y="93"/>
                              </a:moveTo>
                              <a:lnTo>
                                <a:pt x="68" y="93"/>
                              </a:lnTo>
                              <a:lnTo>
                                <a:pt x="78" y="96"/>
                              </a:lnTo>
                              <a:lnTo>
                                <a:pt x="86" y="105"/>
                              </a:lnTo>
                              <a:lnTo>
                                <a:pt x="91" y="121"/>
                              </a:lnTo>
                              <a:lnTo>
                                <a:pt x="93" y="144"/>
                              </a:lnTo>
                              <a:lnTo>
                                <a:pt x="91" y="170"/>
                              </a:lnTo>
                              <a:lnTo>
                                <a:pt x="85" y="188"/>
                              </a:lnTo>
                              <a:lnTo>
                                <a:pt x="77" y="198"/>
                              </a:lnTo>
                              <a:lnTo>
                                <a:pt x="66" y="201"/>
                              </a:lnTo>
                              <a:lnTo>
                                <a:pt x="89" y="201"/>
                              </a:lnTo>
                              <a:lnTo>
                                <a:pt x="95" y="191"/>
                              </a:lnTo>
                              <a:lnTo>
                                <a:pt x="133" y="191"/>
                              </a:lnTo>
                              <a:lnTo>
                                <a:pt x="133" y="95"/>
                              </a:lnTo>
                              <a:lnTo>
                                <a:pt x="92" y="95"/>
                              </a:lnTo>
                              <a:lnTo>
                                <a:pt x="91" y="93"/>
                              </a:lnTo>
                              <a:close/>
                              <a:moveTo>
                                <a:pt x="133" y="0"/>
                              </a:moveTo>
                              <a:lnTo>
                                <a:pt x="93" y="0"/>
                              </a:lnTo>
                              <a:lnTo>
                                <a:pt x="93" y="95"/>
                              </a:lnTo>
                              <a:lnTo>
                                <a:pt x="133" y="95"/>
                              </a:lnTo>
                              <a:lnTo>
                                <a:pt x="1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AutoShape 15"/>
                      <wps:cNvSpPr>
                        <a:spLocks/>
                      </wps:cNvSpPr>
                      <wps:spPr bwMode="auto">
                        <a:xfrm>
                          <a:off x="10152" y="92"/>
                          <a:ext cx="125" cy="146"/>
                        </a:xfrm>
                        <a:custGeom>
                          <a:avLst/>
                          <a:gdLst>
                            <a:gd name="T0" fmla="+- 0 10218 10152"/>
                            <a:gd name="T1" fmla="*/ T0 w 125"/>
                            <a:gd name="T2" fmla="+- 0 92 92"/>
                            <a:gd name="T3" fmla="*/ 92 h 146"/>
                            <a:gd name="T4" fmla="+- 0 10192 10152"/>
                            <a:gd name="T5" fmla="*/ T4 w 125"/>
                            <a:gd name="T6" fmla="+- 0 96 92"/>
                            <a:gd name="T7" fmla="*/ 96 h 146"/>
                            <a:gd name="T8" fmla="+- 0 10171 10152"/>
                            <a:gd name="T9" fmla="*/ T8 w 125"/>
                            <a:gd name="T10" fmla="+- 0 110 92"/>
                            <a:gd name="T11" fmla="*/ 110 h 146"/>
                            <a:gd name="T12" fmla="+- 0 10157 10152"/>
                            <a:gd name="T13" fmla="*/ T12 w 125"/>
                            <a:gd name="T14" fmla="+- 0 133 92"/>
                            <a:gd name="T15" fmla="*/ 133 h 146"/>
                            <a:gd name="T16" fmla="+- 0 10152 10152"/>
                            <a:gd name="T17" fmla="*/ T16 w 125"/>
                            <a:gd name="T18" fmla="+- 0 165 92"/>
                            <a:gd name="T19" fmla="*/ 165 h 146"/>
                            <a:gd name="T20" fmla="+- 0 10158 10152"/>
                            <a:gd name="T21" fmla="*/ T20 w 125"/>
                            <a:gd name="T22" fmla="+- 0 197 92"/>
                            <a:gd name="T23" fmla="*/ 197 h 146"/>
                            <a:gd name="T24" fmla="+- 0 10173 10152"/>
                            <a:gd name="T25" fmla="*/ T24 w 125"/>
                            <a:gd name="T26" fmla="+- 0 220 92"/>
                            <a:gd name="T27" fmla="*/ 220 h 146"/>
                            <a:gd name="T28" fmla="+- 0 10195 10152"/>
                            <a:gd name="T29" fmla="*/ T28 w 125"/>
                            <a:gd name="T30" fmla="+- 0 233 92"/>
                            <a:gd name="T31" fmla="*/ 233 h 146"/>
                            <a:gd name="T32" fmla="+- 0 10222 10152"/>
                            <a:gd name="T33" fmla="*/ T32 w 125"/>
                            <a:gd name="T34" fmla="+- 0 237 92"/>
                            <a:gd name="T35" fmla="*/ 237 h 146"/>
                            <a:gd name="T36" fmla="+- 0 10236 10152"/>
                            <a:gd name="T37" fmla="*/ T36 w 125"/>
                            <a:gd name="T38" fmla="+- 0 236 92"/>
                            <a:gd name="T39" fmla="*/ 236 h 146"/>
                            <a:gd name="T40" fmla="+- 0 10248 10152"/>
                            <a:gd name="T41" fmla="*/ T40 w 125"/>
                            <a:gd name="T42" fmla="+- 0 233 92"/>
                            <a:gd name="T43" fmla="*/ 233 h 146"/>
                            <a:gd name="T44" fmla="+- 0 10257 10152"/>
                            <a:gd name="T45" fmla="*/ T44 w 125"/>
                            <a:gd name="T46" fmla="+- 0 229 92"/>
                            <a:gd name="T47" fmla="*/ 229 h 146"/>
                            <a:gd name="T48" fmla="+- 0 10265 10152"/>
                            <a:gd name="T49" fmla="*/ T48 w 125"/>
                            <a:gd name="T50" fmla="+- 0 224 92"/>
                            <a:gd name="T51" fmla="*/ 224 h 146"/>
                            <a:gd name="T52" fmla="+- 0 10267 10152"/>
                            <a:gd name="T53" fmla="*/ T52 w 125"/>
                            <a:gd name="T54" fmla="+- 0 218 92"/>
                            <a:gd name="T55" fmla="*/ 218 h 146"/>
                            <a:gd name="T56" fmla="+- 0 10233 10152"/>
                            <a:gd name="T57" fmla="*/ T56 w 125"/>
                            <a:gd name="T58" fmla="+- 0 218 92"/>
                            <a:gd name="T59" fmla="*/ 218 h 146"/>
                            <a:gd name="T60" fmla="+- 0 10216 10152"/>
                            <a:gd name="T61" fmla="*/ T60 w 125"/>
                            <a:gd name="T62" fmla="+- 0 214 92"/>
                            <a:gd name="T63" fmla="*/ 214 h 146"/>
                            <a:gd name="T64" fmla="+- 0 10204 10152"/>
                            <a:gd name="T65" fmla="*/ T64 w 125"/>
                            <a:gd name="T66" fmla="+- 0 203 92"/>
                            <a:gd name="T67" fmla="*/ 203 h 146"/>
                            <a:gd name="T68" fmla="+- 0 10197 10152"/>
                            <a:gd name="T69" fmla="*/ T68 w 125"/>
                            <a:gd name="T70" fmla="+- 0 186 92"/>
                            <a:gd name="T71" fmla="*/ 186 h 146"/>
                            <a:gd name="T72" fmla="+- 0 10195 10152"/>
                            <a:gd name="T73" fmla="*/ T72 w 125"/>
                            <a:gd name="T74" fmla="+- 0 164 92"/>
                            <a:gd name="T75" fmla="*/ 164 h 146"/>
                            <a:gd name="T76" fmla="+- 0 10276 10152"/>
                            <a:gd name="T77" fmla="*/ T76 w 125"/>
                            <a:gd name="T78" fmla="+- 0 164 92"/>
                            <a:gd name="T79" fmla="*/ 164 h 146"/>
                            <a:gd name="T80" fmla="+- 0 10276 10152"/>
                            <a:gd name="T81" fmla="*/ T80 w 125"/>
                            <a:gd name="T82" fmla="+- 0 162 92"/>
                            <a:gd name="T83" fmla="*/ 162 h 146"/>
                            <a:gd name="T84" fmla="+- 0 10276 10152"/>
                            <a:gd name="T85" fmla="*/ T84 w 125"/>
                            <a:gd name="T86" fmla="+- 0 155 92"/>
                            <a:gd name="T87" fmla="*/ 155 h 146"/>
                            <a:gd name="T88" fmla="+- 0 10276 10152"/>
                            <a:gd name="T89" fmla="*/ T88 w 125"/>
                            <a:gd name="T90" fmla="+- 0 151 92"/>
                            <a:gd name="T91" fmla="*/ 151 h 146"/>
                            <a:gd name="T92" fmla="+- 0 10195 10152"/>
                            <a:gd name="T93" fmla="*/ T92 w 125"/>
                            <a:gd name="T94" fmla="+- 0 151 92"/>
                            <a:gd name="T95" fmla="*/ 151 h 146"/>
                            <a:gd name="T96" fmla="+- 0 10196 10152"/>
                            <a:gd name="T97" fmla="*/ T96 w 125"/>
                            <a:gd name="T98" fmla="+- 0 135 92"/>
                            <a:gd name="T99" fmla="*/ 135 h 146"/>
                            <a:gd name="T100" fmla="+- 0 10200 10152"/>
                            <a:gd name="T101" fmla="*/ T100 w 125"/>
                            <a:gd name="T102" fmla="+- 0 120 92"/>
                            <a:gd name="T103" fmla="*/ 120 h 146"/>
                            <a:gd name="T104" fmla="+- 0 10207 10152"/>
                            <a:gd name="T105" fmla="*/ T104 w 125"/>
                            <a:gd name="T106" fmla="+- 0 109 92"/>
                            <a:gd name="T107" fmla="*/ 109 h 146"/>
                            <a:gd name="T108" fmla="+- 0 10217 10152"/>
                            <a:gd name="T109" fmla="*/ T108 w 125"/>
                            <a:gd name="T110" fmla="+- 0 105 92"/>
                            <a:gd name="T111" fmla="*/ 105 h 146"/>
                            <a:gd name="T112" fmla="+- 0 10256 10152"/>
                            <a:gd name="T113" fmla="*/ T112 w 125"/>
                            <a:gd name="T114" fmla="+- 0 105 92"/>
                            <a:gd name="T115" fmla="*/ 105 h 146"/>
                            <a:gd name="T116" fmla="+- 0 10243 10152"/>
                            <a:gd name="T117" fmla="*/ T116 w 125"/>
                            <a:gd name="T118" fmla="+- 0 96 92"/>
                            <a:gd name="T119" fmla="*/ 96 h 146"/>
                            <a:gd name="T120" fmla="+- 0 10218 10152"/>
                            <a:gd name="T121" fmla="*/ T120 w 125"/>
                            <a:gd name="T122" fmla="+- 0 92 92"/>
                            <a:gd name="T123" fmla="*/ 92 h 146"/>
                            <a:gd name="T124" fmla="+- 0 10268 10152"/>
                            <a:gd name="T125" fmla="*/ T124 w 125"/>
                            <a:gd name="T126" fmla="+- 0 206 92"/>
                            <a:gd name="T127" fmla="*/ 206 h 146"/>
                            <a:gd name="T128" fmla="+- 0 10257 10152"/>
                            <a:gd name="T129" fmla="*/ T128 w 125"/>
                            <a:gd name="T130" fmla="+- 0 214 92"/>
                            <a:gd name="T131" fmla="*/ 214 h 146"/>
                            <a:gd name="T132" fmla="+- 0 10246 10152"/>
                            <a:gd name="T133" fmla="*/ T132 w 125"/>
                            <a:gd name="T134" fmla="+- 0 218 92"/>
                            <a:gd name="T135" fmla="*/ 218 h 146"/>
                            <a:gd name="T136" fmla="+- 0 10267 10152"/>
                            <a:gd name="T137" fmla="*/ T136 w 125"/>
                            <a:gd name="T138" fmla="+- 0 218 92"/>
                            <a:gd name="T139" fmla="*/ 218 h 146"/>
                            <a:gd name="T140" fmla="+- 0 10271 10152"/>
                            <a:gd name="T141" fmla="*/ T140 w 125"/>
                            <a:gd name="T142" fmla="+- 0 208 92"/>
                            <a:gd name="T143" fmla="*/ 208 h 146"/>
                            <a:gd name="T144" fmla="+- 0 10268 10152"/>
                            <a:gd name="T145" fmla="*/ T144 w 125"/>
                            <a:gd name="T146" fmla="+- 0 206 92"/>
                            <a:gd name="T147" fmla="*/ 206 h 146"/>
                            <a:gd name="T148" fmla="+- 0 10256 10152"/>
                            <a:gd name="T149" fmla="*/ T148 w 125"/>
                            <a:gd name="T150" fmla="+- 0 105 92"/>
                            <a:gd name="T151" fmla="*/ 105 h 146"/>
                            <a:gd name="T152" fmla="+- 0 10217 10152"/>
                            <a:gd name="T153" fmla="*/ T152 w 125"/>
                            <a:gd name="T154" fmla="+- 0 105 92"/>
                            <a:gd name="T155" fmla="*/ 105 h 146"/>
                            <a:gd name="T156" fmla="+- 0 10227 10152"/>
                            <a:gd name="T157" fmla="*/ T156 w 125"/>
                            <a:gd name="T158" fmla="+- 0 108 92"/>
                            <a:gd name="T159" fmla="*/ 108 h 146"/>
                            <a:gd name="T160" fmla="+- 0 10233 10152"/>
                            <a:gd name="T161" fmla="*/ T160 w 125"/>
                            <a:gd name="T162" fmla="+- 0 117 92"/>
                            <a:gd name="T163" fmla="*/ 117 h 146"/>
                            <a:gd name="T164" fmla="+- 0 10237 10152"/>
                            <a:gd name="T165" fmla="*/ T164 w 125"/>
                            <a:gd name="T166" fmla="+- 0 132 92"/>
                            <a:gd name="T167" fmla="*/ 132 h 146"/>
                            <a:gd name="T168" fmla="+- 0 10238 10152"/>
                            <a:gd name="T169" fmla="*/ T168 w 125"/>
                            <a:gd name="T170" fmla="+- 0 151 92"/>
                            <a:gd name="T171" fmla="*/ 151 h 146"/>
                            <a:gd name="T172" fmla="+- 0 10276 10152"/>
                            <a:gd name="T173" fmla="*/ T172 w 125"/>
                            <a:gd name="T174" fmla="+- 0 151 92"/>
                            <a:gd name="T175" fmla="*/ 151 h 146"/>
                            <a:gd name="T176" fmla="+- 0 10273 10152"/>
                            <a:gd name="T177" fmla="*/ T176 w 125"/>
                            <a:gd name="T178" fmla="+- 0 128 92"/>
                            <a:gd name="T179" fmla="*/ 128 h 146"/>
                            <a:gd name="T180" fmla="+- 0 10261 10152"/>
                            <a:gd name="T181" fmla="*/ T180 w 125"/>
                            <a:gd name="T182" fmla="+- 0 109 92"/>
                            <a:gd name="T183" fmla="*/ 109 h 146"/>
                            <a:gd name="T184" fmla="+- 0 10256 10152"/>
                            <a:gd name="T185" fmla="*/ T184 w 125"/>
                            <a:gd name="T186" fmla="+- 0 105 92"/>
                            <a:gd name="T187" fmla="*/ 105 h 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</a:cxnLst>
                          <a:rect l="0" t="0" r="r" b="b"/>
                          <a:pathLst>
                            <a:path w="125" h="146">
                              <a:moveTo>
                                <a:pt x="66" y="0"/>
                              </a:moveTo>
                              <a:lnTo>
                                <a:pt x="40" y="4"/>
                              </a:lnTo>
                              <a:lnTo>
                                <a:pt x="19" y="18"/>
                              </a:lnTo>
                              <a:lnTo>
                                <a:pt x="5" y="41"/>
                              </a:lnTo>
                              <a:lnTo>
                                <a:pt x="0" y="73"/>
                              </a:lnTo>
                              <a:lnTo>
                                <a:pt x="6" y="105"/>
                              </a:lnTo>
                              <a:lnTo>
                                <a:pt x="21" y="128"/>
                              </a:lnTo>
                              <a:lnTo>
                                <a:pt x="43" y="141"/>
                              </a:lnTo>
                              <a:lnTo>
                                <a:pt x="70" y="145"/>
                              </a:lnTo>
                              <a:lnTo>
                                <a:pt x="84" y="144"/>
                              </a:lnTo>
                              <a:lnTo>
                                <a:pt x="96" y="141"/>
                              </a:lnTo>
                              <a:lnTo>
                                <a:pt x="105" y="137"/>
                              </a:lnTo>
                              <a:lnTo>
                                <a:pt x="113" y="132"/>
                              </a:lnTo>
                              <a:lnTo>
                                <a:pt x="115" y="126"/>
                              </a:lnTo>
                              <a:lnTo>
                                <a:pt x="81" y="126"/>
                              </a:lnTo>
                              <a:lnTo>
                                <a:pt x="64" y="122"/>
                              </a:lnTo>
                              <a:lnTo>
                                <a:pt x="52" y="111"/>
                              </a:lnTo>
                              <a:lnTo>
                                <a:pt x="45" y="94"/>
                              </a:lnTo>
                              <a:lnTo>
                                <a:pt x="43" y="72"/>
                              </a:lnTo>
                              <a:lnTo>
                                <a:pt x="124" y="72"/>
                              </a:lnTo>
                              <a:lnTo>
                                <a:pt x="124" y="70"/>
                              </a:lnTo>
                              <a:lnTo>
                                <a:pt x="124" y="63"/>
                              </a:lnTo>
                              <a:lnTo>
                                <a:pt x="124" y="59"/>
                              </a:lnTo>
                              <a:lnTo>
                                <a:pt x="43" y="59"/>
                              </a:lnTo>
                              <a:lnTo>
                                <a:pt x="44" y="43"/>
                              </a:lnTo>
                              <a:lnTo>
                                <a:pt x="48" y="28"/>
                              </a:lnTo>
                              <a:lnTo>
                                <a:pt x="55" y="17"/>
                              </a:lnTo>
                              <a:lnTo>
                                <a:pt x="65" y="13"/>
                              </a:lnTo>
                              <a:lnTo>
                                <a:pt x="104" y="13"/>
                              </a:lnTo>
                              <a:lnTo>
                                <a:pt x="91" y="4"/>
                              </a:lnTo>
                              <a:lnTo>
                                <a:pt x="66" y="0"/>
                              </a:lnTo>
                              <a:close/>
                              <a:moveTo>
                                <a:pt x="116" y="114"/>
                              </a:moveTo>
                              <a:lnTo>
                                <a:pt x="105" y="122"/>
                              </a:lnTo>
                              <a:lnTo>
                                <a:pt x="94" y="126"/>
                              </a:lnTo>
                              <a:lnTo>
                                <a:pt x="115" y="126"/>
                              </a:lnTo>
                              <a:lnTo>
                                <a:pt x="119" y="116"/>
                              </a:lnTo>
                              <a:lnTo>
                                <a:pt x="116" y="114"/>
                              </a:lnTo>
                              <a:close/>
                              <a:moveTo>
                                <a:pt x="104" y="13"/>
                              </a:moveTo>
                              <a:lnTo>
                                <a:pt x="65" y="13"/>
                              </a:lnTo>
                              <a:lnTo>
                                <a:pt x="75" y="16"/>
                              </a:lnTo>
                              <a:lnTo>
                                <a:pt x="81" y="25"/>
                              </a:lnTo>
                              <a:lnTo>
                                <a:pt x="85" y="40"/>
                              </a:lnTo>
                              <a:lnTo>
                                <a:pt x="86" y="59"/>
                              </a:lnTo>
                              <a:lnTo>
                                <a:pt x="124" y="59"/>
                              </a:lnTo>
                              <a:lnTo>
                                <a:pt x="121" y="36"/>
                              </a:lnTo>
                              <a:lnTo>
                                <a:pt x="109" y="17"/>
                              </a:lnTo>
                              <a:lnTo>
                                <a:pt x="104" y="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AutoShape 16"/>
                      <wps:cNvSpPr>
                        <a:spLocks/>
                      </wps:cNvSpPr>
                      <wps:spPr bwMode="auto">
                        <a:xfrm>
                          <a:off x="10405" y="92"/>
                          <a:ext cx="125" cy="146"/>
                        </a:xfrm>
                        <a:custGeom>
                          <a:avLst/>
                          <a:gdLst>
                            <a:gd name="T0" fmla="+- 0 10471 10405"/>
                            <a:gd name="T1" fmla="*/ T0 w 125"/>
                            <a:gd name="T2" fmla="+- 0 92 92"/>
                            <a:gd name="T3" fmla="*/ 92 h 146"/>
                            <a:gd name="T4" fmla="+- 0 10445 10405"/>
                            <a:gd name="T5" fmla="*/ T4 w 125"/>
                            <a:gd name="T6" fmla="+- 0 96 92"/>
                            <a:gd name="T7" fmla="*/ 96 h 146"/>
                            <a:gd name="T8" fmla="+- 0 10424 10405"/>
                            <a:gd name="T9" fmla="*/ T8 w 125"/>
                            <a:gd name="T10" fmla="+- 0 110 92"/>
                            <a:gd name="T11" fmla="*/ 110 h 146"/>
                            <a:gd name="T12" fmla="+- 0 10410 10405"/>
                            <a:gd name="T13" fmla="*/ T12 w 125"/>
                            <a:gd name="T14" fmla="+- 0 133 92"/>
                            <a:gd name="T15" fmla="*/ 133 h 146"/>
                            <a:gd name="T16" fmla="+- 0 10405 10405"/>
                            <a:gd name="T17" fmla="*/ T16 w 125"/>
                            <a:gd name="T18" fmla="+- 0 165 92"/>
                            <a:gd name="T19" fmla="*/ 165 h 146"/>
                            <a:gd name="T20" fmla="+- 0 10411 10405"/>
                            <a:gd name="T21" fmla="*/ T20 w 125"/>
                            <a:gd name="T22" fmla="+- 0 197 92"/>
                            <a:gd name="T23" fmla="*/ 197 h 146"/>
                            <a:gd name="T24" fmla="+- 0 10426 10405"/>
                            <a:gd name="T25" fmla="*/ T24 w 125"/>
                            <a:gd name="T26" fmla="+- 0 220 92"/>
                            <a:gd name="T27" fmla="*/ 220 h 146"/>
                            <a:gd name="T28" fmla="+- 0 10448 10405"/>
                            <a:gd name="T29" fmla="*/ T28 w 125"/>
                            <a:gd name="T30" fmla="+- 0 233 92"/>
                            <a:gd name="T31" fmla="*/ 233 h 146"/>
                            <a:gd name="T32" fmla="+- 0 10475 10405"/>
                            <a:gd name="T33" fmla="*/ T32 w 125"/>
                            <a:gd name="T34" fmla="+- 0 237 92"/>
                            <a:gd name="T35" fmla="*/ 237 h 146"/>
                            <a:gd name="T36" fmla="+- 0 10489 10405"/>
                            <a:gd name="T37" fmla="*/ T36 w 125"/>
                            <a:gd name="T38" fmla="+- 0 236 92"/>
                            <a:gd name="T39" fmla="*/ 236 h 146"/>
                            <a:gd name="T40" fmla="+- 0 10501 10405"/>
                            <a:gd name="T41" fmla="*/ T40 w 125"/>
                            <a:gd name="T42" fmla="+- 0 233 92"/>
                            <a:gd name="T43" fmla="*/ 233 h 146"/>
                            <a:gd name="T44" fmla="+- 0 10510 10405"/>
                            <a:gd name="T45" fmla="*/ T44 w 125"/>
                            <a:gd name="T46" fmla="+- 0 229 92"/>
                            <a:gd name="T47" fmla="*/ 229 h 146"/>
                            <a:gd name="T48" fmla="+- 0 10518 10405"/>
                            <a:gd name="T49" fmla="*/ T48 w 125"/>
                            <a:gd name="T50" fmla="+- 0 224 92"/>
                            <a:gd name="T51" fmla="*/ 224 h 146"/>
                            <a:gd name="T52" fmla="+- 0 10520 10405"/>
                            <a:gd name="T53" fmla="*/ T52 w 125"/>
                            <a:gd name="T54" fmla="+- 0 218 92"/>
                            <a:gd name="T55" fmla="*/ 218 h 146"/>
                            <a:gd name="T56" fmla="+- 0 10486 10405"/>
                            <a:gd name="T57" fmla="*/ T56 w 125"/>
                            <a:gd name="T58" fmla="+- 0 218 92"/>
                            <a:gd name="T59" fmla="*/ 218 h 146"/>
                            <a:gd name="T60" fmla="+- 0 10469 10405"/>
                            <a:gd name="T61" fmla="*/ T60 w 125"/>
                            <a:gd name="T62" fmla="+- 0 214 92"/>
                            <a:gd name="T63" fmla="*/ 214 h 146"/>
                            <a:gd name="T64" fmla="+- 0 10457 10405"/>
                            <a:gd name="T65" fmla="*/ T64 w 125"/>
                            <a:gd name="T66" fmla="+- 0 203 92"/>
                            <a:gd name="T67" fmla="*/ 203 h 146"/>
                            <a:gd name="T68" fmla="+- 0 10450 10405"/>
                            <a:gd name="T69" fmla="*/ T68 w 125"/>
                            <a:gd name="T70" fmla="+- 0 186 92"/>
                            <a:gd name="T71" fmla="*/ 186 h 146"/>
                            <a:gd name="T72" fmla="+- 0 10448 10405"/>
                            <a:gd name="T73" fmla="*/ T72 w 125"/>
                            <a:gd name="T74" fmla="+- 0 164 92"/>
                            <a:gd name="T75" fmla="*/ 164 h 146"/>
                            <a:gd name="T76" fmla="+- 0 10529 10405"/>
                            <a:gd name="T77" fmla="*/ T76 w 125"/>
                            <a:gd name="T78" fmla="+- 0 164 92"/>
                            <a:gd name="T79" fmla="*/ 164 h 146"/>
                            <a:gd name="T80" fmla="+- 0 10529 10405"/>
                            <a:gd name="T81" fmla="*/ T80 w 125"/>
                            <a:gd name="T82" fmla="+- 0 162 92"/>
                            <a:gd name="T83" fmla="*/ 162 h 146"/>
                            <a:gd name="T84" fmla="+- 0 10529 10405"/>
                            <a:gd name="T85" fmla="*/ T84 w 125"/>
                            <a:gd name="T86" fmla="+- 0 155 92"/>
                            <a:gd name="T87" fmla="*/ 155 h 146"/>
                            <a:gd name="T88" fmla="+- 0 10529 10405"/>
                            <a:gd name="T89" fmla="*/ T88 w 125"/>
                            <a:gd name="T90" fmla="+- 0 151 92"/>
                            <a:gd name="T91" fmla="*/ 151 h 146"/>
                            <a:gd name="T92" fmla="+- 0 10448 10405"/>
                            <a:gd name="T93" fmla="*/ T92 w 125"/>
                            <a:gd name="T94" fmla="+- 0 151 92"/>
                            <a:gd name="T95" fmla="*/ 151 h 146"/>
                            <a:gd name="T96" fmla="+- 0 10449 10405"/>
                            <a:gd name="T97" fmla="*/ T96 w 125"/>
                            <a:gd name="T98" fmla="+- 0 135 92"/>
                            <a:gd name="T99" fmla="*/ 135 h 146"/>
                            <a:gd name="T100" fmla="+- 0 10453 10405"/>
                            <a:gd name="T101" fmla="*/ T100 w 125"/>
                            <a:gd name="T102" fmla="+- 0 120 92"/>
                            <a:gd name="T103" fmla="*/ 120 h 146"/>
                            <a:gd name="T104" fmla="+- 0 10460 10405"/>
                            <a:gd name="T105" fmla="*/ T104 w 125"/>
                            <a:gd name="T106" fmla="+- 0 109 92"/>
                            <a:gd name="T107" fmla="*/ 109 h 146"/>
                            <a:gd name="T108" fmla="+- 0 10470 10405"/>
                            <a:gd name="T109" fmla="*/ T108 w 125"/>
                            <a:gd name="T110" fmla="+- 0 105 92"/>
                            <a:gd name="T111" fmla="*/ 105 h 146"/>
                            <a:gd name="T112" fmla="+- 0 10509 10405"/>
                            <a:gd name="T113" fmla="*/ T112 w 125"/>
                            <a:gd name="T114" fmla="+- 0 105 92"/>
                            <a:gd name="T115" fmla="*/ 105 h 146"/>
                            <a:gd name="T116" fmla="+- 0 10496 10405"/>
                            <a:gd name="T117" fmla="*/ T116 w 125"/>
                            <a:gd name="T118" fmla="+- 0 96 92"/>
                            <a:gd name="T119" fmla="*/ 96 h 146"/>
                            <a:gd name="T120" fmla="+- 0 10471 10405"/>
                            <a:gd name="T121" fmla="*/ T120 w 125"/>
                            <a:gd name="T122" fmla="+- 0 92 92"/>
                            <a:gd name="T123" fmla="*/ 92 h 146"/>
                            <a:gd name="T124" fmla="+- 0 10521 10405"/>
                            <a:gd name="T125" fmla="*/ T124 w 125"/>
                            <a:gd name="T126" fmla="+- 0 206 92"/>
                            <a:gd name="T127" fmla="*/ 206 h 146"/>
                            <a:gd name="T128" fmla="+- 0 10510 10405"/>
                            <a:gd name="T129" fmla="*/ T128 w 125"/>
                            <a:gd name="T130" fmla="+- 0 214 92"/>
                            <a:gd name="T131" fmla="*/ 214 h 146"/>
                            <a:gd name="T132" fmla="+- 0 10499 10405"/>
                            <a:gd name="T133" fmla="*/ T132 w 125"/>
                            <a:gd name="T134" fmla="+- 0 218 92"/>
                            <a:gd name="T135" fmla="*/ 218 h 146"/>
                            <a:gd name="T136" fmla="+- 0 10520 10405"/>
                            <a:gd name="T137" fmla="*/ T136 w 125"/>
                            <a:gd name="T138" fmla="+- 0 218 92"/>
                            <a:gd name="T139" fmla="*/ 218 h 146"/>
                            <a:gd name="T140" fmla="+- 0 10524 10405"/>
                            <a:gd name="T141" fmla="*/ T140 w 125"/>
                            <a:gd name="T142" fmla="+- 0 208 92"/>
                            <a:gd name="T143" fmla="*/ 208 h 146"/>
                            <a:gd name="T144" fmla="+- 0 10521 10405"/>
                            <a:gd name="T145" fmla="*/ T144 w 125"/>
                            <a:gd name="T146" fmla="+- 0 206 92"/>
                            <a:gd name="T147" fmla="*/ 206 h 146"/>
                            <a:gd name="T148" fmla="+- 0 10509 10405"/>
                            <a:gd name="T149" fmla="*/ T148 w 125"/>
                            <a:gd name="T150" fmla="+- 0 105 92"/>
                            <a:gd name="T151" fmla="*/ 105 h 146"/>
                            <a:gd name="T152" fmla="+- 0 10470 10405"/>
                            <a:gd name="T153" fmla="*/ T152 w 125"/>
                            <a:gd name="T154" fmla="+- 0 105 92"/>
                            <a:gd name="T155" fmla="*/ 105 h 146"/>
                            <a:gd name="T156" fmla="+- 0 10480 10405"/>
                            <a:gd name="T157" fmla="*/ T156 w 125"/>
                            <a:gd name="T158" fmla="+- 0 108 92"/>
                            <a:gd name="T159" fmla="*/ 108 h 146"/>
                            <a:gd name="T160" fmla="+- 0 10486 10405"/>
                            <a:gd name="T161" fmla="*/ T160 w 125"/>
                            <a:gd name="T162" fmla="+- 0 117 92"/>
                            <a:gd name="T163" fmla="*/ 117 h 146"/>
                            <a:gd name="T164" fmla="+- 0 10490 10405"/>
                            <a:gd name="T165" fmla="*/ T164 w 125"/>
                            <a:gd name="T166" fmla="+- 0 132 92"/>
                            <a:gd name="T167" fmla="*/ 132 h 146"/>
                            <a:gd name="T168" fmla="+- 0 10491 10405"/>
                            <a:gd name="T169" fmla="*/ T168 w 125"/>
                            <a:gd name="T170" fmla="+- 0 151 92"/>
                            <a:gd name="T171" fmla="*/ 151 h 146"/>
                            <a:gd name="T172" fmla="+- 0 10529 10405"/>
                            <a:gd name="T173" fmla="*/ T172 w 125"/>
                            <a:gd name="T174" fmla="+- 0 151 92"/>
                            <a:gd name="T175" fmla="*/ 151 h 146"/>
                            <a:gd name="T176" fmla="+- 0 10526 10405"/>
                            <a:gd name="T177" fmla="*/ T176 w 125"/>
                            <a:gd name="T178" fmla="+- 0 128 92"/>
                            <a:gd name="T179" fmla="*/ 128 h 146"/>
                            <a:gd name="T180" fmla="+- 0 10514 10405"/>
                            <a:gd name="T181" fmla="*/ T180 w 125"/>
                            <a:gd name="T182" fmla="+- 0 109 92"/>
                            <a:gd name="T183" fmla="*/ 109 h 146"/>
                            <a:gd name="T184" fmla="+- 0 10509 10405"/>
                            <a:gd name="T185" fmla="*/ T184 w 125"/>
                            <a:gd name="T186" fmla="+- 0 105 92"/>
                            <a:gd name="T187" fmla="*/ 105 h 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</a:cxnLst>
                          <a:rect l="0" t="0" r="r" b="b"/>
                          <a:pathLst>
                            <a:path w="125" h="146">
                              <a:moveTo>
                                <a:pt x="66" y="0"/>
                              </a:moveTo>
                              <a:lnTo>
                                <a:pt x="40" y="4"/>
                              </a:lnTo>
                              <a:lnTo>
                                <a:pt x="19" y="18"/>
                              </a:lnTo>
                              <a:lnTo>
                                <a:pt x="5" y="41"/>
                              </a:lnTo>
                              <a:lnTo>
                                <a:pt x="0" y="73"/>
                              </a:lnTo>
                              <a:lnTo>
                                <a:pt x="6" y="105"/>
                              </a:lnTo>
                              <a:lnTo>
                                <a:pt x="21" y="128"/>
                              </a:lnTo>
                              <a:lnTo>
                                <a:pt x="43" y="141"/>
                              </a:lnTo>
                              <a:lnTo>
                                <a:pt x="70" y="145"/>
                              </a:lnTo>
                              <a:lnTo>
                                <a:pt x="84" y="144"/>
                              </a:lnTo>
                              <a:lnTo>
                                <a:pt x="96" y="141"/>
                              </a:lnTo>
                              <a:lnTo>
                                <a:pt x="105" y="137"/>
                              </a:lnTo>
                              <a:lnTo>
                                <a:pt x="113" y="132"/>
                              </a:lnTo>
                              <a:lnTo>
                                <a:pt x="115" y="126"/>
                              </a:lnTo>
                              <a:lnTo>
                                <a:pt x="81" y="126"/>
                              </a:lnTo>
                              <a:lnTo>
                                <a:pt x="64" y="122"/>
                              </a:lnTo>
                              <a:lnTo>
                                <a:pt x="52" y="111"/>
                              </a:lnTo>
                              <a:lnTo>
                                <a:pt x="45" y="94"/>
                              </a:lnTo>
                              <a:lnTo>
                                <a:pt x="43" y="72"/>
                              </a:lnTo>
                              <a:lnTo>
                                <a:pt x="124" y="72"/>
                              </a:lnTo>
                              <a:lnTo>
                                <a:pt x="124" y="70"/>
                              </a:lnTo>
                              <a:lnTo>
                                <a:pt x="124" y="63"/>
                              </a:lnTo>
                              <a:lnTo>
                                <a:pt x="124" y="59"/>
                              </a:lnTo>
                              <a:lnTo>
                                <a:pt x="43" y="59"/>
                              </a:lnTo>
                              <a:lnTo>
                                <a:pt x="44" y="43"/>
                              </a:lnTo>
                              <a:lnTo>
                                <a:pt x="48" y="28"/>
                              </a:lnTo>
                              <a:lnTo>
                                <a:pt x="55" y="17"/>
                              </a:lnTo>
                              <a:lnTo>
                                <a:pt x="65" y="13"/>
                              </a:lnTo>
                              <a:lnTo>
                                <a:pt x="104" y="13"/>
                              </a:lnTo>
                              <a:lnTo>
                                <a:pt x="91" y="4"/>
                              </a:lnTo>
                              <a:lnTo>
                                <a:pt x="66" y="0"/>
                              </a:lnTo>
                              <a:close/>
                              <a:moveTo>
                                <a:pt x="116" y="114"/>
                              </a:moveTo>
                              <a:lnTo>
                                <a:pt x="105" y="122"/>
                              </a:lnTo>
                              <a:lnTo>
                                <a:pt x="94" y="126"/>
                              </a:lnTo>
                              <a:lnTo>
                                <a:pt x="115" y="126"/>
                              </a:lnTo>
                              <a:lnTo>
                                <a:pt x="119" y="116"/>
                              </a:lnTo>
                              <a:lnTo>
                                <a:pt x="116" y="114"/>
                              </a:lnTo>
                              <a:close/>
                              <a:moveTo>
                                <a:pt x="104" y="13"/>
                              </a:moveTo>
                              <a:lnTo>
                                <a:pt x="65" y="13"/>
                              </a:lnTo>
                              <a:lnTo>
                                <a:pt x="75" y="16"/>
                              </a:lnTo>
                              <a:lnTo>
                                <a:pt x="81" y="25"/>
                              </a:lnTo>
                              <a:lnTo>
                                <a:pt x="85" y="40"/>
                              </a:lnTo>
                              <a:lnTo>
                                <a:pt x="86" y="59"/>
                              </a:lnTo>
                              <a:lnTo>
                                <a:pt x="124" y="59"/>
                              </a:lnTo>
                              <a:lnTo>
                                <a:pt x="121" y="36"/>
                              </a:lnTo>
                              <a:lnTo>
                                <a:pt x="109" y="17"/>
                              </a:lnTo>
                              <a:lnTo>
                                <a:pt x="104" y="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AutoShape 17"/>
                      <wps:cNvSpPr>
                        <a:spLocks/>
                      </wps:cNvSpPr>
                      <wps:spPr bwMode="auto">
                        <a:xfrm>
                          <a:off x="10571" y="96"/>
                          <a:ext cx="94" cy="141"/>
                        </a:xfrm>
                        <a:custGeom>
                          <a:avLst/>
                          <a:gdLst>
                            <a:gd name="T0" fmla="+- 0 10609 10571"/>
                            <a:gd name="T1" fmla="*/ T0 w 94"/>
                            <a:gd name="T2" fmla="+- 0 99 96"/>
                            <a:gd name="T3" fmla="*/ 99 h 141"/>
                            <a:gd name="T4" fmla="+- 0 10571 10571"/>
                            <a:gd name="T5" fmla="*/ T4 w 94"/>
                            <a:gd name="T6" fmla="+- 0 99 96"/>
                            <a:gd name="T7" fmla="*/ 99 h 141"/>
                            <a:gd name="T8" fmla="+- 0 10571 10571"/>
                            <a:gd name="T9" fmla="*/ T8 w 94"/>
                            <a:gd name="T10" fmla="+- 0 237 96"/>
                            <a:gd name="T11" fmla="*/ 237 h 141"/>
                            <a:gd name="T12" fmla="+- 0 10611 10571"/>
                            <a:gd name="T13" fmla="*/ T12 w 94"/>
                            <a:gd name="T14" fmla="+- 0 237 96"/>
                            <a:gd name="T15" fmla="*/ 237 h 141"/>
                            <a:gd name="T16" fmla="+- 0 10611 10571"/>
                            <a:gd name="T17" fmla="*/ T16 w 94"/>
                            <a:gd name="T18" fmla="+- 0 162 96"/>
                            <a:gd name="T19" fmla="*/ 162 h 141"/>
                            <a:gd name="T20" fmla="+- 0 10612 10571"/>
                            <a:gd name="T21" fmla="*/ T20 w 94"/>
                            <a:gd name="T22" fmla="+- 0 150 96"/>
                            <a:gd name="T23" fmla="*/ 150 h 141"/>
                            <a:gd name="T24" fmla="+- 0 10616 10571"/>
                            <a:gd name="T25" fmla="*/ T24 w 94"/>
                            <a:gd name="T26" fmla="+- 0 138 96"/>
                            <a:gd name="T27" fmla="*/ 138 h 141"/>
                            <a:gd name="T28" fmla="+- 0 10618 10571"/>
                            <a:gd name="T29" fmla="*/ T28 w 94"/>
                            <a:gd name="T30" fmla="+- 0 134 96"/>
                            <a:gd name="T31" fmla="*/ 134 h 141"/>
                            <a:gd name="T32" fmla="+- 0 10610 10571"/>
                            <a:gd name="T33" fmla="*/ T32 w 94"/>
                            <a:gd name="T34" fmla="+- 0 134 96"/>
                            <a:gd name="T35" fmla="*/ 134 h 141"/>
                            <a:gd name="T36" fmla="+- 0 10609 10571"/>
                            <a:gd name="T37" fmla="*/ T36 w 94"/>
                            <a:gd name="T38" fmla="+- 0 134 96"/>
                            <a:gd name="T39" fmla="*/ 134 h 141"/>
                            <a:gd name="T40" fmla="+- 0 10609 10571"/>
                            <a:gd name="T41" fmla="*/ T40 w 94"/>
                            <a:gd name="T42" fmla="+- 0 99 96"/>
                            <a:gd name="T43" fmla="*/ 99 h 141"/>
                            <a:gd name="T44" fmla="+- 0 10653 10571"/>
                            <a:gd name="T45" fmla="*/ T44 w 94"/>
                            <a:gd name="T46" fmla="+- 0 96 96"/>
                            <a:gd name="T47" fmla="*/ 96 h 141"/>
                            <a:gd name="T48" fmla="+- 0 10640 10571"/>
                            <a:gd name="T49" fmla="*/ T48 w 94"/>
                            <a:gd name="T50" fmla="+- 0 98 96"/>
                            <a:gd name="T51" fmla="*/ 98 h 141"/>
                            <a:gd name="T52" fmla="+- 0 10628 10571"/>
                            <a:gd name="T53" fmla="*/ T52 w 94"/>
                            <a:gd name="T54" fmla="+- 0 105 96"/>
                            <a:gd name="T55" fmla="*/ 105 h 141"/>
                            <a:gd name="T56" fmla="+- 0 10618 10571"/>
                            <a:gd name="T57" fmla="*/ T56 w 94"/>
                            <a:gd name="T58" fmla="+- 0 117 96"/>
                            <a:gd name="T59" fmla="*/ 117 h 141"/>
                            <a:gd name="T60" fmla="+- 0 10610 10571"/>
                            <a:gd name="T61" fmla="*/ T60 w 94"/>
                            <a:gd name="T62" fmla="+- 0 134 96"/>
                            <a:gd name="T63" fmla="*/ 134 h 141"/>
                            <a:gd name="T64" fmla="+- 0 10618 10571"/>
                            <a:gd name="T65" fmla="*/ T64 w 94"/>
                            <a:gd name="T66" fmla="+- 0 134 96"/>
                            <a:gd name="T67" fmla="*/ 134 h 141"/>
                            <a:gd name="T68" fmla="+- 0 10623 10571"/>
                            <a:gd name="T69" fmla="*/ T68 w 94"/>
                            <a:gd name="T70" fmla="+- 0 128 96"/>
                            <a:gd name="T71" fmla="*/ 128 h 141"/>
                            <a:gd name="T72" fmla="+- 0 10633 10571"/>
                            <a:gd name="T73" fmla="*/ T72 w 94"/>
                            <a:gd name="T74" fmla="+- 0 125 96"/>
                            <a:gd name="T75" fmla="*/ 125 h 141"/>
                            <a:gd name="T76" fmla="+- 0 10657 10571"/>
                            <a:gd name="T77" fmla="*/ T76 w 94"/>
                            <a:gd name="T78" fmla="+- 0 125 96"/>
                            <a:gd name="T79" fmla="*/ 125 h 141"/>
                            <a:gd name="T80" fmla="+- 0 10665 10571"/>
                            <a:gd name="T81" fmla="*/ T80 w 94"/>
                            <a:gd name="T82" fmla="+- 0 102 96"/>
                            <a:gd name="T83" fmla="*/ 102 h 141"/>
                            <a:gd name="T84" fmla="+- 0 10662 10571"/>
                            <a:gd name="T85" fmla="*/ T84 w 94"/>
                            <a:gd name="T86" fmla="+- 0 97 96"/>
                            <a:gd name="T87" fmla="*/ 97 h 141"/>
                            <a:gd name="T88" fmla="+- 0 10653 10571"/>
                            <a:gd name="T89" fmla="*/ T88 w 94"/>
                            <a:gd name="T90" fmla="+- 0 96 96"/>
                            <a:gd name="T91" fmla="*/ 96 h 141"/>
                            <a:gd name="T92" fmla="+- 0 10657 10571"/>
                            <a:gd name="T93" fmla="*/ T92 w 94"/>
                            <a:gd name="T94" fmla="+- 0 125 96"/>
                            <a:gd name="T95" fmla="*/ 125 h 141"/>
                            <a:gd name="T96" fmla="+- 0 10639 10571"/>
                            <a:gd name="T97" fmla="*/ T96 w 94"/>
                            <a:gd name="T98" fmla="+- 0 125 96"/>
                            <a:gd name="T99" fmla="*/ 125 h 141"/>
                            <a:gd name="T100" fmla="+- 0 10649 10571"/>
                            <a:gd name="T101" fmla="*/ T100 w 94"/>
                            <a:gd name="T102" fmla="+- 0 132 96"/>
                            <a:gd name="T103" fmla="*/ 132 h 141"/>
                            <a:gd name="T104" fmla="+- 0 10654 10571"/>
                            <a:gd name="T105" fmla="*/ T104 w 94"/>
                            <a:gd name="T106" fmla="+- 0 132 96"/>
                            <a:gd name="T107" fmla="*/ 132 h 141"/>
                            <a:gd name="T108" fmla="+- 0 10657 10571"/>
                            <a:gd name="T109" fmla="*/ T108 w 94"/>
                            <a:gd name="T110" fmla="+- 0 125 96"/>
                            <a:gd name="T111" fmla="*/ 125 h 14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</a:cxnLst>
                          <a:rect l="0" t="0" r="r" b="b"/>
                          <a:pathLst>
                            <a:path w="94" h="141">
                              <a:moveTo>
                                <a:pt x="38" y="3"/>
                              </a:moveTo>
                              <a:lnTo>
                                <a:pt x="0" y="3"/>
                              </a:lnTo>
                              <a:lnTo>
                                <a:pt x="0" y="141"/>
                              </a:lnTo>
                              <a:lnTo>
                                <a:pt x="40" y="141"/>
                              </a:lnTo>
                              <a:lnTo>
                                <a:pt x="40" y="66"/>
                              </a:lnTo>
                              <a:lnTo>
                                <a:pt x="41" y="54"/>
                              </a:lnTo>
                              <a:lnTo>
                                <a:pt x="45" y="42"/>
                              </a:lnTo>
                              <a:lnTo>
                                <a:pt x="47" y="38"/>
                              </a:lnTo>
                              <a:lnTo>
                                <a:pt x="39" y="38"/>
                              </a:lnTo>
                              <a:lnTo>
                                <a:pt x="38" y="38"/>
                              </a:lnTo>
                              <a:lnTo>
                                <a:pt x="38" y="3"/>
                              </a:lnTo>
                              <a:close/>
                              <a:moveTo>
                                <a:pt x="82" y="0"/>
                              </a:moveTo>
                              <a:lnTo>
                                <a:pt x="69" y="2"/>
                              </a:lnTo>
                              <a:lnTo>
                                <a:pt x="57" y="9"/>
                              </a:lnTo>
                              <a:lnTo>
                                <a:pt x="47" y="21"/>
                              </a:lnTo>
                              <a:lnTo>
                                <a:pt x="39" y="38"/>
                              </a:lnTo>
                              <a:lnTo>
                                <a:pt x="47" y="38"/>
                              </a:lnTo>
                              <a:lnTo>
                                <a:pt x="52" y="32"/>
                              </a:lnTo>
                              <a:lnTo>
                                <a:pt x="62" y="29"/>
                              </a:lnTo>
                              <a:lnTo>
                                <a:pt x="86" y="29"/>
                              </a:lnTo>
                              <a:lnTo>
                                <a:pt x="94" y="6"/>
                              </a:lnTo>
                              <a:lnTo>
                                <a:pt x="91" y="1"/>
                              </a:lnTo>
                              <a:lnTo>
                                <a:pt x="82" y="0"/>
                              </a:lnTo>
                              <a:close/>
                              <a:moveTo>
                                <a:pt x="86" y="29"/>
                              </a:moveTo>
                              <a:lnTo>
                                <a:pt x="68" y="29"/>
                              </a:lnTo>
                              <a:lnTo>
                                <a:pt x="78" y="36"/>
                              </a:lnTo>
                              <a:lnTo>
                                <a:pt x="83" y="36"/>
                              </a:lnTo>
                              <a:lnTo>
                                <a:pt x="86" y="2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AutoShape 18"/>
                      <wps:cNvSpPr>
                        <a:spLocks/>
                      </wps:cNvSpPr>
                      <wps:spPr bwMode="auto">
                        <a:xfrm>
                          <a:off x="10689" y="92"/>
                          <a:ext cx="95" cy="146"/>
                        </a:xfrm>
                        <a:custGeom>
                          <a:avLst/>
                          <a:gdLst>
                            <a:gd name="T0" fmla="+- 0 10700 10689"/>
                            <a:gd name="T1" fmla="*/ T0 w 95"/>
                            <a:gd name="T2" fmla="+- 0 197 92"/>
                            <a:gd name="T3" fmla="*/ 197 h 146"/>
                            <a:gd name="T4" fmla="+- 0 10693 10689"/>
                            <a:gd name="T5" fmla="*/ T4 w 95"/>
                            <a:gd name="T6" fmla="+- 0 197 92"/>
                            <a:gd name="T7" fmla="*/ 197 h 146"/>
                            <a:gd name="T8" fmla="+- 0 10689 10689"/>
                            <a:gd name="T9" fmla="*/ T8 w 95"/>
                            <a:gd name="T10" fmla="+- 0 225 92"/>
                            <a:gd name="T11" fmla="*/ 225 h 146"/>
                            <a:gd name="T12" fmla="+- 0 10696 10689"/>
                            <a:gd name="T13" fmla="*/ T12 w 95"/>
                            <a:gd name="T14" fmla="+- 0 229 92"/>
                            <a:gd name="T15" fmla="*/ 229 h 146"/>
                            <a:gd name="T16" fmla="+- 0 10705 10689"/>
                            <a:gd name="T17" fmla="*/ T16 w 95"/>
                            <a:gd name="T18" fmla="+- 0 233 92"/>
                            <a:gd name="T19" fmla="*/ 233 h 146"/>
                            <a:gd name="T20" fmla="+- 0 10716 10689"/>
                            <a:gd name="T21" fmla="*/ T20 w 95"/>
                            <a:gd name="T22" fmla="+- 0 236 92"/>
                            <a:gd name="T23" fmla="*/ 236 h 146"/>
                            <a:gd name="T24" fmla="+- 0 10728 10689"/>
                            <a:gd name="T25" fmla="*/ T24 w 95"/>
                            <a:gd name="T26" fmla="+- 0 237 92"/>
                            <a:gd name="T27" fmla="*/ 237 h 146"/>
                            <a:gd name="T28" fmla="+- 0 10748 10689"/>
                            <a:gd name="T29" fmla="*/ T28 w 95"/>
                            <a:gd name="T30" fmla="+- 0 234 92"/>
                            <a:gd name="T31" fmla="*/ 234 h 146"/>
                            <a:gd name="T32" fmla="+- 0 10766 10689"/>
                            <a:gd name="T33" fmla="*/ T32 w 95"/>
                            <a:gd name="T34" fmla="+- 0 225 92"/>
                            <a:gd name="T35" fmla="*/ 225 h 146"/>
                            <a:gd name="T36" fmla="+- 0 10770 10689"/>
                            <a:gd name="T37" fmla="*/ T36 w 95"/>
                            <a:gd name="T38" fmla="+- 0 221 92"/>
                            <a:gd name="T39" fmla="*/ 221 h 146"/>
                            <a:gd name="T40" fmla="+- 0 10734 10689"/>
                            <a:gd name="T41" fmla="*/ T40 w 95"/>
                            <a:gd name="T42" fmla="+- 0 221 92"/>
                            <a:gd name="T43" fmla="*/ 221 h 146"/>
                            <a:gd name="T44" fmla="+- 0 10721 10689"/>
                            <a:gd name="T45" fmla="*/ T44 w 95"/>
                            <a:gd name="T46" fmla="+- 0 219 92"/>
                            <a:gd name="T47" fmla="*/ 219 h 146"/>
                            <a:gd name="T48" fmla="+- 0 10711 10689"/>
                            <a:gd name="T49" fmla="*/ T48 w 95"/>
                            <a:gd name="T50" fmla="+- 0 213 92"/>
                            <a:gd name="T51" fmla="*/ 213 h 146"/>
                            <a:gd name="T52" fmla="+- 0 10704 10689"/>
                            <a:gd name="T53" fmla="*/ T52 w 95"/>
                            <a:gd name="T54" fmla="+- 0 206 92"/>
                            <a:gd name="T55" fmla="*/ 206 h 146"/>
                            <a:gd name="T56" fmla="+- 0 10700 10689"/>
                            <a:gd name="T57" fmla="*/ T56 w 95"/>
                            <a:gd name="T58" fmla="+- 0 197 92"/>
                            <a:gd name="T59" fmla="*/ 197 h 146"/>
                            <a:gd name="T60" fmla="+- 0 10739 10689"/>
                            <a:gd name="T61" fmla="*/ T60 w 95"/>
                            <a:gd name="T62" fmla="+- 0 92 92"/>
                            <a:gd name="T63" fmla="*/ 92 h 146"/>
                            <a:gd name="T64" fmla="+- 0 10721 10689"/>
                            <a:gd name="T65" fmla="*/ T64 w 95"/>
                            <a:gd name="T66" fmla="+- 0 94 92"/>
                            <a:gd name="T67" fmla="*/ 94 h 146"/>
                            <a:gd name="T68" fmla="+- 0 10705 10689"/>
                            <a:gd name="T69" fmla="*/ T68 w 95"/>
                            <a:gd name="T70" fmla="+- 0 103 92"/>
                            <a:gd name="T71" fmla="*/ 103 h 146"/>
                            <a:gd name="T72" fmla="+- 0 10693 10689"/>
                            <a:gd name="T73" fmla="*/ T72 w 95"/>
                            <a:gd name="T74" fmla="+- 0 117 92"/>
                            <a:gd name="T75" fmla="*/ 117 h 146"/>
                            <a:gd name="T76" fmla="+- 0 10689 10689"/>
                            <a:gd name="T77" fmla="*/ T76 w 95"/>
                            <a:gd name="T78" fmla="+- 0 138 92"/>
                            <a:gd name="T79" fmla="*/ 138 h 146"/>
                            <a:gd name="T80" fmla="+- 0 10699 10689"/>
                            <a:gd name="T81" fmla="*/ T80 w 95"/>
                            <a:gd name="T82" fmla="+- 0 165 92"/>
                            <a:gd name="T83" fmla="*/ 165 h 146"/>
                            <a:gd name="T84" fmla="+- 0 10722 10689"/>
                            <a:gd name="T85" fmla="*/ T84 w 95"/>
                            <a:gd name="T86" fmla="+- 0 180 92"/>
                            <a:gd name="T87" fmla="*/ 180 h 146"/>
                            <a:gd name="T88" fmla="+- 0 10744 10689"/>
                            <a:gd name="T89" fmla="*/ T88 w 95"/>
                            <a:gd name="T90" fmla="+- 0 190 92"/>
                            <a:gd name="T91" fmla="*/ 190 h 146"/>
                            <a:gd name="T92" fmla="+- 0 10754 10689"/>
                            <a:gd name="T93" fmla="*/ T92 w 95"/>
                            <a:gd name="T94" fmla="+- 0 204 92"/>
                            <a:gd name="T95" fmla="*/ 204 h 146"/>
                            <a:gd name="T96" fmla="+- 0 10754 10689"/>
                            <a:gd name="T97" fmla="*/ T96 w 95"/>
                            <a:gd name="T98" fmla="+- 0 212 92"/>
                            <a:gd name="T99" fmla="*/ 212 h 146"/>
                            <a:gd name="T100" fmla="+- 0 10747 10689"/>
                            <a:gd name="T101" fmla="*/ T100 w 95"/>
                            <a:gd name="T102" fmla="+- 0 221 92"/>
                            <a:gd name="T103" fmla="*/ 221 h 146"/>
                            <a:gd name="T104" fmla="+- 0 10770 10689"/>
                            <a:gd name="T105" fmla="*/ T104 w 95"/>
                            <a:gd name="T106" fmla="+- 0 221 92"/>
                            <a:gd name="T107" fmla="*/ 221 h 146"/>
                            <a:gd name="T108" fmla="+- 0 10778 10689"/>
                            <a:gd name="T109" fmla="*/ T108 w 95"/>
                            <a:gd name="T110" fmla="+- 0 210 92"/>
                            <a:gd name="T111" fmla="*/ 210 h 146"/>
                            <a:gd name="T112" fmla="+- 0 10783 10689"/>
                            <a:gd name="T113" fmla="*/ T112 w 95"/>
                            <a:gd name="T114" fmla="+- 0 189 92"/>
                            <a:gd name="T115" fmla="*/ 189 h 146"/>
                            <a:gd name="T116" fmla="+- 0 10772 10689"/>
                            <a:gd name="T117" fmla="*/ T116 w 95"/>
                            <a:gd name="T118" fmla="+- 0 161 92"/>
                            <a:gd name="T119" fmla="*/ 161 h 146"/>
                            <a:gd name="T120" fmla="+- 0 10749 10689"/>
                            <a:gd name="T121" fmla="*/ T120 w 95"/>
                            <a:gd name="T122" fmla="+- 0 147 92"/>
                            <a:gd name="T123" fmla="*/ 147 h 146"/>
                            <a:gd name="T124" fmla="+- 0 10726 10689"/>
                            <a:gd name="T125" fmla="*/ T124 w 95"/>
                            <a:gd name="T126" fmla="+- 0 138 92"/>
                            <a:gd name="T127" fmla="*/ 138 h 146"/>
                            <a:gd name="T128" fmla="+- 0 10716 10689"/>
                            <a:gd name="T129" fmla="*/ T128 w 95"/>
                            <a:gd name="T130" fmla="+- 0 123 92"/>
                            <a:gd name="T131" fmla="*/ 123 h 146"/>
                            <a:gd name="T132" fmla="+- 0 10716 10689"/>
                            <a:gd name="T133" fmla="*/ T132 w 95"/>
                            <a:gd name="T134" fmla="+- 0 113 92"/>
                            <a:gd name="T135" fmla="*/ 113 h 146"/>
                            <a:gd name="T136" fmla="+- 0 10724 10689"/>
                            <a:gd name="T137" fmla="*/ T136 w 95"/>
                            <a:gd name="T138" fmla="+- 0 106 92"/>
                            <a:gd name="T139" fmla="*/ 106 h 146"/>
                            <a:gd name="T140" fmla="+- 0 10778 10689"/>
                            <a:gd name="T141" fmla="*/ T140 w 95"/>
                            <a:gd name="T142" fmla="+- 0 106 92"/>
                            <a:gd name="T143" fmla="*/ 106 h 146"/>
                            <a:gd name="T144" fmla="+- 0 10779 10689"/>
                            <a:gd name="T145" fmla="*/ T144 w 95"/>
                            <a:gd name="T146" fmla="+- 0 105 92"/>
                            <a:gd name="T147" fmla="*/ 105 h 146"/>
                            <a:gd name="T148" fmla="+- 0 10769 10689"/>
                            <a:gd name="T149" fmla="*/ T148 w 95"/>
                            <a:gd name="T150" fmla="+- 0 99 92"/>
                            <a:gd name="T151" fmla="*/ 99 h 146"/>
                            <a:gd name="T152" fmla="+- 0 10760 10689"/>
                            <a:gd name="T153" fmla="*/ T152 w 95"/>
                            <a:gd name="T154" fmla="+- 0 95 92"/>
                            <a:gd name="T155" fmla="*/ 95 h 146"/>
                            <a:gd name="T156" fmla="+- 0 10750 10689"/>
                            <a:gd name="T157" fmla="*/ T156 w 95"/>
                            <a:gd name="T158" fmla="+- 0 93 92"/>
                            <a:gd name="T159" fmla="*/ 93 h 146"/>
                            <a:gd name="T160" fmla="+- 0 10739 10689"/>
                            <a:gd name="T161" fmla="*/ T160 w 95"/>
                            <a:gd name="T162" fmla="+- 0 92 92"/>
                            <a:gd name="T163" fmla="*/ 92 h 146"/>
                            <a:gd name="T164" fmla="+- 0 10778 10689"/>
                            <a:gd name="T165" fmla="*/ T164 w 95"/>
                            <a:gd name="T166" fmla="+- 0 106 92"/>
                            <a:gd name="T167" fmla="*/ 106 h 146"/>
                            <a:gd name="T168" fmla="+- 0 10754 10689"/>
                            <a:gd name="T169" fmla="*/ T168 w 95"/>
                            <a:gd name="T170" fmla="+- 0 106 92"/>
                            <a:gd name="T171" fmla="*/ 106 h 146"/>
                            <a:gd name="T172" fmla="+- 0 10762 10689"/>
                            <a:gd name="T173" fmla="*/ T172 w 95"/>
                            <a:gd name="T174" fmla="+- 0 121 92"/>
                            <a:gd name="T175" fmla="*/ 121 h 146"/>
                            <a:gd name="T176" fmla="+- 0 10764 10689"/>
                            <a:gd name="T177" fmla="*/ T176 w 95"/>
                            <a:gd name="T178" fmla="+- 0 130 92"/>
                            <a:gd name="T179" fmla="*/ 130 h 146"/>
                            <a:gd name="T180" fmla="+- 0 10772 10689"/>
                            <a:gd name="T181" fmla="*/ T180 w 95"/>
                            <a:gd name="T182" fmla="+- 0 130 92"/>
                            <a:gd name="T183" fmla="*/ 130 h 146"/>
                            <a:gd name="T184" fmla="+- 0 10778 10689"/>
                            <a:gd name="T185" fmla="*/ T184 w 95"/>
                            <a:gd name="T186" fmla="+- 0 106 92"/>
                            <a:gd name="T187" fmla="*/ 106 h 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</a:cxnLst>
                          <a:rect l="0" t="0" r="r" b="b"/>
                          <a:pathLst>
                            <a:path w="95" h="146">
                              <a:moveTo>
                                <a:pt x="11" y="105"/>
                              </a:moveTo>
                              <a:lnTo>
                                <a:pt x="4" y="105"/>
                              </a:lnTo>
                              <a:lnTo>
                                <a:pt x="0" y="133"/>
                              </a:lnTo>
                              <a:lnTo>
                                <a:pt x="7" y="137"/>
                              </a:lnTo>
                              <a:lnTo>
                                <a:pt x="16" y="141"/>
                              </a:lnTo>
                              <a:lnTo>
                                <a:pt x="27" y="144"/>
                              </a:lnTo>
                              <a:lnTo>
                                <a:pt x="39" y="145"/>
                              </a:lnTo>
                              <a:lnTo>
                                <a:pt x="59" y="142"/>
                              </a:lnTo>
                              <a:lnTo>
                                <a:pt x="77" y="133"/>
                              </a:lnTo>
                              <a:lnTo>
                                <a:pt x="81" y="129"/>
                              </a:lnTo>
                              <a:lnTo>
                                <a:pt x="45" y="129"/>
                              </a:lnTo>
                              <a:lnTo>
                                <a:pt x="32" y="127"/>
                              </a:lnTo>
                              <a:lnTo>
                                <a:pt x="22" y="121"/>
                              </a:lnTo>
                              <a:lnTo>
                                <a:pt x="15" y="114"/>
                              </a:lnTo>
                              <a:lnTo>
                                <a:pt x="11" y="105"/>
                              </a:lnTo>
                              <a:close/>
                              <a:moveTo>
                                <a:pt x="50" y="0"/>
                              </a:moveTo>
                              <a:lnTo>
                                <a:pt x="32" y="2"/>
                              </a:lnTo>
                              <a:lnTo>
                                <a:pt x="16" y="11"/>
                              </a:lnTo>
                              <a:lnTo>
                                <a:pt x="4" y="25"/>
                              </a:lnTo>
                              <a:lnTo>
                                <a:pt x="0" y="46"/>
                              </a:lnTo>
                              <a:lnTo>
                                <a:pt x="10" y="73"/>
                              </a:lnTo>
                              <a:lnTo>
                                <a:pt x="33" y="88"/>
                              </a:lnTo>
                              <a:lnTo>
                                <a:pt x="55" y="98"/>
                              </a:lnTo>
                              <a:lnTo>
                                <a:pt x="65" y="112"/>
                              </a:lnTo>
                              <a:lnTo>
                                <a:pt x="65" y="120"/>
                              </a:lnTo>
                              <a:lnTo>
                                <a:pt x="58" y="129"/>
                              </a:lnTo>
                              <a:lnTo>
                                <a:pt x="81" y="129"/>
                              </a:lnTo>
                              <a:lnTo>
                                <a:pt x="89" y="118"/>
                              </a:lnTo>
                              <a:lnTo>
                                <a:pt x="94" y="97"/>
                              </a:lnTo>
                              <a:lnTo>
                                <a:pt x="83" y="69"/>
                              </a:lnTo>
                              <a:lnTo>
                                <a:pt x="60" y="55"/>
                              </a:lnTo>
                              <a:lnTo>
                                <a:pt x="37" y="46"/>
                              </a:lnTo>
                              <a:lnTo>
                                <a:pt x="27" y="31"/>
                              </a:lnTo>
                              <a:lnTo>
                                <a:pt x="27" y="21"/>
                              </a:lnTo>
                              <a:lnTo>
                                <a:pt x="35" y="14"/>
                              </a:lnTo>
                              <a:lnTo>
                                <a:pt x="89" y="14"/>
                              </a:lnTo>
                              <a:lnTo>
                                <a:pt x="90" y="13"/>
                              </a:lnTo>
                              <a:lnTo>
                                <a:pt x="80" y="7"/>
                              </a:lnTo>
                              <a:lnTo>
                                <a:pt x="71" y="3"/>
                              </a:lnTo>
                              <a:lnTo>
                                <a:pt x="61" y="1"/>
                              </a:lnTo>
                              <a:lnTo>
                                <a:pt x="50" y="0"/>
                              </a:lnTo>
                              <a:close/>
                              <a:moveTo>
                                <a:pt x="89" y="14"/>
                              </a:moveTo>
                              <a:lnTo>
                                <a:pt x="65" y="14"/>
                              </a:lnTo>
                              <a:lnTo>
                                <a:pt x="73" y="29"/>
                              </a:lnTo>
                              <a:lnTo>
                                <a:pt x="75" y="38"/>
                              </a:lnTo>
                              <a:lnTo>
                                <a:pt x="83" y="38"/>
                              </a:lnTo>
                              <a:lnTo>
                                <a:pt x="89" y="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AutoShape 19"/>
                      <wps:cNvSpPr>
                        <a:spLocks/>
                      </wps:cNvSpPr>
                      <wps:spPr bwMode="auto">
                        <a:xfrm>
                          <a:off x="8997" y="263"/>
                          <a:ext cx="217" cy="232"/>
                        </a:xfrm>
                        <a:custGeom>
                          <a:avLst/>
                          <a:gdLst>
                            <a:gd name="T0" fmla="+- 0 9085 8997"/>
                            <a:gd name="T1" fmla="*/ T0 w 217"/>
                            <a:gd name="T2" fmla="+- 0 263 263"/>
                            <a:gd name="T3" fmla="*/ 263 h 232"/>
                            <a:gd name="T4" fmla="+- 0 8997 8997"/>
                            <a:gd name="T5" fmla="*/ T4 w 217"/>
                            <a:gd name="T6" fmla="+- 0 263 263"/>
                            <a:gd name="T7" fmla="*/ 263 h 232"/>
                            <a:gd name="T8" fmla="+- 0 8997 8997"/>
                            <a:gd name="T9" fmla="*/ T8 w 217"/>
                            <a:gd name="T10" fmla="+- 0 495 263"/>
                            <a:gd name="T11" fmla="*/ 495 h 232"/>
                            <a:gd name="T12" fmla="+- 0 9098 8997"/>
                            <a:gd name="T13" fmla="*/ T12 w 217"/>
                            <a:gd name="T14" fmla="+- 0 495 263"/>
                            <a:gd name="T15" fmla="*/ 495 h 232"/>
                            <a:gd name="T16" fmla="+- 0 9142 8997"/>
                            <a:gd name="T17" fmla="*/ T16 w 217"/>
                            <a:gd name="T18" fmla="+- 0 486 263"/>
                            <a:gd name="T19" fmla="*/ 486 h 232"/>
                            <a:gd name="T20" fmla="+- 0 9159 8997"/>
                            <a:gd name="T21" fmla="*/ T20 w 217"/>
                            <a:gd name="T22" fmla="+- 0 475 263"/>
                            <a:gd name="T23" fmla="*/ 475 h 232"/>
                            <a:gd name="T24" fmla="+- 0 9049 8997"/>
                            <a:gd name="T25" fmla="*/ T24 w 217"/>
                            <a:gd name="T26" fmla="+- 0 475 263"/>
                            <a:gd name="T27" fmla="*/ 475 h 232"/>
                            <a:gd name="T28" fmla="+- 0 9049 8997"/>
                            <a:gd name="T29" fmla="*/ T28 w 217"/>
                            <a:gd name="T30" fmla="+- 0 284 263"/>
                            <a:gd name="T31" fmla="*/ 284 h 232"/>
                            <a:gd name="T32" fmla="+- 0 9173 8997"/>
                            <a:gd name="T33" fmla="*/ T32 w 217"/>
                            <a:gd name="T34" fmla="+- 0 284 263"/>
                            <a:gd name="T35" fmla="*/ 284 h 232"/>
                            <a:gd name="T36" fmla="+- 0 9137 8997"/>
                            <a:gd name="T37" fmla="*/ T36 w 217"/>
                            <a:gd name="T38" fmla="+- 0 268 263"/>
                            <a:gd name="T39" fmla="*/ 268 h 232"/>
                            <a:gd name="T40" fmla="+- 0 9085 8997"/>
                            <a:gd name="T41" fmla="*/ T40 w 217"/>
                            <a:gd name="T42" fmla="+- 0 263 263"/>
                            <a:gd name="T43" fmla="*/ 263 h 232"/>
                            <a:gd name="T44" fmla="+- 0 9173 8997"/>
                            <a:gd name="T45" fmla="*/ T44 w 217"/>
                            <a:gd name="T46" fmla="+- 0 284 263"/>
                            <a:gd name="T47" fmla="*/ 284 h 232"/>
                            <a:gd name="T48" fmla="+- 0 9084 8997"/>
                            <a:gd name="T49" fmla="*/ T48 w 217"/>
                            <a:gd name="T50" fmla="+- 0 284 263"/>
                            <a:gd name="T51" fmla="*/ 284 h 232"/>
                            <a:gd name="T52" fmla="+- 0 9117 8997"/>
                            <a:gd name="T53" fmla="*/ T52 w 217"/>
                            <a:gd name="T54" fmla="+- 0 290 263"/>
                            <a:gd name="T55" fmla="*/ 290 h 232"/>
                            <a:gd name="T56" fmla="+- 0 9146 8997"/>
                            <a:gd name="T57" fmla="*/ T56 w 217"/>
                            <a:gd name="T58" fmla="+- 0 307 263"/>
                            <a:gd name="T59" fmla="*/ 307 h 232"/>
                            <a:gd name="T60" fmla="+- 0 9166 8997"/>
                            <a:gd name="T61" fmla="*/ T60 w 217"/>
                            <a:gd name="T62" fmla="+- 0 335 263"/>
                            <a:gd name="T63" fmla="*/ 335 h 232"/>
                            <a:gd name="T64" fmla="+- 0 9173 8997"/>
                            <a:gd name="T65" fmla="*/ T64 w 217"/>
                            <a:gd name="T66" fmla="+- 0 372 263"/>
                            <a:gd name="T67" fmla="*/ 372 h 232"/>
                            <a:gd name="T68" fmla="+- 0 9165 8997"/>
                            <a:gd name="T69" fmla="*/ T68 w 217"/>
                            <a:gd name="T70" fmla="+- 0 418 263"/>
                            <a:gd name="T71" fmla="*/ 418 h 232"/>
                            <a:gd name="T72" fmla="+- 0 9145 8997"/>
                            <a:gd name="T73" fmla="*/ T72 w 217"/>
                            <a:gd name="T74" fmla="+- 0 450 263"/>
                            <a:gd name="T75" fmla="*/ 450 h 232"/>
                            <a:gd name="T76" fmla="+- 0 9114 8997"/>
                            <a:gd name="T77" fmla="*/ T76 w 217"/>
                            <a:gd name="T78" fmla="+- 0 468 263"/>
                            <a:gd name="T79" fmla="*/ 468 h 232"/>
                            <a:gd name="T80" fmla="+- 0 9079 8997"/>
                            <a:gd name="T81" fmla="*/ T80 w 217"/>
                            <a:gd name="T82" fmla="+- 0 475 263"/>
                            <a:gd name="T83" fmla="*/ 475 h 232"/>
                            <a:gd name="T84" fmla="+- 0 9159 8997"/>
                            <a:gd name="T85" fmla="*/ T84 w 217"/>
                            <a:gd name="T86" fmla="+- 0 475 263"/>
                            <a:gd name="T87" fmla="*/ 475 h 232"/>
                            <a:gd name="T88" fmla="+- 0 9179 8997"/>
                            <a:gd name="T89" fmla="*/ T88 w 217"/>
                            <a:gd name="T90" fmla="+- 0 461 263"/>
                            <a:gd name="T91" fmla="*/ 461 h 232"/>
                            <a:gd name="T92" fmla="+- 0 9204 8997"/>
                            <a:gd name="T93" fmla="*/ T92 w 217"/>
                            <a:gd name="T94" fmla="+- 0 422 263"/>
                            <a:gd name="T95" fmla="*/ 422 h 232"/>
                            <a:gd name="T96" fmla="+- 0 9213 8997"/>
                            <a:gd name="T97" fmla="*/ T96 w 217"/>
                            <a:gd name="T98" fmla="+- 0 372 263"/>
                            <a:gd name="T99" fmla="*/ 372 h 232"/>
                            <a:gd name="T100" fmla="+- 0 9204 8997"/>
                            <a:gd name="T101" fmla="*/ T100 w 217"/>
                            <a:gd name="T102" fmla="+- 0 319 263"/>
                            <a:gd name="T103" fmla="*/ 319 h 232"/>
                            <a:gd name="T104" fmla="+- 0 9177 8997"/>
                            <a:gd name="T105" fmla="*/ T104 w 217"/>
                            <a:gd name="T106" fmla="+- 0 286 263"/>
                            <a:gd name="T107" fmla="*/ 286 h 232"/>
                            <a:gd name="T108" fmla="+- 0 9173 8997"/>
                            <a:gd name="T109" fmla="*/ T108 w 217"/>
                            <a:gd name="T110" fmla="+- 0 284 263"/>
                            <a:gd name="T111" fmla="*/ 284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</a:cxnLst>
                          <a:rect l="0" t="0" r="r" b="b"/>
                          <a:pathLst>
                            <a:path w="217" h="232">
                              <a:moveTo>
                                <a:pt x="88" y="0"/>
                              </a:moveTo>
                              <a:lnTo>
                                <a:pt x="0" y="0"/>
                              </a:lnTo>
                              <a:lnTo>
                                <a:pt x="0" y="232"/>
                              </a:lnTo>
                              <a:lnTo>
                                <a:pt x="101" y="232"/>
                              </a:lnTo>
                              <a:lnTo>
                                <a:pt x="145" y="223"/>
                              </a:lnTo>
                              <a:lnTo>
                                <a:pt x="162" y="212"/>
                              </a:lnTo>
                              <a:lnTo>
                                <a:pt x="52" y="212"/>
                              </a:lnTo>
                              <a:lnTo>
                                <a:pt x="52" y="21"/>
                              </a:lnTo>
                              <a:lnTo>
                                <a:pt x="176" y="21"/>
                              </a:lnTo>
                              <a:lnTo>
                                <a:pt x="140" y="5"/>
                              </a:lnTo>
                              <a:lnTo>
                                <a:pt x="88" y="0"/>
                              </a:lnTo>
                              <a:close/>
                              <a:moveTo>
                                <a:pt x="176" y="21"/>
                              </a:moveTo>
                              <a:lnTo>
                                <a:pt x="87" y="21"/>
                              </a:lnTo>
                              <a:lnTo>
                                <a:pt x="120" y="27"/>
                              </a:lnTo>
                              <a:lnTo>
                                <a:pt x="149" y="44"/>
                              </a:lnTo>
                              <a:lnTo>
                                <a:pt x="169" y="72"/>
                              </a:lnTo>
                              <a:lnTo>
                                <a:pt x="176" y="109"/>
                              </a:lnTo>
                              <a:lnTo>
                                <a:pt x="168" y="155"/>
                              </a:lnTo>
                              <a:lnTo>
                                <a:pt x="148" y="187"/>
                              </a:lnTo>
                              <a:lnTo>
                                <a:pt x="117" y="205"/>
                              </a:lnTo>
                              <a:lnTo>
                                <a:pt x="82" y="212"/>
                              </a:lnTo>
                              <a:lnTo>
                                <a:pt x="162" y="212"/>
                              </a:lnTo>
                              <a:lnTo>
                                <a:pt x="182" y="198"/>
                              </a:lnTo>
                              <a:lnTo>
                                <a:pt x="207" y="159"/>
                              </a:lnTo>
                              <a:lnTo>
                                <a:pt x="216" y="109"/>
                              </a:lnTo>
                              <a:lnTo>
                                <a:pt x="207" y="56"/>
                              </a:lnTo>
                              <a:lnTo>
                                <a:pt x="180" y="23"/>
                              </a:lnTo>
                              <a:lnTo>
                                <a:pt x="176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20"/>
                      <wps:cNvSpPr>
                        <a:spLocks/>
                      </wps:cNvSpPr>
                      <wps:spPr bwMode="auto">
                        <a:xfrm>
                          <a:off x="9427" y="263"/>
                          <a:ext cx="214" cy="232"/>
                        </a:xfrm>
                        <a:custGeom>
                          <a:avLst/>
                          <a:gdLst>
                            <a:gd name="T0" fmla="+- 0 9534 9427"/>
                            <a:gd name="T1" fmla="*/ T0 w 214"/>
                            <a:gd name="T2" fmla="+- 0 263 263"/>
                            <a:gd name="T3" fmla="*/ 263 h 232"/>
                            <a:gd name="T4" fmla="+- 0 9427 9427"/>
                            <a:gd name="T5" fmla="*/ T4 w 214"/>
                            <a:gd name="T6" fmla="+- 0 495 263"/>
                            <a:gd name="T7" fmla="*/ 495 h 232"/>
                            <a:gd name="T8" fmla="+- 0 9640 9427"/>
                            <a:gd name="T9" fmla="*/ T8 w 214"/>
                            <a:gd name="T10" fmla="+- 0 495 263"/>
                            <a:gd name="T11" fmla="*/ 495 h 232"/>
                            <a:gd name="T12" fmla="+- 0 9534 9427"/>
                            <a:gd name="T13" fmla="*/ T12 w 214"/>
                            <a:gd name="T14" fmla="+- 0 263 263"/>
                            <a:gd name="T15" fmla="*/ 263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14" h="232">
                              <a:moveTo>
                                <a:pt x="107" y="0"/>
                              </a:moveTo>
                              <a:lnTo>
                                <a:pt x="0" y="232"/>
                              </a:lnTo>
                              <a:lnTo>
                                <a:pt x="213" y="232"/>
                              </a:lnTo>
                              <a:lnTo>
                                <a:pt x="1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300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AutoShape 21"/>
                      <wps:cNvSpPr>
                        <a:spLocks/>
                      </wps:cNvSpPr>
                      <wps:spPr bwMode="auto">
                        <a:xfrm>
                          <a:off x="10142" y="263"/>
                          <a:ext cx="213" cy="232"/>
                        </a:xfrm>
                        <a:custGeom>
                          <a:avLst/>
                          <a:gdLst>
                            <a:gd name="T0" fmla="+- 0 10262 10142"/>
                            <a:gd name="T1" fmla="*/ T0 w 213"/>
                            <a:gd name="T2" fmla="+- 0 263 263"/>
                            <a:gd name="T3" fmla="*/ 263 h 232"/>
                            <a:gd name="T4" fmla="+- 0 10236 10142"/>
                            <a:gd name="T5" fmla="*/ T4 w 213"/>
                            <a:gd name="T6" fmla="+- 0 263 263"/>
                            <a:gd name="T7" fmla="*/ 263 h 232"/>
                            <a:gd name="T8" fmla="+- 0 10142 10142"/>
                            <a:gd name="T9" fmla="*/ T8 w 213"/>
                            <a:gd name="T10" fmla="+- 0 495 263"/>
                            <a:gd name="T11" fmla="*/ 495 h 232"/>
                            <a:gd name="T12" fmla="+- 0 10174 10142"/>
                            <a:gd name="T13" fmla="*/ T12 w 213"/>
                            <a:gd name="T14" fmla="+- 0 495 263"/>
                            <a:gd name="T15" fmla="*/ 495 h 232"/>
                            <a:gd name="T16" fmla="+- 0 10182 10142"/>
                            <a:gd name="T17" fmla="*/ T16 w 213"/>
                            <a:gd name="T18" fmla="+- 0 472 263"/>
                            <a:gd name="T19" fmla="*/ 472 h 232"/>
                            <a:gd name="T20" fmla="+- 0 10201 10142"/>
                            <a:gd name="T21" fmla="*/ T20 w 213"/>
                            <a:gd name="T22" fmla="+- 0 421 263"/>
                            <a:gd name="T23" fmla="*/ 421 h 232"/>
                            <a:gd name="T24" fmla="+- 0 10222 10142"/>
                            <a:gd name="T25" fmla="*/ T24 w 213"/>
                            <a:gd name="T26" fmla="+- 0 364 263"/>
                            <a:gd name="T27" fmla="*/ 364 h 232"/>
                            <a:gd name="T28" fmla="+- 0 10236 10142"/>
                            <a:gd name="T29" fmla="*/ T28 w 213"/>
                            <a:gd name="T30" fmla="+- 0 327 263"/>
                            <a:gd name="T31" fmla="*/ 327 h 232"/>
                            <a:gd name="T32" fmla="+- 0 10287 10142"/>
                            <a:gd name="T33" fmla="*/ T32 w 213"/>
                            <a:gd name="T34" fmla="+- 0 327 263"/>
                            <a:gd name="T35" fmla="*/ 327 h 232"/>
                            <a:gd name="T36" fmla="+- 0 10262 10142"/>
                            <a:gd name="T37" fmla="*/ T36 w 213"/>
                            <a:gd name="T38" fmla="+- 0 263 263"/>
                            <a:gd name="T39" fmla="*/ 263 h 232"/>
                            <a:gd name="T40" fmla="+- 0 10287 10142"/>
                            <a:gd name="T41" fmla="*/ T40 w 213"/>
                            <a:gd name="T42" fmla="+- 0 327 263"/>
                            <a:gd name="T43" fmla="*/ 327 h 232"/>
                            <a:gd name="T44" fmla="+- 0 10236 10142"/>
                            <a:gd name="T45" fmla="*/ T44 w 213"/>
                            <a:gd name="T46" fmla="+- 0 327 263"/>
                            <a:gd name="T47" fmla="*/ 327 h 232"/>
                            <a:gd name="T48" fmla="+- 0 10243 10142"/>
                            <a:gd name="T49" fmla="*/ T48 w 213"/>
                            <a:gd name="T50" fmla="+- 0 344 263"/>
                            <a:gd name="T51" fmla="*/ 344 h 232"/>
                            <a:gd name="T52" fmla="+- 0 10252 10142"/>
                            <a:gd name="T53" fmla="*/ T52 w 213"/>
                            <a:gd name="T54" fmla="+- 0 368 263"/>
                            <a:gd name="T55" fmla="*/ 368 h 232"/>
                            <a:gd name="T56" fmla="+- 0 10268 10142"/>
                            <a:gd name="T57" fmla="*/ T56 w 213"/>
                            <a:gd name="T58" fmla="+- 0 412 263"/>
                            <a:gd name="T59" fmla="*/ 412 h 232"/>
                            <a:gd name="T60" fmla="+- 0 10297 10142"/>
                            <a:gd name="T61" fmla="*/ T60 w 213"/>
                            <a:gd name="T62" fmla="+- 0 495 263"/>
                            <a:gd name="T63" fmla="*/ 495 h 232"/>
                            <a:gd name="T64" fmla="+- 0 10354 10142"/>
                            <a:gd name="T65" fmla="*/ T64 w 213"/>
                            <a:gd name="T66" fmla="+- 0 495 263"/>
                            <a:gd name="T67" fmla="*/ 495 h 232"/>
                            <a:gd name="T68" fmla="+- 0 10287 10142"/>
                            <a:gd name="T69" fmla="*/ T68 w 213"/>
                            <a:gd name="T70" fmla="+- 0 327 263"/>
                            <a:gd name="T71" fmla="*/ 327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213" h="232">
                              <a:moveTo>
                                <a:pt x="120" y="0"/>
                              </a:moveTo>
                              <a:lnTo>
                                <a:pt x="94" y="0"/>
                              </a:lnTo>
                              <a:lnTo>
                                <a:pt x="0" y="232"/>
                              </a:lnTo>
                              <a:lnTo>
                                <a:pt x="32" y="232"/>
                              </a:lnTo>
                              <a:lnTo>
                                <a:pt x="40" y="209"/>
                              </a:lnTo>
                              <a:lnTo>
                                <a:pt x="59" y="158"/>
                              </a:lnTo>
                              <a:lnTo>
                                <a:pt x="80" y="101"/>
                              </a:lnTo>
                              <a:lnTo>
                                <a:pt x="94" y="64"/>
                              </a:lnTo>
                              <a:lnTo>
                                <a:pt x="145" y="64"/>
                              </a:lnTo>
                              <a:lnTo>
                                <a:pt x="120" y="0"/>
                              </a:lnTo>
                              <a:close/>
                              <a:moveTo>
                                <a:pt x="145" y="64"/>
                              </a:moveTo>
                              <a:lnTo>
                                <a:pt x="94" y="64"/>
                              </a:lnTo>
                              <a:lnTo>
                                <a:pt x="101" y="81"/>
                              </a:lnTo>
                              <a:lnTo>
                                <a:pt x="110" y="105"/>
                              </a:lnTo>
                              <a:lnTo>
                                <a:pt x="126" y="149"/>
                              </a:lnTo>
                              <a:lnTo>
                                <a:pt x="155" y="232"/>
                              </a:lnTo>
                              <a:lnTo>
                                <a:pt x="212" y="232"/>
                              </a:lnTo>
                              <a:lnTo>
                                <a:pt x="145" y="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AutoShape 22"/>
                      <wps:cNvSpPr>
                        <a:spLocks/>
                      </wps:cNvSpPr>
                      <wps:spPr bwMode="auto">
                        <a:xfrm>
                          <a:off x="9237" y="263"/>
                          <a:ext cx="213" cy="232"/>
                        </a:xfrm>
                        <a:custGeom>
                          <a:avLst/>
                          <a:gdLst>
                            <a:gd name="T0" fmla="+- 0 9295 9237"/>
                            <a:gd name="T1" fmla="*/ T0 w 213"/>
                            <a:gd name="T2" fmla="+- 0 263 263"/>
                            <a:gd name="T3" fmla="*/ 263 h 232"/>
                            <a:gd name="T4" fmla="+- 0 9237 9237"/>
                            <a:gd name="T5" fmla="*/ T4 w 213"/>
                            <a:gd name="T6" fmla="+- 0 263 263"/>
                            <a:gd name="T7" fmla="*/ 263 h 232"/>
                            <a:gd name="T8" fmla="+- 0 9330 9237"/>
                            <a:gd name="T9" fmla="*/ T8 w 213"/>
                            <a:gd name="T10" fmla="+- 0 495 263"/>
                            <a:gd name="T11" fmla="*/ 495 h 232"/>
                            <a:gd name="T12" fmla="+- 0 9355 9237"/>
                            <a:gd name="T13" fmla="*/ T12 w 213"/>
                            <a:gd name="T14" fmla="+- 0 495 263"/>
                            <a:gd name="T15" fmla="*/ 495 h 232"/>
                            <a:gd name="T16" fmla="+- 0 9382 9237"/>
                            <a:gd name="T17" fmla="*/ T16 w 213"/>
                            <a:gd name="T18" fmla="+- 0 430 263"/>
                            <a:gd name="T19" fmla="*/ 430 h 232"/>
                            <a:gd name="T20" fmla="+- 0 9355 9237"/>
                            <a:gd name="T21" fmla="*/ T20 w 213"/>
                            <a:gd name="T22" fmla="+- 0 430 263"/>
                            <a:gd name="T23" fmla="*/ 430 h 232"/>
                            <a:gd name="T24" fmla="+- 0 9348 9237"/>
                            <a:gd name="T25" fmla="*/ T24 w 213"/>
                            <a:gd name="T26" fmla="+- 0 413 263"/>
                            <a:gd name="T27" fmla="*/ 413 h 232"/>
                            <a:gd name="T28" fmla="+- 0 9340 9237"/>
                            <a:gd name="T29" fmla="*/ T28 w 213"/>
                            <a:gd name="T30" fmla="+- 0 390 263"/>
                            <a:gd name="T31" fmla="*/ 390 h 232"/>
                            <a:gd name="T32" fmla="+- 0 9324 9237"/>
                            <a:gd name="T33" fmla="*/ T32 w 213"/>
                            <a:gd name="T34" fmla="+- 0 345 263"/>
                            <a:gd name="T35" fmla="*/ 345 h 232"/>
                            <a:gd name="T36" fmla="+- 0 9295 9237"/>
                            <a:gd name="T37" fmla="*/ T36 w 213"/>
                            <a:gd name="T38" fmla="+- 0 263 263"/>
                            <a:gd name="T39" fmla="*/ 263 h 232"/>
                            <a:gd name="T40" fmla="+- 0 9450 9237"/>
                            <a:gd name="T41" fmla="*/ T40 w 213"/>
                            <a:gd name="T42" fmla="+- 0 263 263"/>
                            <a:gd name="T43" fmla="*/ 263 h 232"/>
                            <a:gd name="T44" fmla="+- 0 9418 9237"/>
                            <a:gd name="T45" fmla="*/ T44 w 213"/>
                            <a:gd name="T46" fmla="+- 0 263 263"/>
                            <a:gd name="T47" fmla="*/ 263 h 232"/>
                            <a:gd name="T48" fmla="+- 0 9410 9237"/>
                            <a:gd name="T49" fmla="*/ T48 w 213"/>
                            <a:gd name="T50" fmla="+- 0 286 263"/>
                            <a:gd name="T51" fmla="*/ 286 h 232"/>
                            <a:gd name="T52" fmla="+- 0 9391 9237"/>
                            <a:gd name="T53" fmla="*/ T52 w 213"/>
                            <a:gd name="T54" fmla="+- 0 337 263"/>
                            <a:gd name="T55" fmla="*/ 337 h 232"/>
                            <a:gd name="T56" fmla="+- 0 9370 9237"/>
                            <a:gd name="T57" fmla="*/ T56 w 213"/>
                            <a:gd name="T58" fmla="+- 0 393 263"/>
                            <a:gd name="T59" fmla="*/ 393 h 232"/>
                            <a:gd name="T60" fmla="+- 0 9355 9237"/>
                            <a:gd name="T61" fmla="*/ T60 w 213"/>
                            <a:gd name="T62" fmla="+- 0 430 263"/>
                            <a:gd name="T63" fmla="*/ 430 h 232"/>
                            <a:gd name="T64" fmla="+- 0 9382 9237"/>
                            <a:gd name="T65" fmla="*/ T64 w 213"/>
                            <a:gd name="T66" fmla="+- 0 430 263"/>
                            <a:gd name="T67" fmla="*/ 430 h 232"/>
                            <a:gd name="T68" fmla="+- 0 9450 9237"/>
                            <a:gd name="T69" fmla="*/ T68 w 213"/>
                            <a:gd name="T70" fmla="+- 0 263 263"/>
                            <a:gd name="T71" fmla="*/ 263 h 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213" h="232">
                              <a:moveTo>
                                <a:pt x="58" y="0"/>
                              </a:moveTo>
                              <a:lnTo>
                                <a:pt x="0" y="0"/>
                              </a:lnTo>
                              <a:lnTo>
                                <a:pt x="93" y="232"/>
                              </a:lnTo>
                              <a:lnTo>
                                <a:pt x="118" y="232"/>
                              </a:lnTo>
                              <a:lnTo>
                                <a:pt x="145" y="167"/>
                              </a:lnTo>
                              <a:lnTo>
                                <a:pt x="118" y="167"/>
                              </a:lnTo>
                              <a:lnTo>
                                <a:pt x="111" y="150"/>
                              </a:lnTo>
                              <a:lnTo>
                                <a:pt x="103" y="127"/>
                              </a:lnTo>
                              <a:lnTo>
                                <a:pt x="87" y="82"/>
                              </a:lnTo>
                              <a:lnTo>
                                <a:pt x="58" y="0"/>
                              </a:lnTo>
                              <a:close/>
                              <a:moveTo>
                                <a:pt x="213" y="0"/>
                              </a:moveTo>
                              <a:lnTo>
                                <a:pt x="181" y="0"/>
                              </a:lnTo>
                              <a:lnTo>
                                <a:pt x="173" y="23"/>
                              </a:lnTo>
                              <a:lnTo>
                                <a:pt x="154" y="74"/>
                              </a:lnTo>
                              <a:lnTo>
                                <a:pt x="133" y="130"/>
                              </a:lnTo>
                              <a:lnTo>
                                <a:pt x="118" y="167"/>
                              </a:lnTo>
                              <a:lnTo>
                                <a:pt x="145" y="167"/>
                              </a:lnTo>
                              <a:lnTo>
                                <a:pt x="21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28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Line 23"/>
                      <wps:cNvCnPr>
                        <a:cxnSpLocks noChangeShapeType="1"/>
                      </wps:cNvCnPr>
                      <wps:spPr bwMode="auto">
                        <a:xfrm>
                          <a:off x="10340" y="22"/>
                          <a:ext cx="0" cy="215"/>
                        </a:xfrm>
                        <a:prstGeom prst="line">
                          <a:avLst/>
                        </a:prstGeom>
                        <a:noFill/>
                        <a:ln w="27089">
                          <a:solidFill>
                            <a:srgbClr val="2F28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112EB692" id="Group 1" o:spid="_x0000_s1026" style="width:543.65pt;height:27.9pt;mso-position-horizontal-relative:char;mso-position-vertical-relative:line" coordsize="10873,5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">
              <v:line id="Line 2" o:spid="_x0000_s1027" style="position:absolute;visibility:visible;mso-wrap-style:square" from="8,550" to="10865,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" strokecolor="#2f2823" strokeweight=".72pt"/>
              <v:shape id="AutoShape 3" o:spid="_x0000_s1028" style="position:absolute;left:10812;top:442;width:53;height:53;visibility:visible;mso-wrap-style:square;v-text-anchor:top" coordsize="53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" path="m41,l12,,,12,,41,12,53r29,l46,48r-31,l5,38,5,14,15,5r31,l41,xm46,5r-7,l48,14r,24l39,48r7,l53,41r,-29l46,5xm32,10r-16,l16,41r5,l21,28r15,l36,27,32,26r4,-1l37,23r-16,l21,15r17,l38,12,32,10xm36,28r-7,l31,31r,2l32,38r,2l33,41r6,l38,39,37,35,36,29r,-1xm38,15r-7,l32,16r,5l31,23r-10,l37,23r1,l38,15xe" fillcolor="#2f2823" stroked="f">
                <v:path arrowok="t" o:connecttype="custom" o:connectlocs="41,442;12,442;0,454;0,483;12,495;41,495;46,490;15,490;5,480;5,456;15,447;46,447;41,442;46,447;39,447;48,456;48,480;39,490;46,490;53,483;53,454;46,447;32,452;16,452;16,483;21,483;21,470;36,470;36,469;32,468;32,468;36,467;37,465;21,465;21,457;38,457;38,454;32,452;36,470;29,470;31,473;31,475;32,480;32,482;33,483;39,483;38,481;37,477;36,471;36,470;38,457;31,457;32,458;32,463;31,465;21,465;37,465;38,465;38,457" o:connectangles="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9" type="#_x0000_t75" style="position:absolute;left:8733;top:263;width:213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">
                <v:imagedata r:id="rId2" o:title=""/>
              </v:shape>
              <v:shape id="AutoShape 5" o:spid="_x0000_s1030" style="position:absolute;left:9695;top:263;width:208;height:232;visibility:visible;mso-wrap-style:square;v-text-anchor:top" coordsize="208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" path="m35,l,,,232r29,l29,69r67,l35,xm96,69r-67,l175,232r32,l207,160r-28,l96,69xm207,l179,r,160l207,160,207,xe" fillcolor="#2f2823" stroked="f">
                <v:path arrowok="t" o:connecttype="custom" o:connectlocs="35,263;0,263;0,495;29,495;29,332;96,332;35,263;96,332;29,332;175,495;207,495;207,423;179,423;96,332;207,263;179,263;179,423;207,423;207,263" o:connectangles="0,0,0,0,0,0,0,0,0,0,0,0,0,0,0,0,0,0,0"/>
              </v:shape>
              <v:line id="Line 6" o:spid="_x0000_s1031" style="position:absolute;visibility:visible;mso-wrap-style:square" from="10041,293" to="10041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" strokecolor="#2f2823" strokeweight="2.55pt"/>
              <v:line id="Line 7" o:spid="_x0000_s1032" style="position:absolute;visibility:visible;mso-wrap-style:square" from="9954,278" to="10126,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" strokecolor="#2f2823" strokeweight=".52142mm"/>
              <v:shape id="AutoShape 8" o:spid="_x0000_s1033" style="position:absolute;left:10374;top:263;width:218;height:232;visibility:visible;mso-wrap-style:square;v-text-anchor:top" coordsize="218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" path="m136,l82,8,39,31,11,69,,123r10,45l37,202r41,22l130,232r22,-1l174,228r22,-5l218,217r,-5l134,212r-34,-7l75,186,59,157,54,121,61,77,80,45,107,26r30,-6l217,20r1,-1l200,11,180,5,160,1,136,xm218,128r-48,l170,206r-6,3l145,212r73,l218,128xm217,20r-80,l158,22r17,7l190,39r12,13l206,52,217,20xe" fillcolor="#2f2823" stroked="f">
                <v:path arrowok="t" o:connecttype="custom" o:connectlocs="136,263;82,271;39,294;11,332;0,386;10,431;37,465;78,487;130,495;152,494;174,491;196,486;218,480;218,475;134,475;100,468;75,449;59,420;54,384;61,340;80,308;107,289;137,283;217,283;218,282;200,274;180,268;160,264;136,263;218,391;170,391;170,469;164,472;145,475;218,475;218,391;217,283;137,283;158,285;175,292;190,302;202,315;206,315;217,283" o:connectangles="0,0,0,0,0,0,0,0,0,0,0,0,0,0,0,0,0,0,0,0,0,0,0,0,0,0,0,0,0,0,0,0,0,0,0,0,0,0,0,0,0,0,0,0"/>
              </v:shape>
              <v:shape id="Freeform 9" o:spid="_x0000_s1034" style="position:absolute;left:10662;top:265;width:130;height:231;visibility:visible;mso-wrap-style:square;v-text-anchor:top" coordsize="130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" path="m129,l,,,230r129,l129,200r-77,l52,123r63,l115,95r-63,l52,29r77,l129,xe" fillcolor="#2f2823" stroked="f">
                <v:path arrowok="t" o:connecttype="custom" o:connectlocs="129,265;0,265;0,495;129,495;129,465;52,465;52,388;115,388;115,360;52,360;52,294;129,294;129,265" o:connectangles="0,0,0,0,0,0,0,0,0,0,0,0,0"/>
              </v:shape>
              <v:shape id="AutoShape 10" o:spid="_x0000_s1035" style="position:absolute;left:9220;top:41;width:150;height:197;visibility:visible;mso-wrap-style:square;v-text-anchor:top" coordsize="150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" path="m65,l,,,196r44,l44,105r49,l89,99r18,-7l110,90r-66,l44,19r80,l122,16,114,9,106,5,97,2,83,,65,xm93,105r-46,l98,196r51,l93,105xm124,19r-80,l64,20r14,4l87,34r2,19l87,70,79,82,67,88,51,90r59,l121,81r9,-15l133,47,131,35,128,25r-4,-6xe" fillcolor="#2f2823" stroked="f">
                <v:path arrowok="t" o:connecttype="custom" o:connectlocs="65,41;0,41;0,237;44,237;44,146;93,146;89,140;107,133;110,131;44,131;44,60;124,60;122,57;114,50;106,46;97,43;83,41;65,41;93,146;47,146;98,237;149,237;93,146;124,60;44,60;64,61;78,65;87,75;89,94;87,111;79,123;67,129;51,131;110,131;121,122;130,107;133,88;131,76;128,66;124,60" o:connectangles="0,0,0,0,0,0,0,0,0,0,0,0,0,0,0,0,0,0,0,0,0,0,0,0,0,0,0,0,0,0,0,0,0,0,0,0,0,0,0,0"/>
              </v:shape>
              <v:shape id="AutoShape 11" o:spid="_x0000_s1036" style="position:absolute;left:9395;top:92;width:125;height:146;visibility:visible;mso-wrap-style:square;v-text-anchor:top" coordsize="12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" path="m66,l40,4,19,18,5,41,,73r6,32l21,128r22,13l70,145r14,-1l96,141r9,-4l113,132r2,-6l81,126,64,122,52,111,45,94,42,72r82,l124,70r,-7l124,59r-82,l44,43,48,28,55,17,65,13r39,l91,4,66,xm116,114r-11,8l94,126r21,l119,116r-3,-2xm104,13r-39,l75,16r6,9l85,40r1,19l124,59,121,36,109,17r-5,-4xe" fillcolor="#2f2823" stroked="f">
                <v:path arrowok="t" o:connecttype="custom" o:connectlocs="66,92;40,96;19,110;5,133;0,165;6,197;21,220;43,233;70,237;84,236;96,233;105,229;113,224;115,218;81,218;64,214;52,203;45,186;42,164;124,164;124,162;124,155;124,151;42,151;44,135;48,120;55,109;65,105;104,105;91,96;66,92;116,206;105,214;94,218;115,218;119,208;116,206;104,105;65,105;75,108;81,117;85,132;86,151;124,151;121,128;109,109;104,105" o:connectangles="0,0,0,0,0,0,0,0,0,0,0,0,0,0,0,0,0,0,0,0,0,0,0,0,0,0,0,0,0,0,0,0,0,0,0,0,0,0,0,0,0,0,0,0,0,0,0"/>
              </v:shape>
              <v:shape id="AutoShape 12" o:spid="_x0000_s1037" style="position:absolute;left:9558;top:95;width:209;height:142;visibility:visible;mso-wrap-style:square;v-text-anchor:top" coordsize="209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" path="m40,4l,4,,142r40,l40,67,42,50,46,37r8,-9l65,25r-25,l40,4xm83,l71,2,59,7,49,15,41,25r24,l75,28r6,7l84,46r1,14l85,142r38,l123,45r4,-18l120,27,114,16,106,7,95,2,83,xm203,25r-57,l156,28r7,6l168,45r1,15l169,142r39,l208,53,205,29r-2,-4xm164,l152,2,140,7r-11,9l120,27r7,l127,25r76,l197,13,183,4,164,xe" fillcolor="#2f2823" stroked="f">
                <v:path arrowok="t" o:connecttype="custom" o:connectlocs="40,99;0,99;0,237;40,237;40,162;42,145;46,132;54,123;65,120;40,120;40,99;83,95;71,97;59,102;49,110;41,120;65,120;75,123;81,130;84,141;85,155;85,237;123,237;123,140;127,122;120,122;114,111;106,102;95,97;83,95;203,120;146,120;156,123;163,129;168,140;169,155;169,237;208,237;208,148;205,124;203,120;164,95;152,97;140,102;129,111;120,122;127,122;127,120;203,120;197,108;183,99;164,95" o:connectangles="0,0,0,0,0,0,0,0,0,0,0,0,0,0,0,0,0,0,0,0,0,0,0,0,0,0,0,0,0,0,0,0,0,0,0,0,0,0,0,0,0,0,0,0,0,0,0,0,0,0,0,0"/>
              </v:shape>
              <v:shape id="AutoShape 13" o:spid="_x0000_s1038" style="position:absolute;left:9805;top:92;width:140;height:146;visibility:visible;mso-wrap-style:square;v-text-anchor:top" coordsize="140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" path="m70,l44,4,21,19,6,42,,76r6,32l22,129r23,12l70,145r28,-5l109,132r-39,l57,128,48,116,44,98,42,76,44,48,50,28,59,16,70,13r42,l99,5,70,xm112,13r-42,l82,16r9,11l96,43r1,22l96,94r-6,21l82,128r-12,4l109,132r11,-7l134,101r5,-32l135,41,121,19r-9,-6xe" fillcolor="#2f2823" stroked="f">
                <v:path arrowok="t" o:connecttype="custom" o:connectlocs="70,92;44,96;21,111;6,134;0,168;6,200;22,221;45,233;70,237;98,232;109,224;70,224;57,220;48,208;44,190;42,168;44,140;50,120;59,108;70,105;112,105;99,97;70,92;112,105;70,105;82,108;91,119;96,135;97,157;96,186;90,207;82,220;70,224;109,224;120,217;134,193;139,161;135,133;121,111;112,105" o:connectangles="0,0,0,0,0,0,0,0,0,0,0,0,0,0,0,0,0,0,0,0,0,0,0,0,0,0,0,0,0,0,0,0,0,0,0,0,0,0,0,0"/>
              </v:shape>
              <v:shape id="AutoShape 14" o:spid="_x0000_s1039" style="position:absolute;left:9979;top:18;width:134;height:220;visibility:visible;mso-wrap-style:square;v-text-anchor:top" coordsize="13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" path="m55,74l33,79,16,94,4,117,,145r3,28l13,197r16,16l54,219r15,-2l80,211r8,-9l89,201r-23,l57,199r-8,-9l44,174,42,149r2,-27l50,105r9,-9l68,93r23,l86,86,77,80,67,75,55,74xm133,191r-38,l95,192r,23l133,215r,-24xm91,93r-23,l78,96r8,9l91,121r2,23l91,170r-6,18l77,198r-11,3l89,201r6,-10l133,191r,-96l92,95,91,93xm133,l93,r,95l133,95,133,xe" fillcolor="#2f2823" stroked="f">
                <v:path arrowok="t" o:connecttype="custom" o:connectlocs="55,92;33,97;16,112;4,135;0,163;3,191;13,215;29,231;54,237;69,235;80,229;88,220;89,219;66,219;57,217;49,208;44,192;42,167;44,140;50,123;59,114;68,111;91,111;86,104;77,98;67,93;55,92;133,209;95,209;95,210;95,233;133,233;133,209;91,111;68,111;78,114;86,123;91,139;93,162;91,188;85,206;77,216;66,219;89,219;95,209;133,209;133,113;92,113;91,111;133,18;93,18;93,113;133,113;133,18" o:connectangles="0,0,0,0,0,0,0,0,0,0,0,0,0,0,0,0,0,0,0,0,0,0,0,0,0,0,0,0,0,0,0,0,0,0,0,0,0,0,0,0,0,0,0,0,0,0,0,0,0,0,0,0,0,0"/>
              </v:shape>
              <v:shape id="AutoShape 15" o:spid="_x0000_s1040" style="position:absolute;left:10152;top:92;width:125;height:146;visibility:visible;mso-wrap-style:square;v-text-anchor:top" coordsize="12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" path="m66,l40,4,19,18,5,41,,73r6,32l21,128r22,13l70,145r14,-1l96,141r9,-4l113,132r2,-6l81,126,64,122,52,111,45,94,43,72r81,l124,70r,-7l124,59r-81,l44,43,48,28,55,17,65,13r39,l91,4,66,xm116,114r-11,8l94,126r21,l119,116r-3,-2xm104,13r-39,l75,16r6,9l85,40r1,19l124,59,121,36,109,17r-5,-4xe" fillcolor="#2f2823" stroked="f">
                <v:path arrowok="t" o:connecttype="custom" o:connectlocs="66,92;40,96;19,110;5,133;0,165;6,197;21,220;43,233;70,237;84,236;96,233;105,229;113,224;115,218;81,218;64,214;52,203;45,186;43,164;124,164;124,162;124,155;124,151;43,151;44,135;48,120;55,109;65,105;104,105;91,96;66,92;116,206;105,214;94,218;115,218;119,208;116,206;104,105;65,105;75,108;81,117;85,132;86,151;124,151;121,128;109,109;104,105" o:connectangles="0,0,0,0,0,0,0,0,0,0,0,0,0,0,0,0,0,0,0,0,0,0,0,0,0,0,0,0,0,0,0,0,0,0,0,0,0,0,0,0,0,0,0,0,0,0,0"/>
              </v:shape>
              <v:shape id="AutoShape 16" o:spid="_x0000_s1041" style="position:absolute;left:10405;top:92;width:125;height:146;visibility:visible;mso-wrap-style:square;v-text-anchor:top" coordsize="12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" path="m66,l40,4,19,18,5,41,,73r6,32l21,128r22,13l70,145r14,-1l96,141r9,-4l113,132r2,-6l81,126,64,122,52,111,45,94,43,72r81,l124,70r,-7l124,59r-81,l44,43,48,28,55,17,65,13r39,l91,4,66,xm116,114r-11,8l94,126r21,l119,116r-3,-2xm104,13r-39,l75,16r6,9l85,40r1,19l124,59,121,36,109,17r-5,-4xe" fillcolor="#2f2823" stroked="f">
                <v:path arrowok="t" o:connecttype="custom" o:connectlocs="66,92;40,96;19,110;5,133;0,165;6,197;21,220;43,233;70,237;84,236;96,233;105,229;113,224;115,218;81,218;64,214;52,203;45,186;43,164;124,164;124,162;124,155;124,151;43,151;44,135;48,120;55,109;65,105;104,105;91,96;66,92;116,206;105,214;94,218;115,218;119,208;116,206;104,105;65,105;75,108;81,117;85,132;86,151;124,151;121,128;109,109;104,105" o:connectangles="0,0,0,0,0,0,0,0,0,0,0,0,0,0,0,0,0,0,0,0,0,0,0,0,0,0,0,0,0,0,0,0,0,0,0,0,0,0,0,0,0,0,0,0,0,0,0"/>
              </v:shape>
              <v:shape id="AutoShape 17" o:spid="_x0000_s1042" style="position:absolute;left:10571;top:96;width:94;height:141;visibility:visible;mso-wrap-style:square;v-text-anchor:top" coordsize="94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" path="m38,3l,3,,141r40,l40,66,41,54,45,42r2,-4l39,38r-1,l38,3xm82,l69,2,57,9,47,21,39,38r8,l52,32,62,29r24,l94,6,91,1,82,xm86,29r-18,l78,36r5,l86,29xe" fillcolor="#2f2823" stroked="f">
                <v:path arrowok="t" o:connecttype="custom" o:connectlocs="38,99;0,99;0,237;40,237;40,162;41,150;45,138;47,134;39,134;38,134;38,99;82,96;69,98;57,105;47,117;39,134;47,134;52,128;62,125;86,125;94,102;91,97;82,96;86,125;68,125;78,132;83,132;86,125" o:connectangles="0,0,0,0,0,0,0,0,0,0,0,0,0,0,0,0,0,0,0,0,0,0,0,0,0,0,0,0"/>
              </v:shape>
              <v:shape id="AutoShape 18" o:spid="_x0000_s1043" style="position:absolute;left:10689;top:92;width:95;height:146;visibility:visible;mso-wrap-style:square;v-text-anchor:top" coordsize="95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" path="m11,105r-7,l,133r7,4l16,141r11,3l39,145r20,-3l77,133r4,-4l45,129,32,127,22,121r-7,-7l11,105xm50,l32,2,16,11,4,25,,46,10,73,33,88,55,98r10,14l65,120r-7,9l81,129r8,-11l94,97,83,69,60,55,37,46,27,31r,-10l35,14r54,l90,13,80,7,71,3,61,1,50,xm89,14r-24,l73,29r2,9l83,38,89,14xe" fillcolor="#2f2823" stroked="f">
                <v:path arrowok="t" o:connecttype="custom" o:connectlocs="11,197;4,197;0,225;7,229;16,233;27,236;39,237;59,234;77,225;81,221;45,221;32,219;22,213;15,206;11,197;50,92;32,94;16,103;4,117;0,138;10,165;33,180;55,190;65,204;65,212;58,221;81,221;89,210;94,189;83,161;60,147;37,138;27,123;27,113;35,106;89,106;90,105;80,99;71,95;61,93;50,92;89,106;65,106;73,121;75,130;83,130;89,106" o:connectangles="0,0,0,0,0,0,0,0,0,0,0,0,0,0,0,0,0,0,0,0,0,0,0,0,0,0,0,0,0,0,0,0,0,0,0,0,0,0,0,0,0,0,0,0,0,0,0"/>
              </v:shape>
              <v:shape id="AutoShape 19" o:spid="_x0000_s1044" style="position:absolute;left:8997;top:263;width:217;height:232;visibility:visible;mso-wrap-style:square;v-text-anchor:top" coordsize="217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" path="m88,l,,,232r101,l145,223r17,-11l52,212,52,21r124,l140,5,88,xm176,21r-89,l120,27r29,17l169,72r7,37l168,155r-20,32l117,205r-35,7l162,212r20,-14l207,159r9,-50l207,56,180,23r-4,-2xe" fillcolor="#2f2823" stroked="f">
                <v:path arrowok="t" o:connecttype="custom" o:connectlocs="88,263;0,263;0,495;101,495;145,486;162,475;52,475;52,284;176,284;140,268;88,263;176,284;87,284;120,290;149,307;169,335;176,372;168,418;148,450;117,468;82,475;162,475;182,461;207,422;216,372;207,319;180,286;176,284" o:connectangles="0,0,0,0,0,0,0,0,0,0,0,0,0,0,0,0,0,0,0,0,0,0,0,0,0,0,0,0"/>
              </v:shape>
              <v:shape id="Freeform 20" o:spid="_x0000_s1045" style="position:absolute;left:9427;top:263;width:214;height:232;visibility:visible;mso-wrap-style:square;v-text-anchor:top" coordsize="214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" path="m107,l,232r213,l107,xe" fillcolor="#c30031" stroked="f">
                <v:path arrowok="t" o:connecttype="custom" o:connectlocs="107,263;0,495;213,495;107,263" o:connectangles="0,0,0,0"/>
              </v:shape>
              <v:shape id="AutoShape 21" o:spid="_x0000_s1046" style="position:absolute;left:10142;top:263;width:213;height:232;visibility:visible;mso-wrap-style:square;v-text-anchor:top" coordsize="21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" path="m120,l94,,,232r32,l40,209,59,158,80,101,94,64r51,l120,xm145,64r-51,l101,81r9,24l126,149r29,83l212,232,145,64xe" fillcolor="#2f2823" stroked="f">
                <v:path arrowok="t" o:connecttype="custom" o:connectlocs="120,263;94,263;0,495;32,495;40,472;59,421;80,364;94,327;145,327;120,263;145,327;94,327;101,344;110,368;126,412;155,495;212,495;145,327" o:connectangles="0,0,0,0,0,0,0,0,0,0,0,0,0,0,0,0,0,0"/>
              </v:shape>
              <v:shape id="AutoShape 22" o:spid="_x0000_s1047" style="position:absolute;left:9237;top:263;width:213;height:232;visibility:visible;mso-wrap-style:square;v-text-anchor:top" coordsize="21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" path="m58,l,,93,232r25,l145,167r-27,l111,150r-8,-23l87,82,58,xm213,l181,r-8,23l154,74r-21,56l118,167r27,l213,xe" fillcolor="#2f2823" stroked="f">
                <v:path arrowok="t" o:connecttype="custom" o:connectlocs="58,263;0,263;93,495;118,495;145,430;118,430;111,413;103,390;87,345;58,263;213,263;181,263;173,286;154,337;133,393;118,430;145,430;213,263" o:connectangles="0,0,0,0,0,0,0,0,0,0,0,0,0,0,0,0,0,0"/>
              </v:shape>
              <v:line id="Line 23" o:spid="_x0000_s1048" style="position:absolute;visibility:visible;mso-wrap-style:square" from="10340,22" to="10340,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" strokecolor="#2f2823" strokeweight=".75247mm"/>
              <w10:anchorlock/>
            </v:group>
          </w:pict>
        </mc:Fallback>
      </mc:AlternateContent>
    </w:r>
  </w:p>
  <w:p w14:paraId="3D1DD63E" w14:textId="77777777" w:rsidR="0075267D" w:rsidRDefault="0075267D" w:rsidP="0075267D">
    <w:pPr>
      <w:pStyle w:val="BodyText"/>
      <w:spacing w:line="182" w:lineRule="exact"/>
      <w:ind w:left="-864" w:right="-576"/>
      <w:jc w:val="right"/>
    </w:pPr>
    <w:r>
      <w:rPr>
        <w:color w:val="2F2823"/>
      </w:rPr>
      <w:t xml:space="preserve">514 Progress </w:t>
    </w:r>
    <w:proofErr w:type="gramStart"/>
    <w:r>
      <w:rPr>
        <w:color w:val="2F2823"/>
      </w:rPr>
      <w:t>Drive  |</w:t>
    </w:r>
    <w:proofErr w:type="gramEnd"/>
    <w:r>
      <w:rPr>
        <w:color w:val="2F2823"/>
      </w:rPr>
      <w:t xml:space="preserve">  Suite S  |  Linthicum, MD 21090  |  </w:t>
    </w:r>
    <w:hyperlink r:id="rId3">
      <w:r>
        <w:rPr>
          <w:color w:val="2F2823"/>
        </w:rPr>
        <w:t>301.490.5620  |  www.RemodelersAdvantage.com</w:t>
      </w:r>
    </w:hyperlink>
  </w:p>
  <w:p w14:paraId="3CB0EEE0" w14:textId="77777777" w:rsidR="0075267D" w:rsidRDefault="0075267D" w:rsidP="0075267D">
    <w:pPr>
      <w:pStyle w:val="Header"/>
    </w:pPr>
  </w:p>
  <w:p w14:paraId="69861868" w14:textId="77777777" w:rsidR="0075267D" w:rsidRDefault="007526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tDA2NzM3NzG0MDRT0lEKTi0uzszPAykwqQUAKIuALiwAAAA="/>
  </w:docVars>
  <w:rsids>
    <w:rsidRoot w:val="0034687A"/>
    <w:rsid w:val="00036972"/>
    <w:rsid w:val="000B402F"/>
    <w:rsid w:val="001F47C6"/>
    <w:rsid w:val="00200C2D"/>
    <w:rsid w:val="00274C9B"/>
    <w:rsid w:val="002B1ABD"/>
    <w:rsid w:val="002C4FF8"/>
    <w:rsid w:val="0034107B"/>
    <w:rsid w:val="0034687A"/>
    <w:rsid w:val="00362ACB"/>
    <w:rsid w:val="004E3FB3"/>
    <w:rsid w:val="004E4B16"/>
    <w:rsid w:val="00651576"/>
    <w:rsid w:val="00690406"/>
    <w:rsid w:val="0075267D"/>
    <w:rsid w:val="007F4EE5"/>
    <w:rsid w:val="009C2FCE"/>
    <w:rsid w:val="009D44FA"/>
    <w:rsid w:val="00A6136A"/>
    <w:rsid w:val="00AC7905"/>
    <w:rsid w:val="00AE5E72"/>
    <w:rsid w:val="00C27B99"/>
    <w:rsid w:val="00D631A8"/>
    <w:rsid w:val="00D81FFD"/>
    <w:rsid w:val="00DA216D"/>
    <w:rsid w:val="00DB22AD"/>
    <w:rsid w:val="00E96D1B"/>
    <w:rsid w:val="00FA3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4AAEAE"/>
  <w14:defaultImageDpi w14:val="330"/>
  <w15:docId w15:val="{12C7CDE6-71D3-4600-A8C3-F0610B4A9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6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67D"/>
  </w:style>
  <w:style w:type="paragraph" w:styleId="Footer">
    <w:name w:val="footer"/>
    <w:basedOn w:val="Normal"/>
    <w:link w:val="FooterChar"/>
    <w:uiPriority w:val="99"/>
    <w:unhideWhenUsed/>
    <w:rsid w:val="007526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67D"/>
  </w:style>
  <w:style w:type="paragraph" w:styleId="BodyText">
    <w:name w:val="Body Text"/>
    <w:basedOn w:val="Normal"/>
    <w:link w:val="BodyTextChar"/>
    <w:uiPriority w:val="1"/>
    <w:qFormat/>
    <w:rsid w:val="0075267D"/>
    <w:pPr>
      <w:widowControl w:val="0"/>
    </w:pPr>
    <w:rPr>
      <w:rFonts w:ascii="Myriad Pro" w:eastAsia="Myriad Pro" w:hAnsi="Myriad Pro" w:cs="Myriad Pro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75267D"/>
    <w:rPr>
      <w:rFonts w:ascii="Myriad Pro" w:eastAsia="Myriad Pro" w:hAnsi="Myriad Pro" w:cs="Myriad Pro"/>
      <w:sz w:val="16"/>
      <w:szCs w:val="16"/>
    </w:rPr>
  </w:style>
  <w:style w:type="paragraph" w:styleId="ListParagraph">
    <w:name w:val="List Paragraph"/>
    <w:basedOn w:val="Normal"/>
    <w:uiPriority w:val="34"/>
    <w:qFormat/>
    <w:rsid w:val="00274C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RemodelersAdvantage.com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othy Faller</dc:creator>
  <cp:keywords/>
  <dc:description/>
  <cp:lastModifiedBy>Rose Grabowski</cp:lastModifiedBy>
  <cp:revision>2</cp:revision>
  <cp:lastPrinted>2017-05-23T13:07:00Z</cp:lastPrinted>
  <dcterms:created xsi:type="dcterms:W3CDTF">2019-06-17T19:01:00Z</dcterms:created>
  <dcterms:modified xsi:type="dcterms:W3CDTF">2019-06-17T19:01:00Z</dcterms:modified>
</cp:coreProperties>
</file>